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B798" w14:textId="77777777" w:rsidR="00624E55" w:rsidRPr="004F4E8E" w:rsidRDefault="00624E55" w:rsidP="00624E55">
      <w:pPr>
        <w:jc w:val="center"/>
        <w:rPr>
          <w:sz w:val="24"/>
          <w:szCs w:val="24"/>
        </w:rPr>
      </w:pPr>
      <w:r w:rsidRPr="004F4E8E"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54C34F0" wp14:editId="3797BB06">
            <wp:simplePos x="0" y="0"/>
            <wp:positionH relativeFrom="column">
              <wp:posOffset>1990725</wp:posOffset>
            </wp:positionH>
            <wp:positionV relativeFrom="paragraph">
              <wp:posOffset>-599887</wp:posOffset>
            </wp:positionV>
            <wp:extent cx="1845093" cy="828675"/>
            <wp:effectExtent l="0" t="0" r="3175" b="0"/>
            <wp:wrapNone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old_M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093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5F1BAF" w14:textId="77777777" w:rsidR="00624E55" w:rsidRPr="004F4E8E" w:rsidRDefault="00624E55" w:rsidP="00624E55">
      <w:pPr>
        <w:jc w:val="center"/>
        <w:rPr>
          <w:b/>
          <w:bCs/>
          <w:sz w:val="32"/>
          <w:szCs w:val="32"/>
        </w:rPr>
      </w:pPr>
      <w:r w:rsidRPr="004F4E8E">
        <w:rPr>
          <w:b/>
          <w:bCs/>
        </w:rPr>
        <w:t>Computer Science Department</w:t>
      </w:r>
    </w:p>
    <w:p w14:paraId="28B5DDC5" w14:textId="77777777" w:rsidR="00624E55" w:rsidRDefault="00624E55" w:rsidP="00624E55">
      <w:pPr>
        <w:jc w:val="center"/>
        <w:rPr>
          <w:sz w:val="32"/>
          <w:szCs w:val="32"/>
        </w:rPr>
      </w:pPr>
    </w:p>
    <w:p w14:paraId="64099632" w14:textId="4E7E2DE1" w:rsidR="00624E55" w:rsidRPr="009A6B80" w:rsidRDefault="002F6BA7" w:rsidP="00624E55">
      <w:pPr>
        <w:jc w:val="center"/>
        <w:rPr>
          <w:sz w:val="32"/>
          <w:szCs w:val="32"/>
        </w:rPr>
      </w:pPr>
      <w:r>
        <w:rPr>
          <w:sz w:val="32"/>
          <w:szCs w:val="32"/>
        </w:rPr>
        <w:t>ASP.Net MVC Core</w:t>
      </w:r>
    </w:p>
    <w:p w14:paraId="03800B1A" w14:textId="77777777" w:rsidR="00624E55" w:rsidRDefault="00624E55" w:rsidP="00624E55">
      <w:pPr>
        <w:jc w:val="center"/>
        <w:rPr>
          <w:b/>
          <w:bCs/>
        </w:rPr>
      </w:pPr>
      <w:r w:rsidRPr="009A6B80">
        <w:rPr>
          <w:b/>
          <w:bCs/>
        </w:rPr>
        <w:t>Behnam Faghih</w:t>
      </w:r>
    </w:p>
    <w:p w14:paraId="6236A45B" w14:textId="023899D9" w:rsidR="00624E55" w:rsidRPr="00F52C5A" w:rsidRDefault="00624E55" w:rsidP="00624E55">
      <w:pPr>
        <w:jc w:val="center"/>
        <w:rPr>
          <w:sz w:val="20"/>
          <w:szCs w:val="20"/>
        </w:rPr>
      </w:pPr>
      <w:r w:rsidRPr="00F52C5A">
        <w:rPr>
          <w:sz w:val="20"/>
          <w:szCs w:val="20"/>
        </w:rPr>
        <w:t>August 202</w:t>
      </w:r>
      <w:r w:rsidR="00BE3127">
        <w:rPr>
          <w:sz w:val="20"/>
          <w:szCs w:val="20"/>
        </w:rPr>
        <w:t>2</w:t>
      </w:r>
    </w:p>
    <w:p w14:paraId="4654B7CB" w14:textId="77777777" w:rsidR="00624E55" w:rsidRDefault="00624E55" w:rsidP="00E84BC2">
      <w:pPr>
        <w:rPr>
          <w:lang w:eastAsia="en-IE"/>
        </w:rPr>
      </w:pPr>
    </w:p>
    <w:p w14:paraId="59E26FB9" w14:textId="1EBC0795" w:rsidR="00E84BC2" w:rsidRDefault="00F15EB6" w:rsidP="00E84BC2">
      <w:pPr>
        <w:rPr>
          <w:lang w:eastAsia="en-IE"/>
        </w:rPr>
      </w:pPr>
      <w:r>
        <w:rPr>
          <w:lang w:eastAsia="en-IE"/>
        </w:rPr>
        <w:t>Th</w:t>
      </w:r>
      <w:r w:rsidR="002033DD">
        <w:rPr>
          <w:lang w:eastAsia="en-IE"/>
        </w:rPr>
        <w:t>is tutorial aim</w:t>
      </w:r>
      <w:r>
        <w:rPr>
          <w:lang w:eastAsia="en-IE"/>
        </w:rPr>
        <w:t xml:space="preserve">s </w:t>
      </w:r>
      <w:r w:rsidR="00FE32BE">
        <w:rPr>
          <w:lang w:eastAsia="en-IE"/>
        </w:rPr>
        <w:t>to introduce</w:t>
      </w:r>
      <w:r w:rsidR="00292C1A">
        <w:rPr>
          <w:lang w:eastAsia="en-IE"/>
        </w:rPr>
        <w:t xml:space="preserve"> </w:t>
      </w:r>
      <w:r w:rsidR="00AF338A">
        <w:rPr>
          <w:lang w:eastAsia="en-IE"/>
        </w:rPr>
        <w:t xml:space="preserve">the </w:t>
      </w:r>
      <w:r w:rsidR="00292C1A">
        <w:rPr>
          <w:lang w:eastAsia="en-IE"/>
        </w:rPr>
        <w:t>latest</w:t>
      </w:r>
      <w:r>
        <w:rPr>
          <w:lang w:eastAsia="en-IE"/>
        </w:rPr>
        <w:t xml:space="preserve"> Microsoft </w:t>
      </w:r>
      <w:r w:rsidR="00FF1BEA">
        <w:rPr>
          <w:lang w:eastAsia="en-IE"/>
        </w:rPr>
        <w:t xml:space="preserve">technologies for creating web applications. </w:t>
      </w:r>
      <w:r w:rsidR="00EA4E46">
        <w:rPr>
          <w:lang w:eastAsia="en-IE"/>
        </w:rPr>
        <w:t xml:space="preserve">The main tools we will use during this tutorial are ASP.NET </w:t>
      </w:r>
      <w:r w:rsidR="00E22BAA">
        <w:rPr>
          <w:lang w:eastAsia="en-IE"/>
        </w:rPr>
        <w:t>MV</w:t>
      </w:r>
      <w:r w:rsidR="004A21CA">
        <w:rPr>
          <w:lang w:eastAsia="en-IE"/>
        </w:rPr>
        <w:t>C, .Net 6</w:t>
      </w:r>
      <w:r w:rsidR="00E22BAA">
        <w:rPr>
          <w:lang w:eastAsia="en-IE"/>
        </w:rPr>
        <w:t>, Microsoft SQL Server, Entity Framework</w:t>
      </w:r>
      <w:r w:rsidR="00C81B3B">
        <w:rPr>
          <w:lang w:eastAsia="en-IE"/>
        </w:rPr>
        <w:t xml:space="preserve">, </w:t>
      </w:r>
      <w:r w:rsidR="003266F3">
        <w:rPr>
          <w:lang w:eastAsia="en-IE"/>
        </w:rPr>
        <w:t>and LINQ</w:t>
      </w:r>
      <w:r w:rsidR="00676508">
        <w:rPr>
          <w:lang w:eastAsia="en-IE"/>
        </w:rPr>
        <w:t>.</w:t>
      </w:r>
      <w:r w:rsidR="00EE6E39">
        <w:rPr>
          <w:lang w:eastAsia="en-IE"/>
        </w:rPr>
        <w:t xml:space="preserve"> A</w:t>
      </w:r>
      <w:r w:rsidR="00470F70">
        <w:rPr>
          <w:lang w:eastAsia="en-IE"/>
        </w:rPr>
        <w:t xml:space="preserve"> simple project will be developed by employing these tools.</w:t>
      </w:r>
    </w:p>
    <w:p w14:paraId="7266588A" w14:textId="4D3A2ED0" w:rsidR="00E84BC2" w:rsidRDefault="009B6BA2" w:rsidP="00E84BC2">
      <w:pPr>
        <w:rPr>
          <w:lang w:eastAsia="en-IE"/>
        </w:rPr>
      </w:pPr>
      <w:r>
        <w:rPr>
          <w:lang w:eastAsia="en-IE"/>
        </w:rPr>
        <w:t xml:space="preserve">We want to create a Phonebook which will be </w:t>
      </w:r>
      <w:r w:rsidR="00FE4FF6">
        <w:rPr>
          <w:lang w:eastAsia="en-IE"/>
        </w:rPr>
        <w:t>able to</w:t>
      </w:r>
      <w:r w:rsidR="00320FBE">
        <w:rPr>
          <w:lang w:eastAsia="en-IE"/>
        </w:rPr>
        <w:t xml:space="preserve"> do the four main </w:t>
      </w:r>
      <w:r w:rsidR="007C480C">
        <w:rPr>
          <w:lang w:eastAsia="en-IE"/>
        </w:rPr>
        <w:t>functionalities (</w:t>
      </w:r>
      <w:r w:rsidR="007C480C" w:rsidRPr="007C480C">
        <w:rPr>
          <w:lang w:eastAsia="en-IE"/>
        </w:rPr>
        <w:t xml:space="preserve">Create, </w:t>
      </w:r>
      <w:r w:rsidR="007C480C">
        <w:rPr>
          <w:lang w:eastAsia="en-IE"/>
        </w:rPr>
        <w:t>R</w:t>
      </w:r>
      <w:r w:rsidR="007C480C" w:rsidRPr="007C480C">
        <w:rPr>
          <w:lang w:eastAsia="en-IE"/>
        </w:rPr>
        <w:t xml:space="preserve">ead, </w:t>
      </w:r>
      <w:r w:rsidR="007C480C">
        <w:rPr>
          <w:lang w:eastAsia="en-IE"/>
        </w:rPr>
        <w:t>U</w:t>
      </w:r>
      <w:r w:rsidR="007C480C" w:rsidRPr="007C480C">
        <w:rPr>
          <w:lang w:eastAsia="en-IE"/>
        </w:rPr>
        <w:t xml:space="preserve">pdate and </w:t>
      </w:r>
      <w:r w:rsidR="007C480C">
        <w:rPr>
          <w:lang w:eastAsia="en-IE"/>
        </w:rPr>
        <w:t>D</w:t>
      </w:r>
      <w:r w:rsidR="007C480C" w:rsidRPr="007C480C">
        <w:rPr>
          <w:lang w:eastAsia="en-IE"/>
        </w:rPr>
        <w:t>elete</w:t>
      </w:r>
      <w:r w:rsidR="007C480C">
        <w:rPr>
          <w:lang w:eastAsia="en-IE"/>
        </w:rPr>
        <w:t>)</w:t>
      </w:r>
      <w:r w:rsidR="00D92445">
        <w:rPr>
          <w:lang w:eastAsia="en-IE"/>
        </w:rPr>
        <w:t>.</w:t>
      </w:r>
      <w:r w:rsidR="00FE4FF6">
        <w:rPr>
          <w:lang w:eastAsia="en-IE"/>
        </w:rPr>
        <w:t xml:space="preserve"> </w:t>
      </w:r>
      <w:r w:rsidR="00E84BC2">
        <w:rPr>
          <w:lang w:eastAsia="en-IE"/>
        </w:rPr>
        <w:t xml:space="preserve">In order to create the </w:t>
      </w:r>
      <w:r w:rsidR="00CC7FF1">
        <w:rPr>
          <w:lang w:eastAsia="en-IE"/>
        </w:rPr>
        <w:t>web application, we should follow the following steps:</w:t>
      </w:r>
    </w:p>
    <w:p w14:paraId="4C22CC09" w14:textId="7BE0AD32" w:rsidR="004E08D0" w:rsidRDefault="004E08D0" w:rsidP="00E84BC2">
      <w:pPr>
        <w:rPr>
          <w:lang w:eastAsia="en-IE"/>
        </w:rPr>
      </w:pPr>
      <w:r>
        <w:rPr>
          <w:lang w:eastAsia="en-IE"/>
        </w:rPr>
        <w:t xml:space="preserve">Note: </w:t>
      </w:r>
      <w:r w:rsidR="00F51F41">
        <w:rPr>
          <w:lang w:eastAsia="en-IE"/>
        </w:rPr>
        <w:t xml:space="preserve">details are presented in </w:t>
      </w:r>
      <w:r w:rsidR="00C92C9B">
        <w:rPr>
          <w:lang w:eastAsia="en-IE"/>
        </w:rPr>
        <w:t xml:space="preserve">the </w:t>
      </w:r>
      <w:r w:rsidR="00F51F41">
        <w:rPr>
          <w:lang w:eastAsia="en-IE"/>
        </w:rPr>
        <w:t>Online session.</w:t>
      </w:r>
    </w:p>
    <w:p w14:paraId="300C48FF" w14:textId="6F7C6B83" w:rsidR="00CF68A2" w:rsidRDefault="006D0FC2" w:rsidP="007F2C03">
      <w:pPr>
        <w:pStyle w:val="ListParagraph"/>
        <w:numPr>
          <w:ilvl w:val="0"/>
          <w:numId w:val="4"/>
        </w:numPr>
        <w:ind w:left="357" w:hanging="357"/>
        <w:rPr>
          <w:lang w:eastAsia="en-IE"/>
        </w:rPr>
      </w:pPr>
      <w:r>
        <w:rPr>
          <w:lang w:eastAsia="en-IE"/>
        </w:rPr>
        <w:t>C</w:t>
      </w:r>
      <w:r w:rsidR="00CC7FF1">
        <w:rPr>
          <w:lang w:eastAsia="en-IE"/>
        </w:rPr>
        <w:t>reat</w:t>
      </w:r>
      <w:r w:rsidR="003B1944">
        <w:rPr>
          <w:lang w:eastAsia="en-IE"/>
        </w:rPr>
        <w:t>e</w:t>
      </w:r>
      <w:r w:rsidR="00CC7FF1">
        <w:rPr>
          <w:lang w:eastAsia="en-IE"/>
        </w:rPr>
        <w:t xml:space="preserve"> </w:t>
      </w:r>
      <w:r>
        <w:rPr>
          <w:lang w:eastAsia="en-IE"/>
        </w:rPr>
        <w:t>a</w:t>
      </w:r>
      <w:r w:rsidR="003B1944">
        <w:rPr>
          <w:lang w:eastAsia="en-IE"/>
        </w:rPr>
        <w:t>n</w:t>
      </w:r>
      <w:r>
        <w:rPr>
          <w:lang w:eastAsia="en-IE"/>
        </w:rPr>
        <w:t xml:space="preserve"> </w:t>
      </w:r>
      <w:r w:rsidR="00E95EBE">
        <w:rPr>
          <w:lang w:eastAsia="en-IE"/>
        </w:rPr>
        <w:t>“</w:t>
      </w:r>
      <w:r>
        <w:rPr>
          <w:lang w:eastAsia="en-IE"/>
        </w:rPr>
        <w:t>ASP.NET Core</w:t>
      </w:r>
      <w:r w:rsidR="00250F39">
        <w:rPr>
          <w:lang w:eastAsia="en-IE"/>
        </w:rPr>
        <w:t xml:space="preserve"> Web Application</w:t>
      </w:r>
      <w:r w:rsidR="00EA28E2">
        <w:rPr>
          <w:lang w:eastAsia="en-IE"/>
        </w:rPr>
        <w:t xml:space="preserve"> </w:t>
      </w:r>
      <w:r w:rsidR="00EA28E2">
        <w:rPr>
          <w:lang w:eastAsia="en-IE"/>
        </w:rPr>
        <w:t>(Model-View-Controller)</w:t>
      </w:r>
      <w:r w:rsidR="00E95EBE">
        <w:rPr>
          <w:lang w:eastAsia="en-IE"/>
        </w:rPr>
        <w:t>” in Microsoft Visual.</w:t>
      </w:r>
      <w:r w:rsidR="00EE4BE8">
        <w:rPr>
          <w:lang w:eastAsia="en-IE"/>
        </w:rPr>
        <w:t xml:space="preserve"> </w:t>
      </w:r>
      <w:r w:rsidR="00E96BA5">
        <w:rPr>
          <w:lang w:eastAsia="en-IE"/>
        </w:rPr>
        <w:t>Next, w</w:t>
      </w:r>
      <w:r w:rsidR="00EE4BE8">
        <w:rPr>
          <w:lang w:eastAsia="en-IE"/>
        </w:rPr>
        <w:t>rite the name of your application</w:t>
      </w:r>
      <w:r w:rsidR="000C1A91">
        <w:rPr>
          <w:lang w:eastAsia="en-IE"/>
        </w:rPr>
        <w:t>,</w:t>
      </w:r>
      <w:r w:rsidR="00EE4BE8">
        <w:rPr>
          <w:lang w:eastAsia="en-IE"/>
        </w:rPr>
        <w:t xml:space="preserve"> “</w:t>
      </w:r>
      <w:proofErr w:type="spellStart"/>
      <w:r w:rsidR="00EE4BE8" w:rsidRPr="00F82A88">
        <w:rPr>
          <w:lang w:eastAsia="en-IE"/>
        </w:rPr>
        <w:t>PhonebookProject</w:t>
      </w:r>
      <w:proofErr w:type="spellEnd"/>
      <w:r w:rsidR="00EE4BE8">
        <w:rPr>
          <w:lang w:eastAsia="en-IE"/>
        </w:rPr>
        <w:t>”</w:t>
      </w:r>
      <w:r w:rsidR="00F82A88">
        <w:rPr>
          <w:lang w:eastAsia="en-IE"/>
        </w:rPr>
        <w:t>.</w:t>
      </w:r>
    </w:p>
    <w:p w14:paraId="530A6515" w14:textId="1039BF7C" w:rsidR="00CF68A2" w:rsidRDefault="00CF68A2" w:rsidP="007F2C03">
      <w:pPr>
        <w:pStyle w:val="ListParagraph"/>
        <w:ind w:left="0" w:firstLine="0"/>
        <w:rPr>
          <w:lang w:eastAsia="en-IE"/>
        </w:rPr>
      </w:pPr>
      <w:r>
        <w:rPr>
          <w:lang w:eastAsia="en-IE"/>
        </w:rPr>
        <w:t xml:space="preserve">In addition, the other settings should be </w:t>
      </w:r>
      <w:proofErr w:type="gramStart"/>
      <w:r>
        <w:rPr>
          <w:lang w:eastAsia="en-IE"/>
        </w:rPr>
        <w:t>similar to</w:t>
      </w:r>
      <w:proofErr w:type="gramEnd"/>
      <w:r>
        <w:rPr>
          <w:lang w:eastAsia="en-IE"/>
        </w:rPr>
        <w:t xml:space="preserve"> the following image.</w:t>
      </w:r>
    </w:p>
    <w:p w14:paraId="4C1F2B15" w14:textId="00406FCC" w:rsidR="00F82A88" w:rsidRPr="00F82A88" w:rsidRDefault="00ED2732" w:rsidP="00CF68A2">
      <w:pPr>
        <w:pStyle w:val="HTMLPreformatted"/>
        <w:shd w:val="clear" w:color="auto" w:fill="FFFFFF"/>
        <w:ind w:firstLine="0"/>
        <w:rPr>
          <w:rFonts w:ascii="Consolas" w:hAnsi="Consolas"/>
          <w:color w:val="000000"/>
          <w:sz w:val="24"/>
          <w:szCs w:val="24"/>
        </w:rPr>
      </w:pPr>
      <w:r>
        <w:rPr>
          <w:rFonts w:ascii="Consolas" w:hAnsi="Consolas"/>
          <w:noProof/>
          <w:color w:val="000000"/>
          <w:sz w:val="24"/>
          <w:szCs w:val="24"/>
        </w:rPr>
        <w:drawing>
          <wp:inline distT="0" distB="0" distL="0" distR="0" wp14:anchorId="2829D045" wp14:editId="49F22264">
            <wp:extent cx="5854930" cy="396000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930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384D5" w14:textId="77777777" w:rsidR="00CF68A2" w:rsidRDefault="00CF68A2" w:rsidP="004D7E2F">
      <w:pPr>
        <w:rPr>
          <w:b/>
          <w:bCs/>
          <w:lang w:eastAsia="en-IE"/>
        </w:rPr>
      </w:pPr>
    </w:p>
    <w:p w14:paraId="780257F2" w14:textId="5D20E9E0" w:rsidR="006E07B9" w:rsidRDefault="00E95EBE" w:rsidP="00254791">
      <w:pPr>
        <w:keepNext/>
        <w:rPr>
          <w:lang w:eastAsia="en-IE"/>
        </w:rPr>
      </w:pPr>
      <w:r w:rsidRPr="0065344E">
        <w:rPr>
          <w:b/>
          <w:bCs/>
          <w:lang w:eastAsia="en-IE"/>
        </w:rPr>
        <w:lastRenderedPageBreak/>
        <w:t>2)</w:t>
      </w:r>
      <w:r>
        <w:rPr>
          <w:lang w:eastAsia="en-IE"/>
        </w:rPr>
        <w:t xml:space="preserve"> </w:t>
      </w:r>
      <w:r w:rsidR="001E3D34">
        <w:rPr>
          <w:lang w:eastAsia="en-IE"/>
        </w:rPr>
        <w:t>Create a Model (class) called Phonebook in the Models folder</w:t>
      </w:r>
      <w:r w:rsidR="006E07B9">
        <w:rPr>
          <w:lang w:eastAsia="en-IE"/>
        </w:rPr>
        <w:t xml:space="preserve"> with the following properties.</w:t>
      </w:r>
    </w:p>
    <w:p w14:paraId="6B08E7A8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class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</w:p>
    <w:p w14:paraId="4FAC1B74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18A6220F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in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Id </w:t>
      </w:r>
      <w:proofErr w:type="gram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38756906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tring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FirstName </w:t>
      </w:r>
      <w:proofErr w:type="gram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0B4AE147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tring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LastName</w:t>
      </w:r>
      <w:proofErr w:type="spell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52B108F4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A039B3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DateTime</w:t>
      </w:r>
      <w:proofErr w:type="spell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BirthDate</w:t>
      </w:r>
      <w:proofErr w:type="spell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6CB16044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tring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HomeNumber</w:t>
      </w:r>
      <w:proofErr w:type="spell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6BC6F28F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tring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MobileNumber</w:t>
      </w:r>
      <w:proofErr w:type="spell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4A543A7B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tring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WorkNumber</w:t>
      </w:r>
      <w:proofErr w:type="spell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1C545521" w14:textId="77777777" w:rsidR="00A039B3" w:rsidRPr="00A039B3" w:rsidRDefault="00A039B3" w:rsidP="00127D9D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tring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EmailAddress</w:t>
      </w:r>
      <w:proofErr w:type="spell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A039B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6A52A1A9" w14:textId="77777777" w:rsidR="00A039B3" w:rsidRPr="00A039B3" w:rsidRDefault="00A039B3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039B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1D8A4418" w14:textId="77777777" w:rsidR="003E2B64" w:rsidRDefault="003E2B64">
      <w:pPr>
        <w:rPr>
          <w:lang w:bidi="fa-IR"/>
        </w:rPr>
      </w:pPr>
    </w:p>
    <w:p w14:paraId="6C616E72" w14:textId="4450D9FF" w:rsidR="00466514" w:rsidRDefault="00D03B6D">
      <w:pPr>
        <w:rPr>
          <w:lang w:bidi="fa-IR"/>
        </w:rPr>
      </w:pPr>
      <w:r w:rsidRPr="0065344E">
        <w:rPr>
          <w:b/>
          <w:bCs/>
          <w:lang w:bidi="fa-IR"/>
        </w:rPr>
        <w:t>3)</w:t>
      </w:r>
      <w:r>
        <w:rPr>
          <w:lang w:bidi="fa-IR"/>
        </w:rPr>
        <w:t xml:space="preserve"> </w:t>
      </w:r>
      <w:r w:rsidR="00B24B90">
        <w:rPr>
          <w:lang w:bidi="fa-IR"/>
        </w:rPr>
        <w:t xml:space="preserve">In the </w:t>
      </w:r>
      <w:r w:rsidR="00646F15">
        <w:rPr>
          <w:lang w:bidi="fa-IR"/>
        </w:rPr>
        <w:t>Controllers folder, create a controller (</w:t>
      </w:r>
      <w:r w:rsidR="0005770B">
        <w:rPr>
          <w:lang w:bidi="fa-IR"/>
        </w:rPr>
        <w:t>MVC Controller - Empty</w:t>
      </w:r>
      <w:r w:rsidR="00646F15">
        <w:rPr>
          <w:lang w:bidi="fa-IR"/>
        </w:rPr>
        <w:t>) called “</w:t>
      </w:r>
      <w:proofErr w:type="spellStart"/>
      <w:r w:rsidR="00646F15" w:rsidRPr="00646F15">
        <w:rPr>
          <w:lang w:bidi="fa-IR"/>
        </w:rPr>
        <w:t>PhonebookController</w:t>
      </w:r>
      <w:proofErr w:type="spellEnd"/>
      <w:r w:rsidR="00646F15">
        <w:rPr>
          <w:lang w:bidi="fa-IR"/>
        </w:rPr>
        <w:t>”.</w:t>
      </w:r>
    </w:p>
    <w:p w14:paraId="6CC7E21A" w14:textId="6E7A1E21" w:rsidR="00C517DA" w:rsidRDefault="009410B7">
      <w:pPr>
        <w:rPr>
          <w:lang w:bidi="fa-IR"/>
        </w:rPr>
      </w:pPr>
      <w:r>
        <w:rPr>
          <w:lang w:bidi="fa-IR"/>
        </w:rPr>
        <w:t>Add the following namespace at</w:t>
      </w:r>
      <w:r w:rsidR="00F911CF">
        <w:rPr>
          <w:lang w:bidi="fa-IR"/>
        </w:rPr>
        <w:t xml:space="preserve"> the</w:t>
      </w:r>
      <w:r>
        <w:rPr>
          <w:lang w:bidi="fa-IR"/>
        </w:rPr>
        <w:t xml:space="preserve"> top of the controller</w:t>
      </w:r>
    </w:p>
    <w:p w14:paraId="2319740A" w14:textId="77777777" w:rsidR="009410B7" w:rsidRPr="009410B7" w:rsidRDefault="009410B7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410B7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using</w:t>
      </w:r>
      <w:r w:rsidRPr="009410B7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9410B7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Project.</w:t>
      </w:r>
      <w:proofErr w:type="gramStart"/>
      <w:r w:rsidRPr="009410B7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Models</w:t>
      </w:r>
      <w:proofErr w:type="spellEnd"/>
      <w:r w:rsidRPr="009410B7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  <w:proofErr w:type="gramEnd"/>
    </w:p>
    <w:p w14:paraId="2B8D4092" w14:textId="6A5ECCF0" w:rsidR="009410B7" w:rsidRDefault="00435AB6">
      <w:pPr>
        <w:rPr>
          <w:lang w:bidi="fa-IR"/>
        </w:rPr>
      </w:pPr>
      <w:r>
        <w:rPr>
          <w:lang w:bidi="fa-IR"/>
        </w:rPr>
        <w:t>then write the following codes in the Index method.</w:t>
      </w:r>
    </w:p>
    <w:p w14:paraId="2F7DC2BC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5636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List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&lt;</w:t>
      </w:r>
      <w:r w:rsidRPr="00785636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&gt; items = </w:t>
      </w:r>
      <w:r w:rsidRPr="00785636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785636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List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&lt;</w:t>
      </w:r>
      <w:r w:rsidRPr="00785636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&gt;(</w:t>
      </w:r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06A477E6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5636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item = </w:t>
      </w:r>
      <w:r w:rsidRPr="00785636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785636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6E985E9C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Id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1;</w:t>
      </w:r>
    </w:p>
    <w:p w14:paraId="66727F61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FirstName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785636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User 1"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518D9E0E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LastName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785636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AAA"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40F5558E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MobileNumber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785636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089123456"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1EDFF397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EmailAddress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785636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UA@mu.ie"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1090BAE1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s.Add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item);</w:t>
      </w:r>
    </w:p>
    <w:p w14:paraId="1B5E071B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 xml:space="preserve"> </w:t>
      </w:r>
    </w:p>
    <w:p w14:paraId="11E991A1" w14:textId="6D7731A3" w:rsidR="00785636" w:rsidRPr="00785636" w:rsidRDefault="00785636" w:rsidP="007A58D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 = </w:t>
      </w:r>
      <w:r w:rsidRPr="00785636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785636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48848071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Id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2;</w:t>
      </w:r>
    </w:p>
    <w:p w14:paraId="1E4041D0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FirstName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785636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User 2"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222980C3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LastName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785636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BBB"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2D3D7529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MobileNumber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785636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08900000"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29C461D7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EmailAddress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785636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UB@mu.ie"</w:t>
      </w:r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6DEA3491" w14:textId="77777777" w:rsidR="00785636" w:rsidRPr="00785636" w:rsidRDefault="00785636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proofErr w:type="spellStart"/>
      <w:proofErr w:type="gramStart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s.Add</w:t>
      </w:r>
      <w:proofErr w:type="spellEnd"/>
      <w:proofErr w:type="gramEnd"/>
      <w:r w:rsidRPr="00785636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item);</w:t>
      </w:r>
    </w:p>
    <w:p w14:paraId="51E91171" w14:textId="2A501D64" w:rsidR="00435AB6" w:rsidRDefault="00435AB6">
      <w:pPr>
        <w:rPr>
          <w:lang w:bidi="fa-IR"/>
        </w:rPr>
      </w:pPr>
    </w:p>
    <w:p w14:paraId="36FD56CF" w14:textId="77777777" w:rsidR="00E23BC1" w:rsidRPr="00E23BC1" w:rsidRDefault="00E23BC1" w:rsidP="00E23B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E23BC1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E23BC1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View(items</w:t>
      </w:r>
      <w:proofErr w:type="gramStart"/>
      <w:r w:rsidRPr="00E23BC1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  <w:proofErr w:type="gramEnd"/>
    </w:p>
    <w:p w14:paraId="5E844983" w14:textId="77777777" w:rsidR="00E23BC1" w:rsidRDefault="00E23BC1">
      <w:pPr>
        <w:rPr>
          <w:lang w:bidi="fa-IR"/>
        </w:rPr>
      </w:pPr>
    </w:p>
    <w:p w14:paraId="24CA39A8" w14:textId="5A142E54" w:rsidR="009E0837" w:rsidRDefault="009E0837">
      <w:pPr>
        <w:rPr>
          <w:lang w:bidi="fa-IR"/>
        </w:rPr>
      </w:pPr>
      <w:r w:rsidRPr="0065344E">
        <w:rPr>
          <w:b/>
          <w:bCs/>
          <w:lang w:bidi="fa-IR"/>
        </w:rPr>
        <w:t>4)</w:t>
      </w:r>
      <w:r>
        <w:rPr>
          <w:lang w:bidi="fa-IR"/>
        </w:rPr>
        <w:t xml:space="preserve"> </w:t>
      </w:r>
      <w:r w:rsidR="00EA7D23">
        <w:rPr>
          <w:lang w:bidi="fa-IR"/>
        </w:rPr>
        <w:t>Create a folder named “Phonebook” in the Views folder.</w:t>
      </w:r>
    </w:p>
    <w:p w14:paraId="0ECE358E" w14:textId="30122E21" w:rsidR="00390587" w:rsidRDefault="00EF2ED6">
      <w:pPr>
        <w:rPr>
          <w:lang w:bidi="fa-IR"/>
        </w:rPr>
      </w:pPr>
      <w:r w:rsidRPr="0065344E">
        <w:rPr>
          <w:b/>
          <w:bCs/>
          <w:lang w:bidi="fa-IR"/>
        </w:rPr>
        <w:t>5)</w:t>
      </w:r>
      <w:r>
        <w:rPr>
          <w:lang w:bidi="fa-IR"/>
        </w:rPr>
        <w:t xml:space="preserve"> In the </w:t>
      </w:r>
      <w:r w:rsidR="002D7A7C">
        <w:rPr>
          <w:lang w:bidi="fa-IR"/>
        </w:rPr>
        <w:t xml:space="preserve">Phonebook folder in </w:t>
      </w:r>
      <w:r w:rsidR="00C50E6D">
        <w:rPr>
          <w:lang w:bidi="fa-IR"/>
        </w:rPr>
        <w:t xml:space="preserve">the </w:t>
      </w:r>
      <w:r w:rsidR="002D7A7C">
        <w:rPr>
          <w:lang w:bidi="fa-IR"/>
        </w:rPr>
        <w:t xml:space="preserve">Views folder, create a </w:t>
      </w:r>
      <w:r w:rsidR="00F662E1">
        <w:rPr>
          <w:lang w:bidi="fa-IR"/>
        </w:rPr>
        <w:t>view with the following features:</w:t>
      </w:r>
    </w:p>
    <w:p w14:paraId="52E1F041" w14:textId="65F14998" w:rsidR="00F662E1" w:rsidRDefault="00F662E1" w:rsidP="000B5AF3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lect Razor View</w:t>
      </w:r>
    </w:p>
    <w:p w14:paraId="74A13065" w14:textId="27093C21" w:rsidR="00A17706" w:rsidRDefault="00A17706" w:rsidP="000B5AF3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t the name to Index</w:t>
      </w:r>
    </w:p>
    <w:p w14:paraId="28547E47" w14:textId="7593A0DF" w:rsidR="00BB5C6A" w:rsidRDefault="00BB5C6A" w:rsidP="000B5AF3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lect List in the Template</w:t>
      </w:r>
    </w:p>
    <w:p w14:paraId="3B8F77BC" w14:textId="25BFCF01" w:rsidR="005D75D0" w:rsidRDefault="005D75D0" w:rsidP="000B5AF3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lect Phonebook as Model class</w:t>
      </w:r>
    </w:p>
    <w:p w14:paraId="4A751215" w14:textId="1BB77B2B" w:rsidR="00E61545" w:rsidRDefault="00D6639B" w:rsidP="000B5AF3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Uncheck</w:t>
      </w:r>
      <w:r w:rsidR="00E61545">
        <w:rPr>
          <w:lang w:bidi="fa-IR"/>
        </w:rPr>
        <w:t xml:space="preserve"> “Create as a partial view”</w:t>
      </w:r>
    </w:p>
    <w:p w14:paraId="210F6956" w14:textId="0118E528" w:rsidR="00D6639B" w:rsidRDefault="00D6639B" w:rsidP="000B5AF3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 xml:space="preserve">Select </w:t>
      </w:r>
      <w:r w:rsidR="003960AE">
        <w:rPr>
          <w:lang w:bidi="fa-IR"/>
        </w:rPr>
        <w:t>“Use a layout page”</w:t>
      </w:r>
    </w:p>
    <w:p w14:paraId="331BE269" w14:textId="715CC788" w:rsidR="003960AE" w:rsidRDefault="003960AE" w:rsidP="000B5AF3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Put this address as the l</w:t>
      </w:r>
      <w:r w:rsidR="00EC152F">
        <w:rPr>
          <w:lang w:bidi="fa-IR"/>
        </w:rPr>
        <w:t>ayout page: “</w:t>
      </w:r>
      <w:r w:rsidR="00EC152F" w:rsidRPr="00EC152F">
        <w:rPr>
          <w:lang w:bidi="fa-IR"/>
        </w:rPr>
        <w:t>~/Views/Shared/_</w:t>
      </w:r>
      <w:proofErr w:type="spellStart"/>
      <w:r w:rsidR="00EC152F" w:rsidRPr="00EC152F">
        <w:rPr>
          <w:lang w:bidi="fa-IR"/>
        </w:rPr>
        <w:t>Layout.cshtml</w:t>
      </w:r>
      <w:proofErr w:type="spellEnd"/>
      <w:r w:rsidR="00EC152F">
        <w:rPr>
          <w:lang w:bidi="fa-IR"/>
        </w:rPr>
        <w:t>”</w:t>
      </w:r>
    </w:p>
    <w:p w14:paraId="0F5FAAD0" w14:textId="04DFC10E" w:rsidR="00EC152F" w:rsidRDefault="00EC152F" w:rsidP="000B5AF3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Finally</w:t>
      </w:r>
      <w:r w:rsidR="007A58DB">
        <w:rPr>
          <w:lang w:bidi="fa-IR"/>
        </w:rPr>
        <w:t>,</w:t>
      </w:r>
      <w:r>
        <w:rPr>
          <w:lang w:bidi="fa-IR"/>
        </w:rPr>
        <w:t xml:space="preserve"> click on </w:t>
      </w:r>
      <w:r w:rsidR="007A58DB">
        <w:rPr>
          <w:lang w:bidi="fa-IR"/>
        </w:rPr>
        <w:t xml:space="preserve">the </w:t>
      </w:r>
      <w:r>
        <w:rPr>
          <w:lang w:bidi="fa-IR"/>
        </w:rPr>
        <w:t xml:space="preserve">add </w:t>
      </w:r>
      <w:r w:rsidR="000B5AF3">
        <w:rPr>
          <w:lang w:bidi="fa-IR"/>
        </w:rPr>
        <w:t>button.</w:t>
      </w:r>
    </w:p>
    <w:p w14:paraId="788FE5EB" w14:textId="642EA9D5" w:rsidR="005D3754" w:rsidRDefault="009E5709" w:rsidP="00E44A02">
      <w:pPr>
        <w:pStyle w:val="HTMLPreformatted"/>
        <w:keepNext/>
        <w:shd w:val="clear" w:color="auto" w:fill="FFFFFF"/>
        <w:ind w:firstLine="0"/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</w:pPr>
      <w:r w:rsidRPr="0065344E">
        <w:rPr>
          <w:rFonts w:asciiTheme="minorHAnsi" w:eastAsiaTheme="minorHAnsi" w:hAnsiTheme="minorHAnsi" w:cstheme="minorBidi"/>
          <w:b/>
          <w:bCs/>
          <w:sz w:val="22"/>
          <w:szCs w:val="22"/>
          <w:lang w:eastAsia="en-US" w:bidi="fa-IR"/>
        </w:rPr>
        <w:lastRenderedPageBreak/>
        <w:t>6)</w:t>
      </w:r>
      <w:r w:rsidRPr="005D3754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 xml:space="preserve"> Open the</w:t>
      </w:r>
      <w:r w:rsidR="00FE7C06" w:rsidRPr="005D3754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 xml:space="preserve"> </w:t>
      </w:r>
      <w:proofErr w:type="spellStart"/>
      <w:r w:rsidR="003A0636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>Program</w:t>
      </w:r>
      <w:r w:rsidR="00FE7C06" w:rsidRPr="005D3754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>.cs</w:t>
      </w:r>
      <w:proofErr w:type="spellEnd"/>
      <w:r w:rsidR="00FE7C06" w:rsidRPr="005D3754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 xml:space="preserve"> file</w:t>
      </w:r>
      <w:r w:rsidR="0075553A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>,</w:t>
      </w:r>
      <w:r w:rsidR="00FE7C06" w:rsidRPr="005D3754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 xml:space="preserve"> and at the end of the file</w:t>
      </w:r>
      <w:r w:rsidR="0075553A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>,</w:t>
      </w:r>
      <w:r w:rsidR="00FE7C06" w:rsidRPr="005D3754">
        <w:rPr>
          <w:rFonts w:asciiTheme="minorHAnsi" w:eastAsiaTheme="minorHAnsi" w:hAnsiTheme="minorHAnsi" w:cstheme="minorBidi"/>
          <w:sz w:val="22"/>
          <w:szCs w:val="22"/>
          <w:lang w:eastAsia="en-US" w:bidi="fa-IR"/>
        </w:rPr>
        <w:t xml:space="preserve"> change the following line</w:t>
      </w:r>
    </w:p>
    <w:p w14:paraId="50ACD5F4" w14:textId="12D10A96" w:rsidR="00AE5475" w:rsidRPr="005D3754" w:rsidRDefault="00FE7C06" w:rsidP="00E44A02">
      <w:pPr>
        <w:pStyle w:val="HTMLPreformatted"/>
        <w:keepNext/>
        <w:shd w:val="clear" w:color="auto" w:fill="FFFFFF"/>
        <w:ind w:firstLine="0"/>
        <w:rPr>
          <w:rFonts w:ascii="Consolas" w:hAnsi="Consolas"/>
          <w:color w:val="000000"/>
        </w:rPr>
      </w:pPr>
      <w:r>
        <w:rPr>
          <w:lang w:bidi="fa-IR"/>
        </w:rPr>
        <w:br/>
      </w:r>
      <w:r w:rsidR="00AE5475" w:rsidRPr="005D3754">
        <w:rPr>
          <w:rFonts w:ascii="Consolas" w:hAnsi="Consolas"/>
          <w:color w:val="000000"/>
        </w:rPr>
        <w:t>pattern: </w:t>
      </w:r>
      <w:r w:rsidR="00AE5475" w:rsidRPr="005D3754">
        <w:rPr>
          <w:rFonts w:ascii="Consolas" w:hAnsi="Consolas"/>
          <w:color w:val="A31515"/>
        </w:rPr>
        <w:t>"{controller=Home}/{action=Index}/{id?}"</w:t>
      </w:r>
      <w:proofErr w:type="gramStart"/>
      <w:r w:rsidR="00AE5475" w:rsidRPr="005D3754">
        <w:rPr>
          <w:rFonts w:ascii="Consolas" w:hAnsi="Consolas"/>
          <w:color w:val="000000"/>
        </w:rPr>
        <w:t>);</w:t>
      </w:r>
      <w:proofErr w:type="gramEnd"/>
    </w:p>
    <w:p w14:paraId="1CBA3331" w14:textId="3E3696A1" w:rsidR="00AE5475" w:rsidRPr="005D3754" w:rsidRDefault="009B2F68" w:rsidP="00E44A02">
      <w:pPr>
        <w:keepNext/>
        <w:rPr>
          <w:lang w:bidi="fa-IR"/>
        </w:rPr>
      </w:pPr>
      <w:r w:rsidRPr="005D3754">
        <w:rPr>
          <w:lang w:bidi="fa-IR"/>
        </w:rPr>
        <w:t>T</w:t>
      </w:r>
      <w:r w:rsidR="00AE5475" w:rsidRPr="005D3754">
        <w:rPr>
          <w:lang w:bidi="fa-IR"/>
        </w:rPr>
        <w:t>o</w:t>
      </w:r>
    </w:p>
    <w:p w14:paraId="3E4591FC" w14:textId="77777777" w:rsidR="009B2F68" w:rsidRPr="009B2F68" w:rsidRDefault="009B2F68" w:rsidP="005D37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B2F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attern: </w:t>
      </w:r>
      <w:r w:rsidRPr="009B2F68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{controller=Phonebook}/{action=Index}/{id?}"</w:t>
      </w:r>
      <w:proofErr w:type="gramStart"/>
      <w:r w:rsidRPr="009B2F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  <w:proofErr w:type="gramEnd"/>
    </w:p>
    <w:p w14:paraId="41FCC4EA" w14:textId="744CD63F" w:rsidR="009B2F68" w:rsidRPr="005D3754" w:rsidRDefault="009B2F68" w:rsidP="005D3754">
      <w:pPr>
        <w:rPr>
          <w:sz w:val="20"/>
          <w:szCs w:val="20"/>
          <w:lang w:bidi="fa-IR"/>
        </w:rPr>
      </w:pPr>
    </w:p>
    <w:p w14:paraId="44EB2A24" w14:textId="5400B51D" w:rsidR="00DF4288" w:rsidRDefault="000645B8" w:rsidP="00DF4288">
      <w:pPr>
        <w:rPr>
          <w:lang w:bidi="fa-IR"/>
        </w:rPr>
      </w:pPr>
      <w:r>
        <w:rPr>
          <w:lang w:bidi="fa-IR"/>
        </w:rPr>
        <w:t>Now</w:t>
      </w:r>
      <w:r w:rsidR="00D64392">
        <w:rPr>
          <w:lang w:bidi="fa-IR"/>
        </w:rPr>
        <w:t xml:space="preserve">, if you run your application, your output should be similar to the </w:t>
      </w:r>
      <w:r w:rsidR="00DF4288">
        <w:rPr>
          <w:lang w:bidi="fa-IR"/>
        </w:rPr>
        <w:t>following image.</w:t>
      </w:r>
    </w:p>
    <w:p w14:paraId="3A30E8F6" w14:textId="48197CF5" w:rsidR="00DF4288" w:rsidRDefault="00DF4288" w:rsidP="003829C6">
      <w:pPr>
        <w:rPr>
          <w:lang w:bidi="fa-IR"/>
        </w:rPr>
      </w:pPr>
      <w:r>
        <w:rPr>
          <w:noProof/>
        </w:rPr>
        <w:drawing>
          <wp:inline distT="0" distB="0" distL="0" distR="0" wp14:anchorId="526C2128" wp14:editId="15C8A3B6">
            <wp:extent cx="5731510" cy="3442447"/>
            <wp:effectExtent l="190500" t="190500" r="193040" b="1962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3896"/>
                    <a:stretch/>
                  </pic:blipFill>
                  <pic:spPr bwMode="auto">
                    <a:xfrm>
                      <a:off x="0" y="0"/>
                      <a:ext cx="5731510" cy="34424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F14307" w14:textId="39F88F3D" w:rsidR="00B95571" w:rsidRDefault="00C401A6">
      <w:pPr>
        <w:rPr>
          <w:lang w:bidi="fa-IR"/>
        </w:rPr>
      </w:pPr>
      <w:r>
        <w:rPr>
          <w:lang w:bidi="fa-IR"/>
        </w:rPr>
        <w:t>However,</w:t>
      </w:r>
      <w:r w:rsidR="00B93F9A">
        <w:rPr>
          <w:lang w:bidi="fa-IR"/>
        </w:rPr>
        <w:t xml:space="preserve"> none of the links</w:t>
      </w:r>
      <w:r w:rsidR="00440230">
        <w:rPr>
          <w:lang w:bidi="fa-IR"/>
        </w:rPr>
        <w:t xml:space="preserve"> (Create New, Edit, Details, and Delete) is working. </w:t>
      </w:r>
      <w:r w:rsidR="007A58DB">
        <w:rPr>
          <w:lang w:bidi="fa-IR"/>
        </w:rPr>
        <w:t>T</w:t>
      </w:r>
      <w:r w:rsidR="00440230">
        <w:rPr>
          <w:lang w:bidi="fa-IR"/>
        </w:rPr>
        <w:t xml:space="preserve">o </w:t>
      </w:r>
      <w:r w:rsidR="00267B5C">
        <w:rPr>
          <w:lang w:bidi="fa-IR"/>
        </w:rPr>
        <w:t xml:space="preserve">active them, we should create actions in </w:t>
      </w:r>
      <w:proofErr w:type="spellStart"/>
      <w:r w:rsidR="00267B5C">
        <w:rPr>
          <w:lang w:bidi="fa-IR"/>
        </w:rPr>
        <w:t>PhonebookController</w:t>
      </w:r>
      <w:proofErr w:type="spellEnd"/>
      <w:r w:rsidR="00267B5C">
        <w:rPr>
          <w:lang w:bidi="fa-IR"/>
        </w:rPr>
        <w:t xml:space="preserve"> for them.</w:t>
      </w:r>
      <w:r w:rsidR="001407FD">
        <w:rPr>
          <w:lang w:bidi="fa-IR"/>
        </w:rPr>
        <w:t xml:space="preserve"> Before that, </w:t>
      </w:r>
      <w:r w:rsidR="00032EE6">
        <w:rPr>
          <w:lang w:bidi="fa-IR"/>
        </w:rPr>
        <w:t>we want to work with a database instead of hardcoded for information</w:t>
      </w:r>
      <w:r w:rsidR="00E943ED">
        <w:rPr>
          <w:lang w:bidi="fa-IR"/>
        </w:rPr>
        <w:t xml:space="preserve">. </w:t>
      </w:r>
      <w:r w:rsidR="008B207A">
        <w:rPr>
          <w:lang w:bidi="fa-IR"/>
        </w:rPr>
        <w:t>We want to use Entity Framework as a high-level interface to work with a database in this exampl</w:t>
      </w:r>
      <w:r w:rsidR="00683A82">
        <w:rPr>
          <w:lang w:bidi="fa-IR"/>
        </w:rPr>
        <w:t xml:space="preserve">e. The </w:t>
      </w:r>
      <w:r w:rsidR="007910FA">
        <w:rPr>
          <w:lang w:bidi="fa-IR"/>
        </w:rPr>
        <w:t xml:space="preserve">rest of the steps are working </w:t>
      </w:r>
      <w:r w:rsidR="00EB041B">
        <w:rPr>
          <w:lang w:bidi="fa-IR"/>
        </w:rPr>
        <w:t xml:space="preserve">with </w:t>
      </w:r>
      <w:r w:rsidR="007512FB">
        <w:rPr>
          <w:lang w:bidi="fa-IR"/>
        </w:rPr>
        <w:t xml:space="preserve">a </w:t>
      </w:r>
      <w:r w:rsidR="00EB041B">
        <w:rPr>
          <w:lang w:bidi="fa-IR"/>
        </w:rPr>
        <w:t>database</w:t>
      </w:r>
      <w:r w:rsidR="00843F03">
        <w:rPr>
          <w:lang w:bidi="fa-IR"/>
        </w:rPr>
        <w:t>.</w:t>
      </w:r>
    </w:p>
    <w:p w14:paraId="5C18A6B0" w14:textId="0B59BC29" w:rsidR="005E071D" w:rsidRDefault="005E071D">
      <w:pPr>
        <w:rPr>
          <w:lang w:bidi="fa-IR"/>
        </w:rPr>
      </w:pPr>
      <w:r w:rsidRPr="0065344E">
        <w:rPr>
          <w:b/>
          <w:bCs/>
          <w:lang w:bidi="fa-IR"/>
        </w:rPr>
        <w:t>7)</w:t>
      </w:r>
      <w:r>
        <w:rPr>
          <w:lang w:bidi="fa-IR"/>
        </w:rPr>
        <w:t xml:space="preserve"> Open </w:t>
      </w:r>
      <w:r w:rsidR="002600DE">
        <w:rPr>
          <w:lang w:bidi="fa-IR"/>
        </w:rPr>
        <w:t>“</w:t>
      </w:r>
      <w:r w:rsidR="00C14117">
        <w:rPr>
          <w:lang w:bidi="fa-IR"/>
        </w:rPr>
        <w:t>Package Manager Console</w:t>
      </w:r>
      <w:r w:rsidR="002600DE">
        <w:rPr>
          <w:lang w:bidi="fa-IR"/>
        </w:rPr>
        <w:t>”</w:t>
      </w:r>
      <w:r w:rsidR="00C14117">
        <w:rPr>
          <w:lang w:bidi="fa-IR"/>
        </w:rPr>
        <w:t xml:space="preserve"> from Tools-&gt;</w:t>
      </w:r>
      <w:r w:rsidR="00066B40">
        <w:rPr>
          <w:lang w:bidi="fa-IR"/>
        </w:rPr>
        <w:t xml:space="preserve"> NuGet Package Manager and write the following </w:t>
      </w:r>
      <w:r w:rsidR="0038051C">
        <w:rPr>
          <w:lang w:bidi="fa-IR"/>
        </w:rPr>
        <w:t>statement to install the last version of Entity Framework</w:t>
      </w:r>
    </w:p>
    <w:p w14:paraId="72E86866" w14:textId="6ADB7A68" w:rsidR="0038051C" w:rsidRDefault="0038051C" w:rsidP="003829C6">
      <w:pPr>
        <w:pStyle w:val="ListParagraph"/>
        <w:numPr>
          <w:ilvl w:val="0"/>
          <w:numId w:val="3"/>
        </w:numPr>
        <w:rPr>
          <w:lang w:bidi="fa-IR"/>
        </w:rPr>
      </w:pPr>
      <w:r w:rsidRPr="0038051C">
        <w:rPr>
          <w:lang w:bidi="fa-IR"/>
        </w:rPr>
        <w:t xml:space="preserve">Install-Package </w:t>
      </w:r>
      <w:proofErr w:type="spellStart"/>
      <w:r w:rsidRPr="0038051C">
        <w:rPr>
          <w:lang w:bidi="fa-IR"/>
        </w:rPr>
        <w:t>EntityFramework</w:t>
      </w:r>
      <w:proofErr w:type="spellEnd"/>
    </w:p>
    <w:p w14:paraId="7A9F3143" w14:textId="199AF2C3" w:rsidR="00843F03" w:rsidRDefault="008D0FFC">
      <w:pPr>
        <w:rPr>
          <w:lang w:bidi="fa-IR"/>
        </w:rPr>
      </w:pPr>
      <w:r w:rsidRPr="0065344E">
        <w:rPr>
          <w:b/>
          <w:bCs/>
          <w:lang w:bidi="fa-IR"/>
        </w:rPr>
        <w:t>8</w:t>
      </w:r>
      <w:r w:rsidR="00843F03" w:rsidRPr="0065344E">
        <w:rPr>
          <w:b/>
          <w:bCs/>
          <w:lang w:bidi="fa-IR"/>
        </w:rPr>
        <w:t>)</w:t>
      </w:r>
      <w:r w:rsidR="00843F03">
        <w:rPr>
          <w:lang w:bidi="fa-IR"/>
        </w:rPr>
        <w:t xml:space="preserve"> </w:t>
      </w:r>
      <w:r w:rsidR="008803B5">
        <w:rPr>
          <w:lang w:bidi="fa-IR"/>
        </w:rPr>
        <w:t xml:space="preserve">In </w:t>
      </w:r>
      <w:r w:rsidR="007512FB">
        <w:rPr>
          <w:lang w:bidi="fa-IR"/>
        </w:rPr>
        <w:t xml:space="preserve">the </w:t>
      </w:r>
      <w:r w:rsidR="008803B5">
        <w:rPr>
          <w:lang w:bidi="fa-IR"/>
        </w:rPr>
        <w:t>Models folder, c</w:t>
      </w:r>
      <w:r w:rsidR="00EB041B">
        <w:rPr>
          <w:lang w:bidi="fa-IR"/>
        </w:rPr>
        <w:t xml:space="preserve">reate a class called </w:t>
      </w:r>
      <w:proofErr w:type="spellStart"/>
      <w:r w:rsidR="00EB041B">
        <w:rPr>
          <w:lang w:bidi="fa-IR"/>
        </w:rPr>
        <w:t>AppDBConte</w:t>
      </w:r>
      <w:r w:rsidR="00FE0A76">
        <w:rPr>
          <w:lang w:bidi="fa-IR"/>
        </w:rPr>
        <w:t>xt</w:t>
      </w:r>
      <w:proofErr w:type="spellEnd"/>
      <w:r w:rsidR="008803B5">
        <w:rPr>
          <w:lang w:bidi="fa-IR"/>
        </w:rPr>
        <w:t>,</w:t>
      </w:r>
      <w:r w:rsidR="00F03EED">
        <w:rPr>
          <w:lang w:bidi="fa-IR"/>
        </w:rPr>
        <w:t xml:space="preserve"> </w:t>
      </w:r>
      <w:r w:rsidR="00FE0A76">
        <w:rPr>
          <w:lang w:bidi="fa-IR"/>
        </w:rPr>
        <w:t>which drive</w:t>
      </w:r>
      <w:r w:rsidR="008737D1">
        <w:rPr>
          <w:lang w:bidi="fa-IR"/>
        </w:rPr>
        <w:t>s</w:t>
      </w:r>
      <w:r w:rsidR="00FE0A76">
        <w:rPr>
          <w:lang w:bidi="fa-IR"/>
        </w:rPr>
        <w:t xml:space="preserve"> from </w:t>
      </w:r>
      <w:proofErr w:type="spellStart"/>
      <w:r w:rsidR="00FE0A76">
        <w:rPr>
          <w:lang w:bidi="fa-IR"/>
        </w:rPr>
        <w:t>DbContext</w:t>
      </w:r>
      <w:proofErr w:type="spellEnd"/>
      <w:r w:rsidR="008803B5">
        <w:rPr>
          <w:lang w:bidi="fa-IR"/>
        </w:rPr>
        <w:t>.</w:t>
      </w:r>
    </w:p>
    <w:p w14:paraId="7AFA534E" w14:textId="559EF83B" w:rsidR="00F27AB9" w:rsidRDefault="00F27AB9">
      <w:pPr>
        <w:rPr>
          <w:lang w:bidi="fa-IR"/>
        </w:rPr>
      </w:pPr>
      <w:r>
        <w:rPr>
          <w:lang w:bidi="fa-IR"/>
        </w:rPr>
        <w:t>First</w:t>
      </w:r>
      <w:r w:rsidR="007512FB">
        <w:rPr>
          <w:lang w:bidi="fa-IR"/>
        </w:rPr>
        <w:t>,</w:t>
      </w:r>
      <w:r>
        <w:rPr>
          <w:lang w:bidi="fa-IR"/>
        </w:rPr>
        <w:t xml:space="preserve"> add the following namespace to the top of the file</w:t>
      </w:r>
    </w:p>
    <w:p w14:paraId="0E4741CE" w14:textId="77777777" w:rsidR="00F27AB9" w:rsidRPr="00F27AB9" w:rsidRDefault="00F27AB9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7AB9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using</w:t>
      </w:r>
      <w:r w:rsidRPr="00F27AB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proofErr w:type="gramStart"/>
      <w:r w:rsidRPr="00F27AB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System.Data.Entity</w:t>
      </w:r>
      <w:proofErr w:type="spellEnd"/>
      <w:proofErr w:type="gramEnd"/>
      <w:r w:rsidRPr="00F27AB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3CBFFFCC" w14:textId="59DFFC58" w:rsidR="00F27AB9" w:rsidRDefault="00CB2FF5">
      <w:pPr>
        <w:rPr>
          <w:lang w:bidi="fa-IR"/>
        </w:rPr>
      </w:pPr>
      <w:r>
        <w:rPr>
          <w:lang w:bidi="fa-IR"/>
        </w:rPr>
        <w:t>then, change the class to become similar to the following codes</w:t>
      </w:r>
    </w:p>
    <w:p w14:paraId="719E42B7" w14:textId="77777777" w:rsidR="00226C98" w:rsidRPr="00226C98" w:rsidRDefault="00226C98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26C9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226C9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class</w:t>
      </w: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proofErr w:type="gramStart"/>
      <w:r w:rsidRPr="00226C98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ppDBContext</w:t>
      </w: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:</w:t>
      </w:r>
      <w:r w:rsidRPr="00226C98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DbContext</w:t>
      </w:r>
      <w:proofErr w:type="spellEnd"/>
      <w:proofErr w:type="gramEnd"/>
    </w:p>
    <w:p w14:paraId="5F72688E" w14:textId="77777777" w:rsidR="00226C98" w:rsidRPr="00226C98" w:rsidRDefault="00226C98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4321F603" w14:textId="77777777" w:rsidR="00226C98" w:rsidRPr="00226C98" w:rsidRDefault="00226C98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226C9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226C98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DbSet</w:t>
      </w:r>
      <w:proofErr w:type="spellEnd"/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&lt;</w:t>
      </w:r>
      <w:r w:rsidRPr="00226C98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&gt; phonebooks </w:t>
      </w:r>
      <w:proofErr w:type="gramStart"/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226C9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get</w:t>
      </w:r>
      <w:proofErr w:type="gramEnd"/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</w:t>
      </w:r>
      <w:r w:rsidRPr="00226C9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set</w:t>
      </w: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 }</w:t>
      </w:r>
    </w:p>
    <w:p w14:paraId="08E7B68C" w14:textId="77777777" w:rsidR="00226C98" w:rsidRPr="00226C98" w:rsidRDefault="00226C98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226C9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226C98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ppDBContext</w:t>
      </w:r>
      <w:proofErr w:type="spellEnd"/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Start"/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:</w:t>
      </w:r>
      <w:r w:rsidRPr="00226C9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base</w:t>
      </w:r>
      <w:proofErr w:type="gramEnd"/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r w:rsidRPr="00226C98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</w:t>
      </w:r>
      <w:proofErr w:type="spellStart"/>
      <w:r w:rsidRPr="00226C98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DefaultConnection</w:t>
      </w:r>
      <w:proofErr w:type="spellEnd"/>
      <w:r w:rsidRPr="00226C98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</w:t>
      </w: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</w:t>
      </w:r>
    </w:p>
    <w:p w14:paraId="3C52CA16" w14:textId="77777777" w:rsidR="00226C98" w:rsidRPr="00226C98" w:rsidRDefault="00226C98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{</w:t>
      </w:r>
    </w:p>
    <w:p w14:paraId="4F1F94CB" w14:textId="77777777" w:rsidR="00226C98" w:rsidRPr="00226C98" w:rsidRDefault="00226C98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 xml:space="preserve"> </w:t>
      </w:r>
    </w:p>
    <w:p w14:paraId="099C11AE" w14:textId="77777777" w:rsidR="00226C98" w:rsidRPr="00226C98" w:rsidRDefault="00226C98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}</w:t>
      </w:r>
    </w:p>
    <w:p w14:paraId="3EEC5B6B" w14:textId="1AC8D34B" w:rsidR="00B95571" w:rsidRPr="003829C6" w:rsidRDefault="00226C98" w:rsidP="003829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26C9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255E9B05" w14:textId="7A7F4810" w:rsidR="00446B95" w:rsidRDefault="00446B95" w:rsidP="00446B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</w:p>
    <w:p w14:paraId="7FFC88D7" w14:textId="685FEE84" w:rsidR="00D73D9D" w:rsidRPr="00446B95" w:rsidRDefault="00D73D9D" w:rsidP="00446B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65344E">
        <w:rPr>
          <w:b/>
          <w:bCs/>
          <w:lang w:bidi="fa-IR"/>
        </w:rPr>
        <w:t>9)</w:t>
      </w:r>
      <w:r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 xml:space="preserve"> </w:t>
      </w:r>
      <w:r w:rsidRPr="0065344E">
        <w:rPr>
          <w:lang w:bidi="fa-IR"/>
        </w:rPr>
        <w:t>In “</w:t>
      </w:r>
      <w:r>
        <w:rPr>
          <w:lang w:bidi="fa-IR"/>
        </w:rPr>
        <w:t>Package Manager Console”</w:t>
      </w:r>
      <w:r w:rsidR="008737D1">
        <w:rPr>
          <w:lang w:bidi="fa-IR"/>
        </w:rPr>
        <w:t>,</w:t>
      </w:r>
      <w:r>
        <w:rPr>
          <w:lang w:bidi="fa-IR"/>
        </w:rPr>
        <w:t xml:space="preserve"> write the following </w:t>
      </w:r>
      <w:r w:rsidR="009D6FE6">
        <w:rPr>
          <w:lang w:bidi="fa-IR"/>
        </w:rPr>
        <w:t>statements to create</w:t>
      </w:r>
      <w:r w:rsidR="00772137">
        <w:rPr>
          <w:lang w:bidi="fa-IR"/>
        </w:rPr>
        <w:t xml:space="preserve"> the</w:t>
      </w:r>
      <w:r w:rsidR="009D6FE6">
        <w:rPr>
          <w:lang w:bidi="fa-IR"/>
        </w:rPr>
        <w:t xml:space="preserve"> database in SQL Server.</w:t>
      </w:r>
    </w:p>
    <w:p w14:paraId="2C69722A" w14:textId="00698D61" w:rsidR="003545EB" w:rsidRDefault="006A0368" w:rsidP="00470C77">
      <w:pPr>
        <w:pStyle w:val="ListParagraph"/>
        <w:numPr>
          <w:ilvl w:val="0"/>
          <w:numId w:val="2"/>
        </w:numPr>
        <w:rPr>
          <w:lang w:bidi="fa-IR"/>
        </w:rPr>
      </w:pPr>
      <w:r>
        <w:rPr>
          <w:lang w:bidi="fa-IR"/>
        </w:rPr>
        <w:t>enable-migrations</w:t>
      </w:r>
    </w:p>
    <w:p w14:paraId="72AC85CC" w14:textId="311D63DB" w:rsidR="006A0368" w:rsidRDefault="006A0368" w:rsidP="00470C77">
      <w:pPr>
        <w:pStyle w:val="ListParagraph"/>
        <w:numPr>
          <w:ilvl w:val="0"/>
          <w:numId w:val="2"/>
        </w:numPr>
        <w:rPr>
          <w:lang w:bidi="fa-IR"/>
        </w:rPr>
      </w:pPr>
      <w:r>
        <w:rPr>
          <w:lang w:bidi="fa-IR"/>
        </w:rPr>
        <w:t>add-migration &lt;a name for</w:t>
      </w:r>
      <w:r w:rsidR="00470C77">
        <w:rPr>
          <w:lang w:bidi="fa-IR"/>
        </w:rPr>
        <w:t xml:space="preserve"> the</w:t>
      </w:r>
      <w:r>
        <w:rPr>
          <w:lang w:bidi="fa-IR"/>
        </w:rPr>
        <w:t xml:space="preserve"> migration&gt;</w:t>
      </w:r>
    </w:p>
    <w:p w14:paraId="6F173E48" w14:textId="4A8D14D4" w:rsidR="006A0368" w:rsidRDefault="006A0368" w:rsidP="00470C77">
      <w:pPr>
        <w:pStyle w:val="ListParagraph"/>
        <w:numPr>
          <w:ilvl w:val="0"/>
          <w:numId w:val="2"/>
        </w:numPr>
        <w:rPr>
          <w:lang w:bidi="fa-IR"/>
        </w:rPr>
      </w:pPr>
      <w:r>
        <w:rPr>
          <w:lang w:bidi="fa-IR"/>
        </w:rPr>
        <w:t>update-database</w:t>
      </w:r>
    </w:p>
    <w:p w14:paraId="2164F36A" w14:textId="6899714B" w:rsidR="006A0368" w:rsidRDefault="00551555">
      <w:pPr>
        <w:rPr>
          <w:lang w:bidi="fa-IR"/>
        </w:rPr>
      </w:pPr>
      <w:r w:rsidRPr="0065344E">
        <w:rPr>
          <w:b/>
          <w:bCs/>
          <w:lang w:bidi="fa-IR"/>
        </w:rPr>
        <w:t>10)</w:t>
      </w:r>
      <w:r>
        <w:rPr>
          <w:lang w:bidi="fa-IR"/>
        </w:rPr>
        <w:t xml:space="preserve"> </w:t>
      </w:r>
      <w:r w:rsidR="00772137">
        <w:rPr>
          <w:lang w:bidi="fa-IR"/>
        </w:rPr>
        <w:t>T</w:t>
      </w:r>
      <w:r w:rsidR="00C204B1">
        <w:rPr>
          <w:lang w:bidi="fa-IR"/>
        </w:rPr>
        <w:t xml:space="preserve">o seed </w:t>
      </w:r>
      <w:r w:rsidR="008737D1">
        <w:rPr>
          <w:lang w:bidi="fa-IR"/>
        </w:rPr>
        <w:t xml:space="preserve">the </w:t>
      </w:r>
      <w:r w:rsidR="006D5882">
        <w:rPr>
          <w:lang w:bidi="fa-IR"/>
        </w:rPr>
        <w:t xml:space="preserve">database, we should add a new migration, then add </w:t>
      </w:r>
      <w:r w:rsidR="00177062">
        <w:rPr>
          <w:lang w:bidi="fa-IR"/>
        </w:rPr>
        <w:t>the require</w:t>
      </w:r>
      <w:r w:rsidR="00FE0A50">
        <w:rPr>
          <w:lang w:bidi="fa-IR"/>
        </w:rPr>
        <w:t>d</w:t>
      </w:r>
      <w:r w:rsidR="00177062">
        <w:rPr>
          <w:lang w:bidi="fa-IR"/>
        </w:rPr>
        <w:t xml:space="preserve"> SQL </w:t>
      </w:r>
      <w:r w:rsidR="00F10324">
        <w:rPr>
          <w:lang w:bidi="fa-IR"/>
        </w:rPr>
        <w:t>statements</w:t>
      </w:r>
      <w:r w:rsidR="00835541">
        <w:rPr>
          <w:lang w:bidi="fa-IR"/>
        </w:rPr>
        <w:t xml:space="preserve"> </w:t>
      </w:r>
      <w:r w:rsidR="00F10324">
        <w:rPr>
          <w:lang w:bidi="fa-IR"/>
        </w:rPr>
        <w:t xml:space="preserve">in UP or Down methods, and finally update </w:t>
      </w:r>
      <w:r w:rsidR="00772137">
        <w:rPr>
          <w:lang w:bidi="fa-IR"/>
        </w:rPr>
        <w:t xml:space="preserve">the </w:t>
      </w:r>
      <w:r w:rsidR="00F10324">
        <w:rPr>
          <w:lang w:bidi="fa-IR"/>
        </w:rPr>
        <w:t xml:space="preserve">database to </w:t>
      </w:r>
      <w:r w:rsidR="00177062">
        <w:rPr>
          <w:lang w:bidi="fa-IR"/>
        </w:rPr>
        <w:t xml:space="preserve">affect the changes </w:t>
      </w:r>
      <w:r w:rsidR="00AA7446">
        <w:rPr>
          <w:lang w:bidi="fa-IR"/>
        </w:rPr>
        <w:t>i</w:t>
      </w:r>
      <w:r w:rsidR="00177062">
        <w:rPr>
          <w:lang w:bidi="fa-IR"/>
        </w:rPr>
        <w:t xml:space="preserve">n </w:t>
      </w:r>
      <w:r w:rsidR="00772137">
        <w:rPr>
          <w:lang w:bidi="fa-IR"/>
        </w:rPr>
        <w:t xml:space="preserve">the </w:t>
      </w:r>
      <w:r w:rsidR="00177062">
        <w:rPr>
          <w:lang w:bidi="fa-IR"/>
        </w:rPr>
        <w:t>database.</w:t>
      </w:r>
      <w:r w:rsidR="004B6F57">
        <w:rPr>
          <w:lang w:bidi="fa-IR"/>
        </w:rPr>
        <w:t xml:space="preserve"> Please follow the following steps:</w:t>
      </w:r>
    </w:p>
    <w:p w14:paraId="617FA3E0" w14:textId="78677621" w:rsidR="004B6F57" w:rsidRDefault="005350FF">
      <w:pPr>
        <w:rPr>
          <w:lang w:bidi="fa-IR"/>
        </w:rPr>
      </w:pPr>
      <w:r w:rsidRPr="0065344E">
        <w:rPr>
          <w:b/>
          <w:bCs/>
          <w:lang w:bidi="fa-IR"/>
        </w:rPr>
        <w:t>10-1)</w:t>
      </w:r>
      <w:r w:rsidR="003829C6">
        <w:rPr>
          <w:lang w:bidi="fa-IR"/>
        </w:rPr>
        <w:t xml:space="preserve"> </w:t>
      </w:r>
      <w:r>
        <w:rPr>
          <w:lang w:bidi="fa-IR"/>
        </w:rPr>
        <w:t>run Add-migration</w:t>
      </w:r>
      <w:r w:rsidR="001740E3">
        <w:rPr>
          <w:lang w:bidi="fa-IR"/>
        </w:rPr>
        <w:t xml:space="preserve"> &lt;name&gt;</w:t>
      </w:r>
      <w:r>
        <w:rPr>
          <w:lang w:bidi="fa-IR"/>
        </w:rPr>
        <w:t xml:space="preserve"> in</w:t>
      </w:r>
      <w:r w:rsidR="004B28F7">
        <w:rPr>
          <w:lang w:bidi="fa-IR"/>
        </w:rPr>
        <w:t xml:space="preserve"> “</w:t>
      </w:r>
      <w:r>
        <w:rPr>
          <w:lang w:bidi="fa-IR"/>
        </w:rPr>
        <w:t>Package Manager Console”</w:t>
      </w:r>
    </w:p>
    <w:p w14:paraId="1EB0F1BC" w14:textId="24E8C308" w:rsidR="00FB79B8" w:rsidRDefault="007668EB">
      <w:pPr>
        <w:rPr>
          <w:lang w:bidi="fa-IR"/>
        </w:rPr>
      </w:pPr>
      <w:r w:rsidRPr="0065344E">
        <w:rPr>
          <w:b/>
          <w:bCs/>
          <w:lang w:bidi="fa-IR"/>
        </w:rPr>
        <w:t>10-2)</w:t>
      </w:r>
      <w:r>
        <w:rPr>
          <w:lang w:bidi="fa-IR"/>
        </w:rPr>
        <w:t xml:space="preserve"> find </w:t>
      </w:r>
      <w:r w:rsidR="003E2E77">
        <w:rPr>
          <w:lang w:bidi="fa-IR"/>
        </w:rPr>
        <w:t xml:space="preserve">and open </w:t>
      </w:r>
      <w:r>
        <w:rPr>
          <w:lang w:bidi="fa-IR"/>
        </w:rPr>
        <w:t>the migration with the name that you created in the previous step</w:t>
      </w:r>
      <w:r w:rsidR="003E2E77">
        <w:rPr>
          <w:lang w:bidi="fa-IR"/>
        </w:rPr>
        <w:t xml:space="preserve"> and write the following codes in </w:t>
      </w:r>
      <w:r w:rsidR="00D94034">
        <w:rPr>
          <w:lang w:bidi="fa-IR"/>
        </w:rPr>
        <w:t xml:space="preserve">the </w:t>
      </w:r>
      <w:r w:rsidR="003E2E77">
        <w:rPr>
          <w:lang w:bidi="fa-IR"/>
        </w:rPr>
        <w:t>UP method</w:t>
      </w:r>
      <w:r w:rsidR="00587070">
        <w:rPr>
          <w:lang w:bidi="fa-IR"/>
        </w:rPr>
        <w:t xml:space="preserve"> (Note: there should be folder named </w:t>
      </w:r>
      <w:r w:rsidR="003C6B00">
        <w:rPr>
          <w:lang w:bidi="fa-IR"/>
        </w:rPr>
        <w:t>migrations</w:t>
      </w:r>
      <w:r w:rsidR="00D94034">
        <w:rPr>
          <w:lang w:bidi="fa-IR"/>
        </w:rPr>
        <w:t>,</w:t>
      </w:r>
      <w:r w:rsidR="003C6B00">
        <w:rPr>
          <w:lang w:bidi="fa-IR"/>
        </w:rPr>
        <w:t xml:space="preserve"> and all the migrations are automatically generated there</w:t>
      </w:r>
      <w:r w:rsidR="00587070">
        <w:rPr>
          <w:lang w:bidi="fa-IR"/>
        </w:rPr>
        <w:t>)</w:t>
      </w:r>
      <w:r w:rsidR="006059FB">
        <w:rPr>
          <w:lang w:bidi="fa-IR"/>
        </w:rPr>
        <w:t>.</w:t>
      </w:r>
    </w:p>
    <w:p w14:paraId="5F36F38E" w14:textId="77777777" w:rsidR="00D34655" w:rsidRPr="00D34655" w:rsidRDefault="00D34655" w:rsidP="00D346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4655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D34655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override</w:t>
      </w: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D34655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void</w:t>
      </w: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Up(</w:t>
      </w:r>
      <w:proofErr w:type="gramEnd"/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</w:t>
      </w:r>
    </w:p>
    <w:p w14:paraId="5A2A81D3" w14:textId="77777777" w:rsidR="00D34655" w:rsidRPr="00D34655" w:rsidRDefault="00D34655" w:rsidP="00D346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2BC3636E" w14:textId="77777777" w:rsidR="00D34655" w:rsidRPr="00D34655" w:rsidRDefault="00D34655" w:rsidP="00D346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proofErr w:type="gramStart"/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Sql(</w:t>
      </w:r>
      <w:proofErr w:type="gramEnd"/>
      <w:r w:rsidRPr="00D34655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INSERT INTO Phonebooks (FirstName, LastName, BirthDate, HomeNumber, MobileNumber, WorkNumber, EmailAddress) VALUES ('Jack', 'Phillips', '02-03-1990', '08955555', '', '01369258', 'Jack.Phillips@gmail.com')"</w:t>
      </w: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01CA3C65" w14:textId="77777777" w:rsidR="00D34655" w:rsidRPr="00D34655" w:rsidRDefault="00D34655" w:rsidP="00D346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proofErr w:type="gramStart"/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Sql(</w:t>
      </w:r>
      <w:proofErr w:type="gramEnd"/>
      <w:r w:rsidRPr="00D34655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INSERT INTO Phonebooks (FirstName, LastName, BirthDate, HomeNumber, MobileNumber, WorkNumber, EmailAddress) VALUES ('Lee', 'Holland', '05-04-2000', '089333333', '00353199999', '0177777', '')"</w:t>
      </w: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467BA277" w14:textId="77777777" w:rsidR="00D34655" w:rsidRPr="00D34655" w:rsidRDefault="00D34655" w:rsidP="00D346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proofErr w:type="gramStart"/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Sql(</w:t>
      </w:r>
      <w:proofErr w:type="gramEnd"/>
      <w:r w:rsidRPr="00D34655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INSERT INTO Phonebooks (FirstName, LastName, BirthDate, HomeNumber, MobileNumber, WorkNumber, EmailAddress) VALUES ('Robin', 'Walker', '10-06-1995', '08111111', '01888888', '+353133333', 'Robin.Walker@gmail.com')"</w:t>
      </w: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10149CC8" w14:textId="77777777" w:rsidR="00D34655" w:rsidRPr="00D34655" w:rsidRDefault="00D34655" w:rsidP="00D346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proofErr w:type="gramStart"/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Sql(</w:t>
      </w:r>
      <w:proofErr w:type="gramEnd"/>
      <w:r w:rsidRPr="00D34655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INSERT INTO Phonebooks (FirstName, LastName, BirthDate, HomeNumber, MobileNumber, WorkNumber, EmailAddress) VALUES ('Mathew ', 'Edwards', '09-01-2005', '089765432', '', '+01321456', '')"</w:t>
      </w: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01CF5E35" w14:textId="77777777" w:rsidR="00D34655" w:rsidRPr="00D34655" w:rsidRDefault="00D34655" w:rsidP="00D346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465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7BBDD99B" w14:textId="77777777" w:rsidR="003E2E77" w:rsidRDefault="003E2E77">
      <w:pPr>
        <w:rPr>
          <w:lang w:bidi="fa-IR"/>
        </w:rPr>
      </w:pPr>
    </w:p>
    <w:p w14:paraId="707F8A3E" w14:textId="5BC795ED" w:rsidR="005350FF" w:rsidRDefault="001740E3">
      <w:pPr>
        <w:rPr>
          <w:lang w:bidi="fa-IR"/>
        </w:rPr>
      </w:pPr>
      <w:r w:rsidRPr="0065344E">
        <w:rPr>
          <w:b/>
          <w:bCs/>
          <w:lang w:bidi="fa-IR"/>
        </w:rPr>
        <w:t>10-3)</w:t>
      </w:r>
      <w:r>
        <w:rPr>
          <w:lang w:bidi="fa-IR"/>
        </w:rPr>
        <w:t xml:space="preserve"> run </w:t>
      </w:r>
      <w:r w:rsidR="000B234A">
        <w:rPr>
          <w:lang w:bidi="fa-IR"/>
        </w:rPr>
        <w:t xml:space="preserve">the </w:t>
      </w:r>
      <w:r>
        <w:rPr>
          <w:lang w:bidi="fa-IR"/>
        </w:rPr>
        <w:t>update-database in</w:t>
      </w:r>
      <w:r w:rsidR="000B234A">
        <w:rPr>
          <w:lang w:bidi="fa-IR"/>
        </w:rPr>
        <w:t xml:space="preserve"> “</w:t>
      </w:r>
      <w:r>
        <w:rPr>
          <w:lang w:bidi="fa-IR"/>
        </w:rPr>
        <w:t>Package Manager Console”</w:t>
      </w:r>
      <w:r w:rsidR="000B234A">
        <w:rPr>
          <w:lang w:bidi="fa-IR"/>
        </w:rPr>
        <w:t>.</w:t>
      </w:r>
    </w:p>
    <w:p w14:paraId="7B8D95B7" w14:textId="5912CF27" w:rsidR="001E16F0" w:rsidRDefault="001E16F0">
      <w:pPr>
        <w:rPr>
          <w:lang w:bidi="fa-IR"/>
        </w:rPr>
      </w:pPr>
      <w:r w:rsidRPr="0065344E">
        <w:rPr>
          <w:b/>
          <w:bCs/>
          <w:lang w:bidi="fa-IR"/>
        </w:rPr>
        <w:t>11)</w:t>
      </w:r>
      <w:r>
        <w:rPr>
          <w:lang w:bidi="fa-IR"/>
        </w:rPr>
        <w:t xml:space="preserve"> Open the </w:t>
      </w:r>
      <w:proofErr w:type="spellStart"/>
      <w:r>
        <w:rPr>
          <w:lang w:bidi="fa-IR"/>
        </w:rPr>
        <w:t>PhonebookController</w:t>
      </w:r>
      <w:proofErr w:type="spellEnd"/>
      <w:r>
        <w:rPr>
          <w:lang w:bidi="fa-IR"/>
        </w:rPr>
        <w:t xml:space="preserve"> and </w:t>
      </w:r>
      <w:r w:rsidR="00C72D8B">
        <w:rPr>
          <w:lang w:bidi="fa-IR"/>
        </w:rPr>
        <w:t>declare a class variable like this:</w:t>
      </w:r>
    </w:p>
    <w:p w14:paraId="4BC98BCC" w14:textId="77777777" w:rsidR="001E16F0" w:rsidRPr="001E16F0" w:rsidRDefault="001E16F0" w:rsidP="001E16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E16F0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rivate</w:t>
      </w:r>
      <w:r w:rsidRPr="001E16F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1E16F0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ppDBContext</w:t>
      </w:r>
      <w:proofErr w:type="spellEnd"/>
      <w:r w:rsidRPr="001E16F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_</w:t>
      </w:r>
      <w:proofErr w:type="spellStart"/>
      <w:proofErr w:type="gramStart"/>
      <w:r w:rsidRPr="001E16F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</w:t>
      </w:r>
      <w:proofErr w:type="spellEnd"/>
      <w:r w:rsidRPr="001E16F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  <w:proofErr w:type="gramEnd"/>
    </w:p>
    <w:p w14:paraId="39B27CA6" w14:textId="0EB7CEF6" w:rsidR="001E16F0" w:rsidRDefault="00F67E6B">
      <w:pPr>
        <w:rPr>
          <w:lang w:bidi="fa-IR"/>
        </w:rPr>
      </w:pPr>
      <w:r>
        <w:rPr>
          <w:lang w:bidi="fa-IR"/>
        </w:rPr>
        <w:t>Then</w:t>
      </w:r>
      <w:r w:rsidR="00540C80">
        <w:rPr>
          <w:lang w:bidi="fa-IR"/>
        </w:rPr>
        <w:t>,</w:t>
      </w:r>
      <w:r w:rsidR="00F92F90">
        <w:rPr>
          <w:lang w:bidi="fa-IR"/>
        </w:rPr>
        <w:t xml:space="preserve"> create a constructor like the following for the </w:t>
      </w:r>
      <w:proofErr w:type="spellStart"/>
      <w:r w:rsidR="00F92F90">
        <w:rPr>
          <w:lang w:bidi="fa-IR"/>
        </w:rPr>
        <w:t>PhonebookController</w:t>
      </w:r>
      <w:proofErr w:type="spellEnd"/>
      <w:r w:rsidR="00F92F90">
        <w:rPr>
          <w:lang w:bidi="fa-IR"/>
        </w:rPr>
        <w:t xml:space="preserve"> class</w:t>
      </w:r>
    </w:p>
    <w:p w14:paraId="701D7F82" w14:textId="77777777" w:rsidR="00F92F90" w:rsidRPr="00F92F90" w:rsidRDefault="00F92F90" w:rsidP="00F92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92F90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proofErr w:type="gramStart"/>
      <w:r w:rsidRPr="00F92F90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Controller</w:t>
      </w:r>
      <w:proofErr w:type="spellEnd"/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End"/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</w:t>
      </w:r>
    </w:p>
    <w:p w14:paraId="36B17EA9" w14:textId="2E59FE19" w:rsidR="00F92F90" w:rsidRPr="00F92F90" w:rsidRDefault="00F92F90" w:rsidP="00F92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5254EA8B" w14:textId="525FDA88" w:rsidR="00F92F90" w:rsidRPr="00F92F90" w:rsidRDefault="00F92F90" w:rsidP="00F92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_</w:t>
      </w:r>
      <w:proofErr w:type="spellStart"/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</w:t>
      </w:r>
      <w:proofErr w:type="spellEnd"/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r w:rsidRPr="00F92F90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proofErr w:type="gramStart"/>
      <w:r w:rsidRPr="00F92F90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ppDBContext</w:t>
      </w:r>
      <w:proofErr w:type="spellEnd"/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End"/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1EB6A579" w14:textId="33537E87" w:rsidR="00F92F90" w:rsidRPr="00F92F90" w:rsidRDefault="00F92F90" w:rsidP="00F92F9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92F90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20C4F23D" w14:textId="77777777" w:rsidR="00F92F90" w:rsidRDefault="00F92F90">
      <w:pPr>
        <w:rPr>
          <w:lang w:bidi="fa-IR"/>
        </w:rPr>
      </w:pPr>
    </w:p>
    <w:p w14:paraId="79DD17E8" w14:textId="4A716C1B" w:rsidR="00835541" w:rsidRDefault="000A257B">
      <w:pPr>
        <w:rPr>
          <w:lang w:bidi="fa-IR"/>
        </w:rPr>
      </w:pPr>
      <w:r w:rsidRPr="0065344E">
        <w:rPr>
          <w:b/>
          <w:bCs/>
          <w:lang w:bidi="fa-IR"/>
        </w:rPr>
        <w:t>1</w:t>
      </w:r>
      <w:r w:rsidR="00B16355" w:rsidRPr="0065344E">
        <w:rPr>
          <w:b/>
          <w:bCs/>
          <w:lang w:bidi="fa-IR"/>
        </w:rPr>
        <w:t>2</w:t>
      </w:r>
      <w:r w:rsidRPr="0065344E">
        <w:rPr>
          <w:b/>
          <w:bCs/>
          <w:lang w:bidi="fa-IR"/>
        </w:rPr>
        <w:t>)</w:t>
      </w:r>
      <w:r>
        <w:rPr>
          <w:lang w:bidi="fa-IR"/>
        </w:rPr>
        <w:t xml:space="preserve"> Open the </w:t>
      </w:r>
      <w:proofErr w:type="spellStart"/>
      <w:r>
        <w:rPr>
          <w:lang w:bidi="fa-IR"/>
        </w:rPr>
        <w:t>PhonebookController</w:t>
      </w:r>
      <w:proofErr w:type="spellEnd"/>
      <w:r>
        <w:rPr>
          <w:lang w:bidi="fa-IR"/>
        </w:rPr>
        <w:t xml:space="preserve"> and change the Index </w:t>
      </w:r>
      <w:r w:rsidR="00540C80">
        <w:rPr>
          <w:lang w:bidi="fa-IR"/>
        </w:rPr>
        <w:t>method</w:t>
      </w:r>
      <w:r>
        <w:rPr>
          <w:lang w:bidi="fa-IR"/>
        </w:rPr>
        <w:t xml:space="preserve"> to become </w:t>
      </w:r>
      <w:proofErr w:type="gramStart"/>
      <w:r>
        <w:rPr>
          <w:lang w:bidi="fa-IR"/>
        </w:rPr>
        <w:t>similar to</w:t>
      </w:r>
      <w:proofErr w:type="gramEnd"/>
      <w:r>
        <w:rPr>
          <w:lang w:bidi="fa-IR"/>
        </w:rPr>
        <w:t xml:space="preserve"> the </w:t>
      </w:r>
      <w:r w:rsidR="001162C4">
        <w:rPr>
          <w:lang w:bidi="fa-IR"/>
        </w:rPr>
        <w:t>following codes:</w:t>
      </w:r>
    </w:p>
    <w:p w14:paraId="5EF9FC78" w14:textId="77777777" w:rsidR="00787EF2" w:rsidRPr="00787EF2" w:rsidRDefault="00787EF2" w:rsidP="00787E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7E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787EF2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IActionResult</w:t>
      </w:r>
      <w:proofErr w:type="spellEnd"/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ndex(</w:t>
      </w:r>
      <w:proofErr w:type="gramEnd"/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</w:t>
      </w:r>
    </w:p>
    <w:p w14:paraId="37577092" w14:textId="77777777" w:rsidR="00787EF2" w:rsidRPr="00787EF2" w:rsidRDefault="00787EF2" w:rsidP="00787E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2549089C" w14:textId="5C0AECD2" w:rsidR="00787EF2" w:rsidRPr="00787EF2" w:rsidRDefault="00787EF2" w:rsidP="00787E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787EF2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List</w:t>
      </w:r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&lt;</w:t>
      </w:r>
      <w:r w:rsidRPr="00787EF2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&gt; items = _</w:t>
      </w:r>
      <w:proofErr w:type="spellStart"/>
      <w:proofErr w:type="gramStart"/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phonebooks.ToList</w:t>
      </w:r>
      <w:proofErr w:type="spellEnd"/>
      <w:proofErr w:type="gramEnd"/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 xml:space="preserve">(); </w:t>
      </w:r>
    </w:p>
    <w:p w14:paraId="7DDC116C" w14:textId="77777777" w:rsidR="00787EF2" w:rsidRPr="00787EF2" w:rsidRDefault="00787EF2" w:rsidP="00787E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787E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View(items</w:t>
      </w:r>
      <w:proofErr w:type="gramStart"/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  <w:proofErr w:type="gramEnd"/>
    </w:p>
    <w:p w14:paraId="7E956ABF" w14:textId="77777777" w:rsidR="00787EF2" w:rsidRPr="00787EF2" w:rsidRDefault="00787EF2" w:rsidP="00787E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87E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2F5D93AA" w14:textId="50B8ADBC" w:rsidR="001162C4" w:rsidRDefault="001162C4">
      <w:pPr>
        <w:rPr>
          <w:lang w:bidi="fa-IR"/>
        </w:rPr>
      </w:pPr>
    </w:p>
    <w:p w14:paraId="1B2293D5" w14:textId="49AD78A8" w:rsidR="0098641B" w:rsidRDefault="00754EFF" w:rsidP="00B16355">
      <w:pPr>
        <w:rPr>
          <w:lang w:bidi="fa-IR"/>
        </w:rPr>
      </w:pPr>
      <w:r>
        <w:rPr>
          <w:lang w:bidi="fa-IR"/>
        </w:rPr>
        <w:t>Now</w:t>
      </w:r>
      <w:r w:rsidR="00FA2C89">
        <w:rPr>
          <w:lang w:bidi="fa-IR"/>
        </w:rPr>
        <w:t>,</w:t>
      </w:r>
      <w:r>
        <w:rPr>
          <w:lang w:bidi="fa-IR"/>
        </w:rPr>
        <w:t xml:space="preserve"> if you run your </w:t>
      </w:r>
      <w:r w:rsidR="009F70E3">
        <w:rPr>
          <w:lang w:bidi="fa-IR"/>
        </w:rPr>
        <w:t xml:space="preserve">project, it should read information from </w:t>
      </w:r>
      <w:r w:rsidR="00D521B2">
        <w:rPr>
          <w:lang w:bidi="fa-IR"/>
        </w:rPr>
        <w:t xml:space="preserve">the </w:t>
      </w:r>
      <w:r w:rsidR="009F70E3">
        <w:rPr>
          <w:lang w:bidi="fa-IR"/>
        </w:rPr>
        <w:t xml:space="preserve">database and show it. The output should be </w:t>
      </w:r>
      <w:proofErr w:type="gramStart"/>
      <w:r w:rsidR="009F70E3">
        <w:rPr>
          <w:lang w:bidi="fa-IR"/>
        </w:rPr>
        <w:t>similar to</w:t>
      </w:r>
      <w:proofErr w:type="gramEnd"/>
      <w:r w:rsidR="009F70E3">
        <w:rPr>
          <w:lang w:bidi="fa-IR"/>
        </w:rPr>
        <w:t xml:space="preserve"> </w:t>
      </w:r>
      <w:r w:rsidR="00540C80">
        <w:rPr>
          <w:lang w:bidi="fa-IR"/>
        </w:rPr>
        <w:t>the following</w:t>
      </w:r>
      <w:r w:rsidR="0098641B">
        <w:rPr>
          <w:lang w:bidi="fa-IR"/>
        </w:rPr>
        <w:t xml:space="preserve"> image.</w:t>
      </w:r>
    </w:p>
    <w:p w14:paraId="3930C867" w14:textId="5B5919F7" w:rsidR="0098641B" w:rsidRDefault="0098641B">
      <w:pPr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6A3930B9" wp14:editId="1197B543">
            <wp:extent cx="5731510" cy="3442447"/>
            <wp:effectExtent l="152400" t="171450" r="173990" b="1962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3896"/>
                    <a:stretch/>
                  </pic:blipFill>
                  <pic:spPr bwMode="auto">
                    <a:xfrm>
                      <a:off x="0" y="0"/>
                      <a:ext cx="5731510" cy="344244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7791BE" w14:textId="589D081B" w:rsidR="00787EF2" w:rsidRDefault="000D6BEB" w:rsidP="00933C96">
      <w:pPr>
        <w:rPr>
          <w:lang w:bidi="fa-IR"/>
        </w:rPr>
      </w:pPr>
      <w:r w:rsidRPr="0065344E">
        <w:rPr>
          <w:b/>
          <w:bCs/>
          <w:lang w:bidi="fa-IR"/>
        </w:rPr>
        <w:t>13)</w:t>
      </w:r>
      <w:r>
        <w:rPr>
          <w:lang w:bidi="fa-IR"/>
        </w:rPr>
        <w:t xml:space="preserve"> We want to add some annotations to our </w:t>
      </w:r>
      <w:r w:rsidR="0081504A">
        <w:rPr>
          <w:lang w:bidi="fa-IR"/>
        </w:rPr>
        <w:t xml:space="preserve">Phonebook model. </w:t>
      </w:r>
      <w:r w:rsidR="00A62A2E">
        <w:rPr>
          <w:lang w:bidi="fa-IR"/>
        </w:rPr>
        <w:t>First, o</w:t>
      </w:r>
      <w:r w:rsidR="0081504A">
        <w:rPr>
          <w:lang w:bidi="fa-IR"/>
        </w:rPr>
        <w:t xml:space="preserve">pen the </w:t>
      </w:r>
      <w:r w:rsidR="00D136DC">
        <w:rPr>
          <w:lang w:bidi="fa-IR"/>
        </w:rPr>
        <w:t>class</w:t>
      </w:r>
      <w:r w:rsidR="0081504A">
        <w:rPr>
          <w:lang w:bidi="fa-IR"/>
        </w:rPr>
        <w:t xml:space="preserve"> and </w:t>
      </w:r>
      <w:r w:rsidR="00D136DC">
        <w:rPr>
          <w:lang w:bidi="fa-IR"/>
        </w:rPr>
        <w:t xml:space="preserve">change the file according to the following steps. </w:t>
      </w:r>
    </w:p>
    <w:p w14:paraId="4DB801D3" w14:textId="78A9269B" w:rsidR="00D136DC" w:rsidRPr="0065344E" w:rsidRDefault="00CD215A" w:rsidP="00D136DC">
      <w:pPr>
        <w:rPr>
          <w:b/>
          <w:bCs/>
          <w:lang w:bidi="fa-IR"/>
        </w:rPr>
      </w:pPr>
      <w:r w:rsidRPr="0065344E">
        <w:rPr>
          <w:b/>
          <w:bCs/>
          <w:lang w:bidi="fa-IR"/>
        </w:rPr>
        <w:t>13-1)</w:t>
      </w:r>
      <w:r w:rsidR="00D136DC">
        <w:rPr>
          <w:b/>
          <w:bCs/>
          <w:lang w:bidi="fa-IR"/>
        </w:rPr>
        <w:t xml:space="preserve"> </w:t>
      </w:r>
      <w:r w:rsidR="00D136DC">
        <w:rPr>
          <w:lang w:bidi="fa-IR"/>
        </w:rPr>
        <w:t xml:space="preserve">Add the </w:t>
      </w:r>
      <w:proofErr w:type="spellStart"/>
      <w:r w:rsidR="00D136DC" w:rsidRPr="00933C96">
        <w:rPr>
          <w:lang w:bidi="fa-IR"/>
        </w:rPr>
        <w:t>DataAnnotations</w:t>
      </w:r>
      <w:proofErr w:type="spellEnd"/>
      <w:r w:rsidR="00D136DC" w:rsidRPr="00933C96">
        <w:rPr>
          <w:lang w:bidi="fa-IR"/>
        </w:rPr>
        <w:t xml:space="preserve"> namespace like this</w:t>
      </w:r>
    </w:p>
    <w:p w14:paraId="50017BE0" w14:textId="77777777" w:rsidR="00885673" w:rsidRPr="00933C96" w:rsidRDefault="00885673" w:rsidP="00933C96">
      <w:pPr>
        <w:pStyle w:val="HTMLPreformatted"/>
        <w:shd w:val="clear" w:color="auto" w:fill="FFFFFF"/>
        <w:ind w:firstLine="0"/>
        <w:rPr>
          <w:rFonts w:ascii="Consolas" w:hAnsi="Consolas"/>
          <w:color w:val="000000"/>
        </w:rPr>
      </w:pPr>
      <w:r w:rsidRPr="00933C96">
        <w:rPr>
          <w:rFonts w:ascii="Consolas" w:hAnsi="Consolas"/>
          <w:color w:val="0000FF"/>
        </w:rPr>
        <w:t>using</w:t>
      </w:r>
      <w:r w:rsidRPr="00933C96">
        <w:rPr>
          <w:rFonts w:ascii="Consolas" w:hAnsi="Consolas"/>
          <w:color w:val="000000"/>
        </w:rPr>
        <w:t> </w:t>
      </w:r>
      <w:proofErr w:type="spellStart"/>
      <w:proofErr w:type="gramStart"/>
      <w:r w:rsidRPr="00933C96">
        <w:rPr>
          <w:rFonts w:ascii="Consolas" w:hAnsi="Consolas"/>
          <w:color w:val="000000"/>
        </w:rPr>
        <w:t>System.ComponentModel.DataAnnotations</w:t>
      </w:r>
      <w:proofErr w:type="spellEnd"/>
      <w:proofErr w:type="gramEnd"/>
      <w:r w:rsidRPr="00933C96">
        <w:rPr>
          <w:rFonts w:ascii="Consolas" w:hAnsi="Consolas"/>
          <w:color w:val="000000"/>
        </w:rPr>
        <w:t>;</w:t>
      </w:r>
    </w:p>
    <w:p w14:paraId="3EFA2DED" w14:textId="089212EB" w:rsidR="00CD215A" w:rsidRDefault="00CD215A">
      <w:pPr>
        <w:rPr>
          <w:b/>
          <w:bCs/>
          <w:lang w:bidi="fa-IR"/>
        </w:rPr>
      </w:pPr>
      <w:r w:rsidRPr="0065344E">
        <w:rPr>
          <w:b/>
          <w:bCs/>
          <w:lang w:bidi="fa-IR"/>
        </w:rPr>
        <w:t>13-2)</w:t>
      </w:r>
    </w:p>
    <w:p w14:paraId="66EC77EB" w14:textId="68F23510" w:rsidR="00D136DC" w:rsidRPr="0065344E" w:rsidRDefault="00D136DC">
      <w:pPr>
        <w:rPr>
          <w:b/>
          <w:bCs/>
          <w:lang w:bidi="fa-IR"/>
        </w:rPr>
      </w:pPr>
      <w:r>
        <w:rPr>
          <w:lang w:bidi="fa-IR"/>
        </w:rPr>
        <w:t xml:space="preserve">Change the class to be </w:t>
      </w:r>
      <w:proofErr w:type="gramStart"/>
      <w:r>
        <w:rPr>
          <w:lang w:bidi="fa-IR"/>
        </w:rPr>
        <w:t>similar to</w:t>
      </w:r>
      <w:proofErr w:type="gramEnd"/>
      <w:r>
        <w:rPr>
          <w:lang w:bidi="fa-IR"/>
        </w:rPr>
        <w:t xml:space="preserve"> the following code.</w:t>
      </w:r>
    </w:p>
    <w:p w14:paraId="545C4776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class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Phonebook</w:t>
      </w:r>
    </w:p>
    <w:p w14:paraId="732E5726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</w:t>
      </w:r>
    </w:p>
    <w:p w14:paraId="53D2527A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in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Id </w:t>
      </w:r>
      <w:proofErr w:type="gram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get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e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}</w:t>
      </w:r>
    </w:p>
    <w:p w14:paraId="46B2EDF5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[</w:t>
      </w:r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Required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]</w:t>
      </w:r>
    </w:p>
    <w:p w14:paraId="595FAF76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[</w:t>
      </w:r>
      <w:proofErr w:type="spellStart"/>
      <w:proofErr w:type="gramStart"/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StringLength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(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50)]</w:t>
      </w:r>
    </w:p>
    <w:p w14:paraId="46DB2B71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tring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FirstName </w:t>
      </w:r>
      <w:proofErr w:type="gram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get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e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}</w:t>
      </w:r>
    </w:p>
    <w:p w14:paraId="611E6544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[</w:t>
      </w:r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Required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]</w:t>
      </w:r>
    </w:p>
    <w:p w14:paraId="661FCC06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[</w:t>
      </w:r>
      <w:proofErr w:type="spellStart"/>
      <w:proofErr w:type="gramStart"/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StringLength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(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50)]</w:t>
      </w:r>
    </w:p>
    <w:p w14:paraId="6CE2F8B7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tring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spell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LastName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gram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get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e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}</w:t>
      </w:r>
    </w:p>
    <w:p w14:paraId="5A6C6BF5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 xml:space="preserve"> </w:t>
      </w:r>
    </w:p>
    <w:p w14:paraId="0C766A01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[</w:t>
      </w:r>
      <w:proofErr w:type="gramStart"/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Display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(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Name = </w:t>
      </w:r>
      <w:r w:rsidRPr="00DF1FE7">
        <w:rPr>
          <w:rFonts w:ascii="Consolas" w:eastAsia="Times New Roman" w:hAnsi="Consolas" w:cs="Courier New"/>
          <w:color w:val="A31515"/>
          <w:sz w:val="24"/>
          <w:szCs w:val="24"/>
          <w:lang w:eastAsia="en-IE"/>
        </w:rPr>
        <w:t>"Date of Birth"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)]</w:t>
      </w:r>
    </w:p>
    <w:p w14:paraId="35CD4D3B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spellStart"/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DateTime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spell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BirthDate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gram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get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e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}</w:t>
      </w:r>
    </w:p>
    <w:p w14:paraId="20189200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 xml:space="preserve"> </w:t>
      </w:r>
    </w:p>
    <w:p w14:paraId="69A5BB00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[</w:t>
      </w:r>
      <w:proofErr w:type="gramStart"/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Display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(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Name = </w:t>
      </w:r>
      <w:r w:rsidRPr="00DF1FE7">
        <w:rPr>
          <w:rFonts w:ascii="Consolas" w:eastAsia="Times New Roman" w:hAnsi="Consolas" w:cs="Courier New"/>
          <w:color w:val="A31515"/>
          <w:sz w:val="24"/>
          <w:szCs w:val="24"/>
          <w:lang w:eastAsia="en-IE"/>
        </w:rPr>
        <w:t>"Home Number"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)]</w:t>
      </w:r>
    </w:p>
    <w:p w14:paraId="1603E743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tring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spell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HomeNumber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gram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get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e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}</w:t>
      </w:r>
    </w:p>
    <w:p w14:paraId="2ECBBD46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 xml:space="preserve"> </w:t>
      </w:r>
    </w:p>
    <w:p w14:paraId="5928E84A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[</w:t>
      </w:r>
      <w:proofErr w:type="gramStart"/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Display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(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Name = </w:t>
      </w:r>
      <w:r w:rsidRPr="00DF1FE7">
        <w:rPr>
          <w:rFonts w:ascii="Consolas" w:eastAsia="Times New Roman" w:hAnsi="Consolas" w:cs="Courier New"/>
          <w:color w:val="A31515"/>
          <w:sz w:val="24"/>
          <w:szCs w:val="24"/>
          <w:lang w:eastAsia="en-IE"/>
        </w:rPr>
        <w:t>"Mobile Number"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)]</w:t>
      </w:r>
    </w:p>
    <w:p w14:paraId="11645220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tring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spell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MobileNumber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gram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get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e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}</w:t>
      </w:r>
    </w:p>
    <w:p w14:paraId="50AF5709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 xml:space="preserve"> </w:t>
      </w:r>
    </w:p>
    <w:p w14:paraId="71AAE40F" w14:textId="77777777" w:rsidR="00DF1FE7" w:rsidRPr="00DF1FE7" w:rsidRDefault="00DF1FE7" w:rsidP="00E44A02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lastRenderedPageBreak/>
        <w:t>    [</w:t>
      </w:r>
      <w:proofErr w:type="gramStart"/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Display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(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Name = </w:t>
      </w:r>
      <w:r w:rsidRPr="00DF1FE7">
        <w:rPr>
          <w:rFonts w:ascii="Consolas" w:eastAsia="Times New Roman" w:hAnsi="Consolas" w:cs="Courier New"/>
          <w:color w:val="A31515"/>
          <w:sz w:val="24"/>
          <w:szCs w:val="24"/>
          <w:lang w:eastAsia="en-IE"/>
        </w:rPr>
        <w:t>"Work Number"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)]</w:t>
      </w:r>
    </w:p>
    <w:p w14:paraId="43FC13F4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tring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spell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WorkNumber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gram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get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e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}</w:t>
      </w:r>
    </w:p>
    <w:p w14:paraId="38963EE6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 xml:space="preserve"> </w:t>
      </w:r>
    </w:p>
    <w:p w14:paraId="76F7CD6D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[</w:t>
      </w:r>
      <w:proofErr w:type="gramStart"/>
      <w:r w:rsidRPr="00DF1FE7">
        <w:rPr>
          <w:rFonts w:ascii="Consolas" w:eastAsia="Times New Roman" w:hAnsi="Consolas" w:cs="Courier New"/>
          <w:color w:val="2B91AF"/>
          <w:sz w:val="24"/>
          <w:szCs w:val="24"/>
          <w:lang w:eastAsia="en-IE"/>
        </w:rPr>
        <w:t>Display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(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Name = </w:t>
      </w:r>
      <w:r w:rsidRPr="00DF1FE7">
        <w:rPr>
          <w:rFonts w:ascii="Consolas" w:eastAsia="Times New Roman" w:hAnsi="Consolas" w:cs="Courier New"/>
          <w:color w:val="A31515"/>
          <w:sz w:val="24"/>
          <w:szCs w:val="24"/>
          <w:lang w:eastAsia="en-IE"/>
        </w:rPr>
        <w:t>"Email Address"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)]</w:t>
      </w:r>
    </w:p>
    <w:p w14:paraId="1B90C091" w14:textId="77777777" w:rsidR="00DF1FE7" w:rsidRP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  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public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tring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spell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EmailAddress</w:t>
      </w:r>
      <w:proofErr w:type="spell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 </w:t>
      </w:r>
      <w:proofErr w:type="gramStart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{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get</w:t>
      </w:r>
      <w:proofErr w:type="gramEnd"/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</w:t>
      </w:r>
      <w:r w:rsidRPr="00DF1FE7">
        <w:rPr>
          <w:rFonts w:ascii="Consolas" w:eastAsia="Times New Roman" w:hAnsi="Consolas" w:cs="Courier New"/>
          <w:color w:val="0000FF"/>
          <w:sz w:val="24"/>
          <w:szCs w:val="24"/>
          <w:lang w:eastAsia="en-IE"/>
        </w:rPr>
        <w:t>set</w:t>
      </w: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; }</w:t>
      </w:r>
    </w:p>
    <w:p w14:paraId="1B3838CB" w14:textId="0B3BE7E6" w:rsidR="00DF1FE7" w:rsidRDefault="00DF1FE7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DF1FE7"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  <w:t>}</w:t>
      </w:r>
    </w:p>
    <w:p w14:paraId="143C155C" w14:textId="77777777" w:rsidR="00E44A02" w:rsidRPr="00DF1FE7" w:rsidRDefault="00E44A02" w:rsidP="00DF1F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</w:p>
    <w:p w14:paraId="7A5AE1C8" w14:textId="0EF4C8D2" w:rsidR="00993CB9" w:rsidRPr="00446B95" w:rsidRDefault="00CD215A" w:rsidP="00993C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65344E">
        <w:rPr>
          <w:b/>
          <w:bCs/>
          <w:lang w:bidi="fa-IR"/>
        </w:rPr>
        <w:t>13-3</w:t>
      </w:r>
      <w:r w:rsidRPr="0065344E">
        <w:rPr>
          <w:b/>
          <w:bCs/>
        </w:rPr>
        <w:t>)</w:t>
      </w:r>
      <w:r w:rsidR="00993CB9" w:rsidRPr="00993CB9">
        <w:t xml:space="preserve"> In “Package</w:t>
      </w:r>
      <w:r w:rsidR="00993CB9">
        <w:rPr>
          <w:lang w:bidi="fa-IR"/>
        </w:rPr>
        <w:t xml:space="preserve"> Manager Console” write the following statements to update </w:t>
      </w:r>
      <w:r w:rsidR="00130DE7">
        <w:rPr>
          <w:lang w:bidi="fa-IR"/>
        </w:rPr>
        <w:t xml:space="preserve">the </w:t>
      </w:r>
      <w:r w:rsidR="00993CB9">
        <w:rPr>
          <w:lang w:bidi="fa-IR"/>
        </w:rPr>
        <w:t>database.</w:t>
      </w:r>
    </w:p>
    <w:p w14:paraId="6461DB76" w14:textId="77777777" w:rsidR="00993CB9" w:rsidRDefault="00993CB9" w:rsidP="00993CB9">
      <w:pPr>
        <w:pStyle w:val="ListParagraph"/>
        <w:numPr>
          <w:ilvl w:val="0"/>
          <w:numId w:val="2"/>
        </w:numPr>
        <w:rPr>
          <w:lang w:bidi="fa-IR"/>
        </w:rPr>
      </w:pPr>
      <w:r>
        <w:rPr>
          <w:lang w:bidi="fa-IR"/>
        </w:rPr>
        <w:t>add-migration &lt;a name for the migration&gt;</w:t>
      </w:r>
    </w:p>
    <w:p w14:paraId="192D27D2" w14:textId="77777777" w:rsidR="00993CB9" w:rsidRDefault="00993CB9" w:rsidP="00993CB9">
      <w:pPr>
        <w:pStyle w:val="ListParagraph"/>
        <w:numPr>
          <w:ilvl w:val="0"/>
          <w:numId w:val="2"/>
        </w:numPr>
        <w:rPr>
          <w:lang w:bidi="fa-IR"/>
        </w:rPr>
      </w:pPr>
      <w:r>
        <w:rPr>
          <w:lang w:bidi="fa-IR"/>
        </w:rPr>
        <w:t>update-database</w:t>
      </w:r>
    </w:p>
    <w:p w14:paraId="2495019D" w14:textId="745D509E" w:rsidR="0021788F" w:rsidRDefault="0021788F">
      <w:pPr>
        <w:rPr>
          <w:lang w:bidi="fa-IR"/>
        </w:rPr>
      </w:pPr>
    </w:p>
    <w:p w14:paraId="61FA6346" w14:textId="7977E167" w:rsidR="00BC7045" w:rsidRDefault="000A3A00" w:rsidP="007A6678">
      <w:r w:rsidRPr="0065344E">
        <w:rPr>
          <w:b/>
          <w:bCs/>
        </w:rPr>
        <w:t>14)</w:t>
      </w:r>
      <w:r>
        <w:t xml:space="preserve"> </w:t>
      </w:r>
      <w:r w:rsidR="007A6678">
        <w:t>Inserting to Database</w:t>
      </w:r>
    </w:p>
    <w:p w14:paraId="38491638" w14:textId="3F6E511B" w:rsidR="008B65EB" w:rsidRPr="0065344E" w:rsidRDefault="008B65EB" w:rsidP="007A6678">
      <w:pPr>
        <w:rPr>
          <w:b/>
          <w:bCs/>
        </w:rPr>
      </w:pPr>
      <w:r w:rsidRPr="0065344E">
        <w:rPr>
          <w:b/>
          <w:bCs/>
        </w:rPr>
        <w:t>14-1)</w:t>
      </w:r>
    </w:p>
    <w:p w14:paraId="070F1E2A" w14:textId="12D2B3D1" w:rsidR="005F1929" w:rsidRDefault="005F1929" w:rsidP="007A6678">
      <w:r>
        <w:t>Make a</w:t>
      </w:r>
      <w:r w:rsidR="001B7DDF">
        <w:t xml:space="preserve">n action named Create in </w:t>
      </w:r>
      <w:proofErr w:type="spellStart"/>
      <w:r w:rsidR="001B7DDF">
        <w:t>PhonebookController</w:t>
      </w:r>
      <w:proofErr w:type="spellEnd"/>
      <w:r w:rsidR="001B7DDF">
        <w:t xml:space="preserve"> like this</w:t>
      </w:r>
    </w:p>
    <w:p w14:paraId="75380E79" w14:textId="77777777" w:rsidR="001B7DDF" w:rsidRPr="001B7DDF" w:rsidRDefault="001B7DDF" w:rsidP="001B7D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B7DDF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1B7DDF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IActionResult</w:t>
      </w:r>
      <w:proofErr w:type="spellEnd"/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Create(</w:t>
      </w:r>
      <w:proofErr w:type="gramEnd"/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</w:t>
      </w:r>
    </w:p>
    <w:p w14:paraId="02902222" w14:textId="77777777" w:rsidR="001B7DDF" w:rsidRPr="001B7DDF" w:rsidRDefault="001B7DDF" w:rsidP="001B7D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6E7A34A9" w14:textId="77777777" w:rsidR="001B7DDF" w:rsidRPr="001B7DDF" w:rsidRDefault="001B7DDF" w:rsidP="001B7D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1B7DDF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View(</w:t>
      </w:r>
      <w:proofErr w:type="gramEnd"/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61432E15" w14:textId="77777777" w:rsidR="001B7DDF" w:rsidRPr="001B7DDF" w:rsidRDefault="001B7DDF" w:rsidP="001B7D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B7DD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5F1CAA95" w14:textId="5FC8DFAD" w:rsidR="001B7DDF" w:rsidRDefault="008B65EB" w:rsidP="007A6678">
      <w:r w:rsidRPr="0065344E">
        <w:rPr>
          <w:b/>
          <w:bCs/>
        </w:rPr>
        <w:t>14-2)</w:t>
      </w:r>
      <w:r>
        <w:t xml:space="preserve"> Create a view in </w:t>
      </w:r>
      <w:r w:rsidR="00130DE7">
        <w:t xml:space="preserve">the </w:t>
      </w:r>
      <w:r>
        <w:t>Views-&gt;</w:t>
      </w:r>
      <w:r w:rsidR="00F20AF3">
        <w:t>Phonebook folder with the following features:</w:t>
      </w:r>
    </w:p>
    <w:p w14:paraId="0FB20CEB" w14:textId="77777777" w:rsidR="00AC6626" w:rsidRDefault="00AC6626" w:rsidP="00AC6626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lect Razor View</w:t>
      </w:r>
    </w:p>
    <w:p w14:paraId="3CA64559" w14:textId="305EB4E4" w:rsidR="00AC6626" w:rsidRDefault="00AC6626" w:rsidP="00AC6626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 xml:space="preserve">Set the name to </w:t>
      </w:r>
      <w:r w:rsidR="00ED1C30">
        <w:rPr>
          <w:lang w:bidi="fa-IR"/>
        </w:rPr>
        <w:t xml:space="preserve">Create </w:t>
      </w:r>
    </w:p>
    <w:p w14:paraId="51BF4717" w14:textId="04FECBC9" w:rsidR="00AC6626" w:rsidRDefault="00AC6626" w:rsidP="00AC6626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 xml:space="preserve">Select </w:t>
      </w:r>
      <w:r w:rsidR="008E2EDA">
        <w:rPr>
          <w:lang w:bidi="fa-IR"/>
        </w:rPr>
        <w:t>Create</w:t>
      </w:r>
      <w:r>
        <w:rPr>
          <w:lang w:bidi="fa-IR"/>
        </w:rPr>
        <w:t xml:space="preserve"> in the Template</w:t>
      </w:r>
    </w:p>
    <w:p w14:paraId="32171C71" w14:textId="4675ED0F" w:rsidR="00AC6626" w:rsidRDefault="00AC6626" w:rsidP="00AC6626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lect Phonebook as Model class</w:t>
      </w:r>
    </w:p>
    <w:p w14:paraId="3BAAE1C9" w14:textId="77777777" w:rsidR="00AC6626" w:rsidRDefault="00AC6626" w:rsidP="00AC6626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Uncheck “Create as a partial view”</w:t>
      </w:r>
    </w:p>
    <w:p w14:paraId="25A4A17B" w14:textId="77777777" w:rsidR="00AC6626" w:rsidRDefault="00AC6626" w:rsidP="00AC6626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lect “Use a layout page”</w:t>
      </w:r>
    </w:p>
    <w:p w14:paraId="37D3ADC5" w14:textId="77777777" w:rsidR="00AC6626" w:rsidRDefault="00AC6626" w:rsidP="00AC6626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Put this address as the layout page: “</w:t>
      </w:r>
      <w:r w:rsidRPr="00EC152F">
        <w:rPr>
          <w:lang w:bidi="fa-IR"/>
        </w:rPr>
        <w:t>~/Views/Shared/_</w:t>
      </w:r>
      <w:proofErr w:type="spellStart"/>
      <w:r w:rsidRPr="00EC152F">
        <w:rPr>
          <w:lang w:bidi="fa-IR"/>
        </w:rPr>
        <w:t>Layout.cshtml</w:t>
      </w:r>
      <w:proofErr w:type="spellEnd"/>
      <w:r>
        <w:rPr>
          <w:lang w:bidi="fa-IR"/>
        </w:rPr>
        <w:t>”</w:t>
      </w:r>
    </w:p>
    <w:p w14:paraId="4EBE4059" w14:textId="38978162" w:rsidR="00AC6626" w:rsidRDefault="00AC6626" w:rsidP="00AC6626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Finally</w:t>
      </w:r>
      <w:r w:rsidR="00D521B2">
        <w:rPr>
          <w:lang w:bidi="fa-IR"/>
        </w:rPr>
        <w:t>,</w:t>
      </w:r>
      <w:r>
        <w:rPr>
          <w:lang w:bidi="fa-IR"/>
        </w:rPr>
        <w:t xml:space="preserve"> click on </w:t>
      </w:r>
      <w:r w:rsidR="00D521B2">
        <w:rPr>
          <w:lang w:bidi="fa-IR"/>
        </w:rPr>
        <w:t xml:space="preserve">the </w:t>
      </w:r>
      <w:r>
        <w:rPr>
          <w:lang w:bidi="fa-IR"/>
        </w:rPr>
        <w:t>add button.</w:t>
      </w:r>
    </w:p>
    <w:p w14:paraId="56040F25" w14:textId="12507986" w:rsidR="00BC7045" w:rsidRPr="00BE26FF" w:rsidRDefault="00B76180" w:rsidP="00BE26FF">
      <w:r w:rsidRPr="00BE26FF">
        <w:t xml:space="preserve">If you run your project and then click on </w:t>
      </w:r>
      <w:r w:rsidR="000C5631" w:rsidRPr="00BE26FF">
        <w:t xml:space="preserve">Create New at </w:t>
      </w:r>
      <w:r w:rsidR="004734A6">
        <w:t xml:space="preserve">the </w:t>
      </w:r>
      <w:r w:rsidR="000C5631" w:rsidRPr="00BE26FF">
        <w:t xml:space="preserve">top left, you should navigate to Create </w:t>
      </w:r>
      <w:r w:rsidR="004734A6">
        <w:t xml:space="preserve">a </w:t>
      </w:r>
      <w:r w:rsidR="000C5631" w:rsidRPr="00BE26FF">
        <w:t xml:space="preserve">page which should be </w:t>
      </w:r>
      <w:proofErr w:type="gramStart"/>
      <w:r w:rsidR="000C5631" w:rsidRPr="00BE26FF">
        <w:t>similar to</w:t>
      </w:r>
      <w:proofErr w:type="gramEnd"/>
      <w:r w:rsidR="000C5631" w:rsidRPr="00BE26FF">
        <w:t xml:space="preserve"> the following image</w:t>
      </w:r>
    </w:p>
    <w:p w14:paraId="15429766" w14:textId="77777777" w:rsidR="000C5631" w:rsidRDefault="000C5631" w:rsidP="00381AC5">
      <w:pPr>
        <w:pStyle w:val="HTMLPreformatted"/>
        <w:shd w:val="clear" w:color="auto" w:fill="FFFFFF"/>
        <w:rPr>
          <w:noProof/>
        </w:rPr>
      </w:pPr>
    </w:p>
    <w:p w14:paraId="7F8EF704" w14:textId="6FC5E081" w:rsidR="000C5631" w:rsidRDefault="000C5631" w:rsidP="00381AC5">
      <w:pPr>
        <w:pStyle w:val="HTMLPreformatted"/>
        <w:shd w:val="clear" w:color="auto" w:fill="FFFFFF"/>
        <w:rPr>
          <w:rFonts w:ascii="Consolas" w:hAnsi="Consolas"/>
          <w:color w:val="000000"/>
          <w:sz w:val="24"/>
          <w:szCs w:val="24"/>
          <w:shd w:val="clear" w:color="auto" w:fill="FFFF00"/>
        </w:rPr>
      </w:pPr>
      <w:r>
        <w:rPr>
          <w:noProof/>
        </w:rPr>
        <w:lastRenderedPageBreak/>
        <w:drawing>
          <wp:inline distT="0" distB="0" distL="0" distR="0" wp14:anchorId="2CCF2E72" wp14:editId="311AE4BC">
            <wp:extent cx="5731510" cy="3442447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3896"/>
                    <a:stretch/>
                  </pic:blipFill>
                  <pic:spPr bwMode="auto">
                    <a:xfrm>
                      <a:off x="0" y="0"/>
                      <a:ext cx="5731510" cy="3442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1B914" w14:textId="77777777" w:rsidR="00BC7045" w:rsidRDefault="00BC7045" w:rsidP="00381AC5">
      <w:pPr>
        <w:pStyle w:val="HTMLPreformatted"/>
        <w:shd w:val="clear" w:color="auto" w:fill="FFFFFF"/>
        <w:rPr>
          <w:rFonts w:ascii="Consolas" w:hAnsi="Consolas"/>
          <w:color w:val="000000"/>
          <w:sz w:val="24"/>
          <w:szCs w:val="24"/>
          <w:shd w:val="clear" w:color="auto" w:fill="FFFF00"/>
        </w:rPr>
      </w:pPr>
    </w:p>
    <w:p w14:paraId="49C81F76" w14:textId="47962A48" w:rsidR="0021788F" w:rsidRDefault="001A38CE">
      <w:pPr>
        <w:rPr>
          <w:lang w:bidi="fa-IR"/>
        </w:rPr>
      </w:pPr>
      <w:r w:rsidRPr="0065344E">
        <w:rPr>
          <w:b/>
          <w:bCs/>
          <w:lang w:bidi="fa-IR"/>
        </w:rPr>
        <w:t>14-3)</w:t>
      </w:r>
      <w:r>
        <w:rPr>
          <w:lang w:bidi="fa-IR"/>
        </w:rPr>
        <w:t xml:space="preserve"> Create another action with </w:t>
      </w:r>
      <w:r w:rsidR="00804C45">
        <w:rPr>
          <w:lang w:bidi="fa-IR"/>
        </w:rPr>
        <w:t xml:space="preserve">the </w:t>
      </w:r>
      <w:r>
        <w:rPr>
          <w:lang w:bidi="fa-IR"/>
        </w:rPr>
        <w:t xml:space="preserve">name </w:t>
      </w:r>
      <w:r w:rsidR="005C4328">
        <w:rPr>
          <w:lang w:bidi="fa-IR"/>
        </w:rPr>
        <w:t>“</w:t>
      </w:r>
      <w:r>
        <w:rPr>
          <w:lang w:bidi="fa-IR"/>
        </w:rPr>
        <w:t>Create</w:t>
      </w:r>
      <w:r w:rsidR="005C4328">
        <w:rPr>
          <w:lang w:bidi="fa-IR"/>
        </w:rPr>
        <w:t>”</w:t>
      </w:r>
      <w:r>
        <w:rPr>
          <w:lang w:bidi="fa-IR"/>
        </w:rPr>
        <w:t xml:space="preserve"> with the following codes:</w:t>
      </w:r>
    </w:p>
    <w:p w14:paraId="481EF6D9" w14:textId="77777777" w:rsidR="00D3351B" w:rsidRPr="00D3351B" w:rsidRDefault="00D3351B" w:rsidP="00D335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[</w:t>
      </w:r>
      <w:proofErr w:type="spellStart"/>
      <w:r w:rsidRPr="00D3351B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HttpPost</w:t>
      </w:r>
      <w:proofErr w:type="spellEnd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]</w:t>
      </w:r>
    </w:p>
    <w:p w14:paraId="66F0AEE2" w14:textId="77777777" w:rsidR="00D3351B" w:rsidRPr="00D3351B" w:rsidRDefault="00D3351B" w:rsidP="00D335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351B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D3351B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ctionResult</w:t>
      </w:r>
      <w:proofErr w:type="spellEnd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Create(</w:t>
      </w:r>
      <w:proofErr w:type="gramEnd"/>
      <w:r w:rsidRPr="00D3351B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phonebook)</w:t>
      </w:r>
    </w:p>
    <w:p w14:paraId="3A71FBF4" w14:textId="77777777" w:rsidR="00D3351B" w:rsidRPr="00D3351B" w:rsidRDefault="00D3351B" w:rsidP="00D335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41DB900A" w14:textId="77777777" w:rsidR="00D3351B" w:rsidRPr="00D3351B" w:rsidRDefault="00D3351B" w:rsidP="00D335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_</w:t>
      </w:r>
      <w:proofErr w:type="spellStart"/>
      <w:proofErr w:type="gramStart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phonebooks.Add</w:t>
      </w:r>
      <w:proofErr w:type="spellEnd"/>
      <w:proofErr w:type="gramEnd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phonebook);</w:t>
      </w:r>
    </w:p>
    <w:p w14:paraId="1F31A5A7" w14:textId="77777777" w:rsidR="00D3351B" w:rsidRPr="00D3351B" w:rsidRDefault="00D3351B" w:rsidP="00D335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_</w:t>
      </w:r>
      <w:proofErr w:type="spellStart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SaveChanges</w:t>
      </w:r>
      <w:proofErr w:type="spellEnd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Start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  <w:proofErr w:type="gramEnd"/>
    </w:p>
    <w:p w14:paraId="4EACBF39" w14:textId="77777777" w:rsidR="00D3351B" w:rsidRPr="00D3351B" w:rsidRDefault="00D3351B" w:rsidP="00D335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D3351B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proofErr w:type="gramStart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RedirectToAction</w:t>
      </w:r>
      <w:proofErr w:type="spellEnd"/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End"/>
      <w:r w:rsidRPr="00D3351B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Index"</w:t>
      </w: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D3351B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Phonebook"</w:t>
      </w: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5430D974" w14:textId="77777777" w:rsidR="00D3351B" w:rsidRPr="00D3351B" w:rsidRDefault="00D3351B" w:rsidP="00D335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3351B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04A471AB" w14:textId="3C39EDF0" w:rsidR="00D3351B" w:rsidRDefault="00D3351B">
      <w:pPr>
        <w:rPr>
          <w:lang w:bidi="fa-IR"/>
        </w:rPr>
      </w:pPr>
      <w:r>
        <w:rPr>
          <w:lang w:bidi="fa-IR"/>
        </w:rPr>
        <w:t xml:space="preserve">If you run your code, </w:t>
      </w:r>
      <w:r w:rsidR="0023600B">
        <w:rPr>
          <w:lang w:bidi="fa-IR"/>
        </w:rPr>
        <w:t xml:space="preserve">the </w:t>
      </w:r>
      <w:r w:rsidR="004F7E48">
        <w:rPr>
          <w:lang w:bidi="fa-IR"/>
        </w:rPr>
        <w:t>create</w:t>
      </w:r>
      <w:r w:rsidR="0023600B">
        <w:rPr>
          <w:lang w:bidi="fa-IR"/>
        </w:rPr>
        <w:t xml:space="preserve"> new form should add the new person to the database.</w:t>
      </w:r>
    </w:p>
    <w:p w14:paraId="00254FDE" w14:textId="38DEF848" w:rsidR="00D84E46" w:rsidRDefault="00D84E46">
      <w:pPr>
        <w:rPr>
          <w:lang w:bidi="fa-IR"/>
        </w:rPr>
      </w:pPr>
    </w:p>
    <w:p w14:paraId="5CE7B82C" w14:textId="6B3EF19F" w:rsidR="00672E14" w:rsidRDefault="00672E14">
      <w:pPr>
        <w:rPr>
          <w:lang w:bidi="fa-IR"/>
        </w:rPr>
      </w:pPr>
      <w:r w:rsidRPr="0065344E">
        <w:rPr>
          <w:b/>
          <w:bCs/>
          <w:lang w:bidi="fa-IR"/>
        </w:rPr>
        <w:t>15)</w:t>
      </w:r>
      <w:r>
        <w:rPr>
          <w:lang w:bidi="fa-IR"/>
        </w:rPr>
        <w:t xml:space="preserve"> </w:t>
      </w:r>
      <w:r w:rsidR="00992CD4">
        <w:rPr>
          <w:lang w:bidi="fa-IR"/>
        </w:rPr>
        <w:t>Updating</w:t>
      </w:r>
      <w:r>
        <w:rPr>
          <w:lang w:bidi="fa-IR"/>
        </w:rPr>
        <w:t xml:space="preserve"> </w:t>
      </w:r>
    </w:p>
    <w:p w14:paraId="68C84F5B" w14:textId="7BE39D31" w:rsidR="0063427D" w:rsidRPr="0065344E" w:rsidRDefault="0063427D">
      <w:pPr>
        <w:rPr>
          <w:b/>
          <w:bCs/>
          <w:lang w:bidi="fa-IR"/>
        </w:rPr>
      </w:pPr>
      <w:r w:rsidRPr="0065344E">
        <w:rPr>
          <w:b/>
          <w:bCs/>
          <w:lang w:bidi="fa-IR"/>
        </w:rPr>
        <w:t>15-1)</w:t>
      </w:r>
    </w:p>
    <w:p w14:paraId="66125B9B" w14:textId="4AC99044" w:rsidR="0063427D" w:rsidRDefault="0063427D">
      <w:pPr>
        <w:rPr>
          <w:lang w:bidi="fa-IR"/>
        </w:rPr>
      </w:pPr>
      <w:r>
        <w:rPr>
          <w:lang w:bidi="fa-IR"/>
        </w:rPr>
        <w:t xml:space="preserve">At the end of the </w:t>
      </w:r>
      <w:proofErr w:type="spellStart"/>
      <w:r>
        <w:rPr>
          <w:lang w:bidi="fa-IR"/>
        </w:rPr>
        <w:t>Index.cshtml</w:t>
      </w:r>
      <w:proofErr w:type="spellEnd"/>
      <w:r>
        <w:rPr>
          <w:lang w:bidi="fa-IR"/>
        </w:rPr>
        <w:t xml:space="preserve"> file, change the following line</w:t>
      </w:r>
    </w:p>
    <w:p w14:paraId="5D3957A1" w14:textId="5EAD21CD" w:rsidR="0063427D" w:rsidRPr="0063427D" w:rsidRDefault="0063427D" w:rsidP="006342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63427D">
        <w:rPr>
          <w:rFonts w:ascii="Consolas" w:eastAsia="Times New Roman" w:hAnsi="Consolas" w:cs="Courier New"/>
          <w:color w:val="000000"/>
          <w:sz w:val="20"/>
          <w:szCs w:val="20"/>
          <w:shd w:val="clear" w:color="auto" w:fill="FFFF00"/>
          <w:lang w:eastAsia="en-IE"/>
        </w:rPr>
        <w:t>@</w:t>
      </w:r>
      <w:r w:rsidRPr="0063427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Html.ActionLink(</w:t>
      </w:r>
      <w:r w:rsidRPr="0063427D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Edit"</w:t>
      </w:r>
      <w:r w:rsidRPr="0063427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63427D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Edit"</w:t>
      </w:r>
      <w:r w:rsidRPr="0063427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63427D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63427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63427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63427D">
        <w:rPr>
          <w:rFonts w:ascii="Consolas" w:eastAsia="Times New Roman" w:hAnsi="Consolas" w:cs="Courier New"/>
          <w:color w:val="008000"/>
          <w:sz w:val="20"/>
          <w:szCs w:val="20"/>
          <w:lang w:eastAsia="en-IE"/>
        </w:rPr>
        <w:t>/</w:t>
      </w:r>
      <w:proofErr w:type="gramEnd"/>
      <w:r w:rsidRPr="0063427D">
        <w:rPr>
          <w:rFonts w:ascii="Consolas" w:eastAsia="Times New Roman" w:hAnsi="Consolas" w:cs="Courier New"/>
          <w:color w:val="008000"/>
          <w:sz w:val="20"/>
          <w:szCs w:val="20"/>
          <w:lang w:eastAsia="en-IE"/>
        </w:rPr>
        <w:t>* id=</w:t>
      </w:r>
      <w:proofErr w:type="spellStart"/>
      <w:r w:rsidRPr="0063427D">
        <w:rPr>
          <w:rFonts w:ascii="Consolas" w:eastAsia="Times New Roman" w:hAnsi="Consolas" w:cs="Courier New"/>
          <w:color w:val="008000"/>
          <w:sz w:val="20"/>
          <w:szCs w:val="20"/>
          <w:lang w:eastAsia="en-IE"/>
        </w:rPr>
        <w:t>item.PrimaryKey</w:t>
      </w:r>
      <w:proofErr w:type="spellEnd"/>
      <w:r w:rsidRPr="0063427D">
        <w:rPr>
          <w:rFonts w:ascii="Consolas" w:eastAsia="Times New Roman" w:hAnsi="Consolas" w:cs="Courier New"/>
          <w:color w:val="008000"/>
          <w:sz w:val="20"/>
          <w:szCs w:val="20"/>
          <w:lang w:eastAsia="en-IE"/>
        </w:rPr>
        <w:t> */</w:t>
      </w:r>
      <w:r w:rsidRPr="0063427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})</w:t>
      </w:r>
      <w:r w:rsidR="0054334A" w:rsidRPr="0029640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|</w:t>
      </w:r>
    </w:p>
    <w:p w14:paraId="6EB4EDF0" w14:textId="45F0413D" w:rsidR="0063427D" w:rsidRDefault="0063427D">
      <w:pPr>
        <w:rPr>
          <w:lang w:bidi="fa-IR"/>
        </w:rPr>
      </w:pPr>
      <w:r>
        <w:rPr>
          <w:lang w:bidi="fa-IR"/>
        </w:rPr>
        <w:t>To</w:t>
      </w:r>
    </w:p>
    <w:p w14:paraId="799123DF" w14:textId="32F6B17B" w:rsidR="00AC487F" w:rsidRPr="00AC487F" w:rsidRDefault="00AC487F" w:rsidP="00AC487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AC487F">
        <w:rPr>
          <w:rFonts w:ascii="Consolas" w:eastAsia="Times New Roman" w:hAnsi="Consolas" w:cs="Courier New"/>
          <w:color w:val="000000"/>
          <w:sz w:val="20"/>
          <w:szCs w:val="20"/>
          <w:shd w:val="clear" w:color="auto" w:fill="FFFF00"/>
          <w:lang w:eastAsia="en-IE"/>
        </w:rPr>
        <w:t>@</w:t>
      </w:r>
      <w:r w:rsidRPr="00AC487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Html.ActionLink(</w:t>
      </w:r>
      <w:r w:rsidRPr="00AC487F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Edit"</w:t>
      </w:r>
      <w:r w:rsidRPr="00AC487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AC487F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Edit"</w:t>
      </w:r>
      <w:r w:rsidRPr="00AC487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AC487F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AC487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AC487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id</w:t>
      </w:r>
      <w:proofErr w:type="gramEnd"/>
      <w:r w:rsidRPr="00AC487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=</w:t>
      </w:r>
      <w:proofErr w:type="spellStart"/>
      <w:r w:rsidRPr="00AC487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Id</w:t>
      </w:r>
      <w:proofErr w:type="spellEnd"/>
      <w:r w:rsidRPr="00AC487F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})</w:t>
      </w:r>
      <w:r w:rsidR="0054334A" w:rsidRPr="0029640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|</w:t>
      </w:r>
    </w:p>
    <w:p w14:paraId="07083CCC" w14:textId="29B8B1BC" w:rsidR="0063427D" w:rsidRDefault="0063427D">
      <w:pPr>
        <w:rPr>
          <w:lang w:bidi="fa-IR"/>
        </w:rPr>
      </w:pPr>
    </w:p>
    <w:p w14:paraId="2D874341" w14:textId="39967612" w:rsidR="00FD3D3A" w:rsidRPr="0065344E" w:rsidRDefault="00FD3D3A">
      <w:pPr>
        <w:rPr>
          <w:b/>
          <w:bCs/>
          <w:lang w:bidi="fa-IR"/>
        </w:rPr>
      </w:pPr>
      <w:r w:rsidRPr="0065344E">
        <w:rPr>
          <w:b/>
          <w:bCs/>
          <w:lang w:bidi="fa-IR"/>
        </w:rPr>
        <w:t>15-2)</w:t>
      </w:r>
    </w:p>
    <w:p w14:paraId="5C3C5852" w14:textId="62E12AE1" w:rsidR="00FD3D3A" w:rsidRDefault="00FD3D3A">
      <w:pPr>
        <w:rPr>
          <w:lang w:bidi="fa-IR"/>
        </w:rPr>
      </w:pPr>
      <w:r>
        <w:rPr>
          <w:lang w:bidi="fa-IR"/>
        </w:rPr>
        <w:t>Create an action for Edit similar to this:</w:t>
      </w:r>
    </w:p>
    <w:p w14:paraId="4994D7C3" w14:textId="77777777" w:rsidR="00952BE2" w:rsidRPr="00952BE2" w:rsidRDefault="00952BE2" w:rsidP="00952B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52BE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952BE2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ctionResult</w:t>
      </w:r>
      <w:proofErr w:type="spellEnd"/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Edit(</w:t>
      </w:r>
      <w:proofErr w:type="gramEnd"/>
      <w:r w:rsidRPr="00952BE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int</w:t>
      </w: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id)</w:t>
      </w:r>
    </w:p>
    <w:p w14:paraId="6E263A7D" w14:textId="77777777" w:rsidR="00952BE2" w:rsidRPr="00952BE2" w:rsidRDefault="00952BE2" w:rsidP="00952B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4B9EC7C5" w14:textId="77777777" w:rsidR="00952BE2" w:rsidRPr="00952BE2" w:rsidRDefault="00952BE2" w:rsidP="00952B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952BE2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phonebook = _</w:t>
      </w:r>
      <w:proofErr w:type="gramStart"/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phonebooks.SingleOrDefault</w:t>
      </w:r>
      <w:proofErr w:type="gramEnd"/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t =&gt; t.Id == id);</w:t>
      </w:r>
    </w:p>
    <w:p w14:paraId="25629BDF" w14:textId="77777777" w:rsidR="00952BE2" w:rsidRPr="00952BE2" w:rsidRDefault="00952BE2" w:rsidP="00952B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952BE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if</w:t>
      </w: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(phonebook == </w:t>
      </w:r>
      <w:r w:rsidRPr="00952BE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ull</w:t>
      </w: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</w:t>
      </w:r>
    </w:p>
    <w:p w14:paraId="5302828B" w14:textId="77777777" w:rsidR="00952BE2" w:rsidRPr="00952BE2" w:rsidRDefault="00952BE2" w:rsidP="00952B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r w:rsidRPr="00952BE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proofErr w:type="gramStart"/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StatusCode</w:t>
      </w:r>
      <w:proofErr w:type="spellEnd"/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End"/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404);</w:t>
      </w:r>
    </w:p>
    <w:p w14:paraId="2256E1BE" w14:textId="77777777" w:rsidR="00952BE2" w:rsidRPr="00952BE2" w:rsidRDefault="00952BE2" w:rsidP="00952B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952BE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else</w:t>
      </w:r>
    </w:p>
    <w:p w14:paraId="7A1F084B" w14:textId="77777777" w:rsidR="00952BE2" w:rsidRPr="00952BE2" w:rsidRDefault="00952BE2" w:rsidP="00952B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r w:rsidRPr="00952BE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View(</w:t>
      </w:r>
      <w:proofErr w:type="gramEnd"/>
      <w:r w:rsidRPr="00952BE2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Create"</w:t>
      </w: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phonebook);</w:t>
      </w:r>
    </w:p>
    <w:p w14:paraId="138E1006" w14:textId="77777777" w:rsidR="00952BE2" w:rsidRPr="00952BE2" w:rsidRDefault="00952BE2" w:rsidP="00952B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952BE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5A81592B" w14:textId="77777777" w:rsidR="00FD3D3A" w:rsidRDefault="00FD3D3A">
      <w:pPr>
        <w:rPr>
          <w:lang w:bidi="fa-IR"/>
        </w:rPr>
      </w:pPr>
    </w:p>
    <w:p w14:paraId="43DA1DC3" w14:textId="7318B734" w:rsidR="004E0A21" w:rsidRDefault="00992CD4" w:rsidP="004E0A21">
      <w:pPr>
        <w:rPr>
          <w:lang w:bidi="fa-IR"/>
        </w:rPr>
      </w:pPr>
      <w:r w:rsidRPr="0065344E">
        <w:rPr>
          <w:b/>
          <w:bCs/>
          <w:lang w:bidi="fa-IR"/>
        </w:rPr>
        <w:lastRenderedPageBreak/>
        <w:t>15-</w:t>
      </w:r>
      <w:r w:rsidR="000313ED" w:rsidRPr="0065344E">
        <w:rPr>
          <w:b/>
          <w:bCs/>
          <w:lang w:bidi="fa-IR"/>
        </w:rPr>
        <w:t>3</w:t>
      </w:r>
      <w:r w:rsidRPr="0065344E">
        <w:rPr>
          <w:b/>
          <w:bCs/>
          <w:lang w:bidi="fa-IR"/>
        </w:rPr>
        <w:t>)</w:t>
      </w:r>
      <w:r>
        <w:rPr>
          <w:lang w:bidi="fa-IR"/>
        </w:rPr>
        <w:t xml:space="preserve"> </w:t>
      </w:r>
      <w:r w:rsidR="004E0A21">
        <w:rPr>
          <w:lang w:bidi="fa-IR"/>
        </w:rPr>
        <w:t xml:space="preserve">Change the action created in 14-3 to the </w:t>
      </w:r>
      <w:r w:rsidR="005957D1">
        <w:rPr>
          <w:lang w:bidi="fa-IR"/>
        </w:rPr>
        <w:t>following codes:</w:t>
      </w:r>
    </w:p>
    <w:p w14:paraId="1CC5C4A3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F21843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ctionResult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Create(</w:t>
      </w:r>
      <w:proofErr w:type="gramEnd"/>
      <w:r w:rsidRPr="00F21843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phonebook)</w:t>
      </w:r>
    </w:p>
    <w:p w14:paraId="6A1564B9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51C6004C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F2184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if</w:t>
      </w: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(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.Id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= 0)</w:t>
      </w:r>
    </w:p>
    <w:p w14:paraId="34063D73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_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phonebooks.Add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phonebook);</w:t>
      </w:r>
    </w:p>
    <w:p w14:paraId="6E703672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F2184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else</w:t>
      </w:r>
    </w:p>
    <w:p w14:paraId="61E5B32A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{</w:t>
      </w:r>
    </w:p>
    <w:p w14:paraId="441746EC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r w:rsidRPr="00F21843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phonebookInUpdate = _</w:t>
      </w:r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phonebooks.SingleOrDefault</w:t>
      </w:r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t =&gt; t.Id == phonebook.Id);</w:t>
      </w:r>
    </w:p>
    <w:p w14:paraId="4C089E74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proofErr w:type="spell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InUpdate.FirstName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.FirstName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01B3B65D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proofErr w:type="spell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InUpdate.LastName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.LastName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6667C8AD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proofErr w:type="spell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InUpdate.BirthDate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.BirthDate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368A8C36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proofErr w:type="spell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InUpdate.MobileNumber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.MobileNumber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7C31CBA8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proofErr w:type="spell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InUpdate.HomeNumber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.HomeNumber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1D5ED648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proofErr w:type="spell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InUpdate.WorkNumber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.WorkNumber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5A4F5183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    </w:t>
      </w:r>
      <w:proofErr w:type="spell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InUpdate.EmailAddress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= 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phonebook.EmailAddress</w:t>
      </w:r>
      <w:proofErr w:type="spellEnd"/>
      <w:proofErr w:type="gram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;</w:t>
      </w:r>
    </w:p>
    <w:p w14:paraId="2FF6E1C3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}</w:t>
      </w:r>
    </w:p>
    <w:p w14:paraId="2D3FC125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_</w:t>
      </w:r>
      <w:proofErr w:type="spell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SaveChanges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  <w:proofErr w:type="gramEnd"/>
    </w:p>
    <w:p w14:paraId="01E170FA" w14:textId="77777777" w:rsidR="00F21843" w:rsidRP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F21843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proofErr w:type="gramStart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RedirectToAction</w:t>
      </w:r>
      <w:proofErr w:type="spellEnd"/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End"/>
      <w:r w:rsidRPr="00F21843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Index"</w:t>
      </w: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F21843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Phonebook"</w:t>
      </w: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40B7D3B4" w14:textId="41E1E57B" w:rsidR="00F21843" w:rsidRDefault="00F21843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F21843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122D7435" w14:textId="77777777" w:rsidR="0065344E" w:rsidRPr="00296408" w:rsidRDefault="0065344E" w:rsidP="00F218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</w:p>
    <w:p w14:paraId="7C61526E" w14:textId="2F4B4C92" w:rsidR="002A75E8" w:rsidRPr="0065344E" w:rsidRDefault="002A75E8" w:rsidP="0065344E">
      <w:pPr>
        <w:rPr>
          <w:b/>
          <w:bCs/>
          <w:lang w:eastAsia="en-IE"/>
        </w:rPr>
      </w:pPr>
      <w:r w:rsidRPr="0065344E">
        <w:rPr>
          <w:b/>
          <w:bCs/>
          <w:lang w:eastAsia="en-IE"/>
        </w:rPr>
        <w:t>15-</w:t>
      </w:r>
      <w:r w:rsidR="000313ED" w:rsidRPr="0065344E">
        <w:rPr>
          <w:b/>
          <w:bCs/>
          <w:lang w:eastAsia="en-IE"/>
        </w:rPr>
        <w:t>4</w:t>
      </w:r>
      <w:r w:rsidRPr="0065344E">
        <w:rPr>
          <w:b/>
          <w:bCs/>
          <w:lang w:eastAsia="en-IE"/>
        </w:rPr>
        <w:t>)</w:t>
      </w:r>
    </w:p>
    <w:p w14:paraId="29E55867" w14:textId="1999E20D" w:rsidR="00370339" w:rsidRDefault="00370339">
      <w:pPr>
        <w:rPr>
          <w:lang w:bidi="fa-IR"/>
        </w:rPr>
      </w:pPr>
      <w:r>
        <w:rPr>
          <w:lang w:bidi="fa-IR"/>
        </w:rPr>
        <w:t xml:space="preserve">Add the following code in </w:t>
      </w:r>
      <w:r w:rsidR="008F0A73">
        <w:rPr>
          <w:lang w:bidi="fa-IR"/>
        </w:rPr>
        <w:t xml:space="preserve">the </w:t>
      </w:r>
      <w:proofErr w:type="spellStart"/>
      <w:r w:rsidR="008F0A73">
        <w:rPr>
          <w:lang w:bidi="fa-IR"/>
        </w:rPr>
        <w:t>Create</w:t>
      </w:r>
      <w:r w:rsidR="00A620B3">
        <w:rPr>
          <w:lang w:bidi="fa-IR"/>
        </w:rPr>
        <w:t>.cshtml</w:t>
      </w:r>
      <w:proofErr w:type="spellEnd"/>
      <w:r w:rsidR="008F0A73">
        <w:rPr>
          <w:lang w:bidi="fa-IR"/>
        </w:rPr>
        <w:t xml:space="preserve"> view.</w:t>
      </w:r>
    </w:p>
    <w:p w14:paraId="3250F838" w14:textId="53CB6402" w:rsidR="00415961" w:rsidRPr="00296408" w:rsidRDefault="00415961" w:rsidP="00415961">
      <w:pPr>
        <w:pStyle w:val="HTMLPreformatted"/>
        <w:shd w:val="clear" w:color="auto" w:fill="FFFFFF"/>
        <w:rPr>
          <w:rFonts w:ascii="Consolas" w:hAnsi="Consolas"/>
          <w:color w:val="000000"/>
        </w:rPr>
      </w:pPr>
      <w:r w:rsidRPr="00296408">
        <w:rPr>
          <w:rFonts w:ascii="Consolas" w:hAnsi="Consolas"/>
          <w:color w:val="000000"/>
          <w:shd w:val="clear" w:color="auto" w:fill="FFFF00"/>
        </w:rPr>
        <w:t>@</w:t>
      </w:r>
      <w:r w:rsidRPr="00296408">
        <w:rPr>
          <w:rFonts w:ascii="Consolas" w:hAnsi="Consolas"/>
          <w:color w:val="000000"/>
        </w:rPr>
        <w:t>Html.HiddenFor(t=&gt;</w:t>
      </w:r>
      <w:proofErr w:type="gramStart"/>
      <w:r w:rsidRPr="00296408">
        <w:rPr>
          <w:rFonts w:ascii="Consolas" w:hAnsi="Consolas"/>
          <w:color w:val="000000"/>
        </w:rPr>
        <w:t>t.Id</w:t>
      </w:r>
      <w:proofErr w:type="gramEnd"/>
      <w:r w:rsidRPr="00296408">
        <w:rPr>
          <w:rFonts w:ascii="Consolas" w:hAnsi="Consolas"/>
          <w:color w:val="000000"/>
        </w:rPr>
        <w:t>)</w:t>
      </w:r>
    </w:p>
    <w:p w14:paraId="3CC88A73" w14:textId="601259D0" w:rsidR="00194402" w:rsidRDefault="00194402" w:rsidP="00D165F2">
      <w:r>
        <w:t>It can be added at the end of the file before the following lines</w:t>
      </w:r>
      <w:r w:rsidR="00D165F2">
        <w:t>:</w:t>
      </w:r>
    </w:p>
    <w:p w14:paraId="49C00142" w14:textId="77777777" w:rsidR="00D165F2" w:rsidRPr="00D165F2" w:rsidRDefault="00D165F2" w:rsidP="00D165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&lt;</w:t>
      </w:r>
      <w:r w:rsidRPr="00D165F2">
        <w:rPr>
          <w:rFonts w:ascii="Consolas" w:eastAsia="Times New Roman" w:hAnsi="Consolas" w:cs="Courier New"/>
          <w:color w:val="800000"/>
          <w:sz w:val="20"/>
          <w:szCs w:val="20"/>
          <w:lang w:eastAsia="en-IE"/>
        </w:rPr>
        <w:t>div</w:t>
      </w:r>
      <w:r w:rsidRPr="00D165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D165F2">
        <w:rPr>
          <w:rFonts w:ascii="Consolas" w:eastAsia="Times New Roman" w:hAnsi="Consolas" w:cs="Courier New"/>
          <w:color w:val="FF0000"/>
          <w:sz w:val="20"/>
          <w:szCs w:val="20"/>
          <w:lang w:eastAsia="en-IE"/>
        </w:rPr>
        <w:t>class</w:t>
      </w: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="form-group"&gt;</w:t>
      </w:r>
    </w:p>
    <w:p w14:paraId="65FD13C5" w14:textId="3BD3BA19" w:rsidR="00D165F2" w:rsidRPr="00D165F2" w:rsidRDefault="00D165F2" w:rsidP="00D165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165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&lt;</w:t>
      </w:r>
      <w:r w:rsidRPr="00D165F2">
        <w:rPr>
          <w:rFonts w:ascii="Consolas" w:eastAsia="Times New Roman" w:hAnsi="Consolas" w:cs="Courier New"/>
          <w:color w:val="800000"/>
          <w:sz w:val="20"/>
          <w:szCs w:val="20"/>
          <w:lang w:eastAsia="en-IE"/>
        </w:rPr>
        <w:t>input</w:t>
      </w:r>
      <w:r w:rsidRPr="00D165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D165F2">
        <w:rPr>
          <w:rFonts w:ascii="Consolas" w:eastAsia="Times New Roman" w:hAnsi="Consolas" w:cs="Courier New"/>
          <w:color w:val="FF0000"/>
          <w:sz w:val="20"/>
          <w:szCs w:val="20"/>
          <w:lang w:eastAsia="en-IE"/>
        </w:rPr>
        <w:t>type</w:t>
      </w: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="submit"</w:t>
      </w:r>
      <w:r w:rsidRPr="00D165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D165F2">
        <w:rPr>
          <w:rFonts w:ascii="Consolas" w:eastAsia="Times New Roman" w:hAnsi="Consolas" w:cs="Courier New"/>
          <w:color w:val="FF0000"/>
          <w:sz w:val="20"/>
          <w:szCs w:val="20"/>
          <w:lang w:eastAsia="en-IE"/>
        </w:rPr>
        <w:t>value</w:t>
      </w: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="Create"</w:t>
      </w:r>
      <w:r w:rsidRPr="00D165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D165F2">
        <w:rPr>
          <w:rFonts w:ascii="Consolas" w:eastAsia="Times New Roman" w:hAnsi="Consolas" w:cs="Courier New"/>
          <w:color w:val="FF0000"/>
          <w:sz w:val="20"/>
          <w:szCs w:val="20"/>
          <w:lang w:eastAsia="en-IE"/>
        </w:rPr>
        <w:t>class</w:t>
      </w: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="btn btn-primary"</w:t>
      </w:r>
      <w:r w:rsidRPr="00D165F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/&gt;</w:t>
      </w:r>
    </w:p>
    <w:p w14:paraId="38EC61C1" w14:textId="7C71F7A0" w:rsidR="00D165F2" w:rsidRPr="00D165F2" w:rsidRDefault="00D165F2" w:rsidP="00D165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&lt;/</w:t>
      </w:r>
      <w:r w:rsidRPr="00D165F2">
        <w:rPr>
          <w:rFonts w:ascii="Consolas" w:eastAsia="Times New Roman" w:hAnsi="Consolas" w:cs="Courier New"/>
          <w:color w:val="800000"/>
          <w:sz w:val="20"/>
          <w:szCs w:val="20"/>
          <w:lang w:eastAsia="en-IE"/>
        </w:rPr>
        <w:t>div</w:t>
      </w:r>
      <w:r w:rsidRPr="00D165F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&gt;</w:t>
      </w:r>
    </w:p>
    <w:p w14:paraId="00277BF1" w14:textId="77777777" w:rsidR="009F3A7B" w:rsidRDefault="009F3A7B">
      <w:pPr>
        <w:rPr>
          <w:lang w:bidi="fa-IR"/>
        </w:rPr>
      </w:pPr>
    </w:p>
    <w:p w14:paraId="43BFA70D" w14:textId="688667BD" w:rsidR="009F3A7B" w:rsidRDefault="009F3A7B">
      <w:pPr>
        <w:rPr>
          <w:lang w:bidi="fa-IR"/>
        </w:rPr>
      </w:pPr>
      <w:r w:rsidRPr="0065344E">
        <w:rPr>
          <w:b/>
          <w:bCs/>
          <w:lang w:bidi="fa-IR"/>
        </w:rPr>
        <w:t>16)</w:t>
      </w:r>
      <w:r>
        <w:rPr>
          <w:lang w:bidi="fa-IR"/>
        </w:rPr>
        <w:t xml:space="preserve"> Details</w:t>
      </w:r>
    </w:p>
    <w:p w14:paraId="4FC81F46" w14:textId="498E0786" w:rsidR="0054334A" w:rsidRPr="0065344E" w:rsidRDefault="0054334A" w:rsidP="00C11E15">
      <w:pPr>
        <w:rPr>
          <w:b/>
          <w:bCs/>
          <w:lang w:bidi="fa-IR"/>
        </w:rPr>
      </w:pPr>
      <w:r w:rsidRPr="0065344E">
        <w:rPr>
          <w:b/>
          <w:bCs/>
          <w:lang w:bidi="fa-IR"/>
        </w:rPr>
        <w:t>16-1)</w:t>
      </w:r>
    </w:p>
    <w:p w14:paraId="3E818962" w14:textId="33D364A0" w:rsidR="00C11E15" w:rsidRDefault="00C11E15" w:rsidP="00C11E15">
      <w:pPr>
        <w:rPr>
          <w:lang w:bidi="fa-IR"/>
        </w:rPr>
      </w:pPr>
      <w:r>
        <w:rPr>
          <w:lang w:bidi="fa-IR"/>
        </w:rPr>
        <w:t xml:space="preserve">At the end of the </w:t>
      </w:r>
      <w:proofErr w:type="spellStart"/>
      <w:r>
        <w:rPr>
          <w:lang w:bidi="fa-IR"/>
        </w:rPr>
        <w:t>Index.cshtml</w:t>
      </w:r>
      <w:proofErr w:type="spellEnd"/>
      <w:r>
        <w:rPr>
          <w:lang w:bidi="fa-IR"/>
        </w:rPr>
        <w:t xml:space="preserve"> file, change the following line</w:t>
      </w:r>
    </w:p>
    <w:p w14:paraId="434493DC" w14:textId="77777777" w:rsidR="00C11E15" w:rsidRPr="00C11E15" w:rsidRDefault="00C11E15" w:rsidP="00C11E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C11E15">
        <w:rPr>
          <w:rFonts w:ascii="Consolas" w:eastAsia="Times New Roman" w:hAnsi="Consolas" w:cs="Courier New"/>
          <w:color w:val="000000"/>
          <w:sz w:val="20"/>
          <w:szCs w:val="20"/>
          <w:shd w:val="clear" w:color="auto" w:fill="FFFF00"/>
          <w:lang w:eastAsia="en-IE"/>
        </w:rPr>
        <w:t>@</w:t>
      </w:r>
      <w:r w:rsidRPr="00C11E1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Html.ActionLink(</w:t>
      </w:r>
      <w:r w:rsidRPr="00C11E15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Details"</w:t>
      </w:r>
      <w:r w:rsidRPr="00C11E1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C11E15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Details"</w:t>
      </w:r>
      <w:r w:rsidRPr="00C11E1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C11E15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C11E1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C11E1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C11E15">
        <w:rPr>
          <w:rFonts w:ascii="Consolas" w:eastAsia="Times New Roman" w:hAnsi="Consolas" w:cs="Courier New"/>
          <w:color w:val="008000"/>
          <w:sz w:val="20"/>
          <w:szCs w:val="20"/>
          <w:lang w:eastAsia="en-IE"/>
        </w:rPr>
        <w:t>/</w:t>
      </w:r>
      <w:proofErr w:type="gramEnd"/>
      <w:r w:rsidRPr="00C11E15">
        <w:rPr>
          <w:rFonts w:ascii="Consolas" w:eastAsia="Times New Roman" w:hAnsi="Consolas" w:cs="Courier New"/>
          <w:color w:val="008000"/>
          <w:sz w:val="20"/>
          <w:szCs w:val="20"/>
          <w:lang w:eastAsia="en-IE"/>
        </w:rPr>
        <w:t>* id=item.PrimaryKey */</w:t>
      </w:r>
      <w:r w:rsidRPr="00C11E15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}) |</w:t>
      </w:r>
    </w:p>
    <w:p w14:paraId="60ACC3FF" w14:textId="05EF33B9" w:rsidR="00845E0D" w:rsidRDefault="00845E0D">
      <w:pPr>
        <w:rPr>
          <w:lang w:bidi="fa-IR"/>
        </w:rPr>
      </w:pPr>
      <w:r>
        <w:rPr>
          <w:lang w:bidi="fa-IR"/>
        </w:rPr>
        <w:t>To</w:t>
      </w:r>
    </w:p>
    <w:p w14:paraId="30B92C1E" w14:textId="77777777" w:rsidR="00845E0D" w:rsidRPr="00845E0D" w:rsidRDefault="00845E0D" w:rsidP="00845E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845E0D">
        <w:rPr>
          <w:rFonts w:ascii="Consolas" w:eastAsia="Times New Roman" w:hAnsi="Consolas" w:cs="Courier New"/>
          <w:color w:val="000000"/>
          <w:sz w:val="20"/>
          <w:szCs w:val="20"/>
          <w:shd w:val="clear" w:color="auto" w:fill="FFFF00"/>
          <w:lang w:eastAsia="en-IE"/>
        </w:rPr>
        <w:t>@</w:t>
      </w:r>
      <w:r w:rsidRPr="00845E0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Html.ActionLink(</w:t>
      </w:r>
      <w:r w:rsidRPr="00845E0D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Details"</w:t>
      </w:r>
      <w:r w:rsidRPr="00845E0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845E0D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Details"</w:t>
      </w:r>
      <w:r w:rsidRPr="00845E0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845E0D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845E0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845E0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id</w:t>
      </w:r>
      <w:proofErr w:type="gramEnd"/>
      <w:r w:rsidRPr="00845E0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=</w:t>
      </w:r>
      <w:proofErr w:type="spellStart"/>
      <w:r w:rsidRPr="00845E0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Id</w:t>
      </w:r>
      <w:proofErr w:type="spellEnd"/>
      <w:r w:rsidRPr="00845E0D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}) |</w:t>
      </w:r>
    </w:p>
    <w:p w14:paraId="4B55C0D4" w14:textId="10052C23" w:rsidR="0054334A" w:rsidRPr="0065344E" w:rsidRDefault="0054334A">
      <w:pPr>
        <w:rPr>
          <w:b/>
          <w:bCs/>
          <w:lang w:bidi="fa-IR"/>
        </w:rPr>
      </w:pPr>
      <w:r w:rsidRPr="0065344E">
        <w:rPr>
          <w:b/>
          <w:bCs/>
          <w:lang w:bidi="fa-IR"/>
        </w:rPr>
        <w:t>16-2)</w:t>
      </w:r>
    </w:p>
    <w:p w14:paraId="317AFF80" w14:textId="6EECA67F" w:rsidR="0054334A" w:rsidRDefault="0054334A">
      <w:pPr>
        <w:rPr>
          <w:lang w:bidi="fa-IR"/>
        </w:rPr>
      </w:pPr>
      <w:r>
        <w:rPr>
          <w:lang w:bidi="fa-IR"/>
        </w:rPr>
        <w:t>Create an action</w:t>
      </w:r>
      <w:r w:rsidR="007D4744">
        <w:rPr>
          <w:lang w:bidi="fa-IR"/>
        </w:rPr>
        <w:t xml:space="preserve"> for Details</w:t>
      </w:r>
      <w:r>
        <w:rPr>
          <w:lang w:bidi="fa-IR"/>
        </w:rPr>
        <w:t xml:space="preserve"> </w:t>
      </w:r>
      <w:r w:rsidR="007D4744">
        <w:rPr>
          <w:lang w:bidi="fa-IR"/>
        </w:rPr>
        <w:t>similar to this</w:t>
      </w:r>
    </w:p>
    <w:p w14:paraId="58FADCFB" w14:textId="77777777" w:rsidR="002E3668" w:rsidRPr="002E3668" w:rsidRDefault="002E3668" w:rsidP="002E36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E366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2E3668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ctionResult</w:t>
      </w:r>
      <w:proofErr w:type="spellEnd"/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etails(</w:t>
      </w:r>
      <w:proofErr w:type="gramEnd"/>
      <w:r w:rsidRPr="002E366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int</w:t>
      </w:r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id)</w:t>
      </w:r>
    </w:p>
    <w:p w14:paraId="2AFC6FE9" w14:textId="77777777" w:rsidR="002E3668" w:rsidRPr="002E3668" w:rsidRDefault="002E3668" w:rsidP="002E36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315E189C" w14:textId="77777777" w:rsidR="002E3668" w:rsidRPr="002E3668" w:rsidRDefault="002E3668" w:rsidP="002E36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2E3668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phonebook = _</w:t>
      </w:r>
      <w:proofErr w:type="gramStart"/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phonebooks.SingleOrDefault</w:t>
      </w:r>
      <w:proofErr w:type="gramEnd"/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t =&gt; t.Id == id);</w:t>
      </w:r>
    </w:p>
    <w:p w14:paraId="01E2DFC8" w14:textId="77777777" w:rsidR="002E3668" w:rsidRPr="002E3668" w:rsidRDefault="002E3668" w:rsidP="002E36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2E3668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View(phonebook</w:t>
      </w:r>
      <w:proofErr w:type="gramStart"/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  <w:proofErr w:type="gramEnd"/>
    </w:p>
    <w:p w14:paraId="77AFBD97" w14:textId="77777777" w:rsidR="002E3668" w:rsidRPr="002E3668" w:rsidRDefault="002E3668" w:rsidP="002E36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  <w:r w:rsidRPr="002E3668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07BC47F5" w14:textId="77777777" w:rsidR="00187777" w:rsidRDefault="00187777">
      <w:pPr>
        <w:rPr>
          <w:lang w:bidi="fa-IR"/>
        </w:rPr>
      </w:pPr>
    </w:p>
    <w:p w14:paraId="76FD6792" w14:textId="127028DD" w:rsidR="002E3668" w:rsidRDefault="00435808" w:rsidP="002E3668">
      <w:r w:rsidRPr="0065344E">
        <w:rPr>
          <w:b/>
          <w:bCs/>
        </w:rPr>
        <w:t>16-3)</w:t>
      </w:r>
      <w:r>
        <w:t xml:space="preserve"> </w:t>
      </w:r>
      <w:r w:rsidR="002E3668">
        <w:t xml:space="preserve">Create a view in </w:t>
      </w:r>
      <w:r w:rsidR="0062790C">
        <w:t xml:space="preserve">the </w:t>
      </w:r>
      <w:r w:rsidR="002E3668">
        <w:t>Views-&gt;Phonebook folder with the following features:</w:t>
      </w:r>
    </w:p>
    <w:p w14:paraId="727B4352" w14:textId="77777777" w:rsidR="002E3668" w:rsidRDefault="002E3668" w:rsidP="002E3668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lect Razor View</w:t>
      </w:r>
    </w:p>
    <w:p w14:paraId="7DD2A795" w14:textId="1045B86E" w:rsidR="002E3668" w:rsidRDefault="002E3668" w:rsidP="002E3668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 xml:space="preserve">Set the name to </w:t>
      </w:r>
      <w:r w:rsidR="00763869">
        <w:rPr>
          <w:lang w:bidi="fa-IR"/>
        </w:rPr>
        <w:t>Details</w:t>
      </w:r>
      <w:r>
        <w:rPr>
          <w:lang w:bidi="fa-IR"/>
        </w:rPr>
        <w:t xml:space="preserve"> </w:t>
      </w:r>
    </w:p>
    <w:p w14:paraId="1573F6A4" w14:textId="59586A15" w:rsidR="002E3668" w:rsidRDefault="002E3668" w:rsidP="002E3668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 xml:space="preserve">Select </w:t>
      </w:r>
      <w:r w:rsidR="00763869">
        <w:rPr>
          <w:lang w:bidi="fa-IR"/>
        </w:rPr>
        <w:t>Details</w:t>
      </w:r>
      <w:r>
        <w:rPr>
          <w:lang w:bidi="fa-IR"/>
        </w:rPr>
        <w:t xml:space="preserve"> in the Template</w:t>
      </w:r>
    </w:p>
    <w:p w14:paraId="1CC9C0A1" w14:textId="53CE9ABF" w:rsidR="002E3668" w:rsidRDefault="002E3668" w:rsidP="002E3668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Select Phonebook as Model class</w:t>
      </w:r>
    </w:p>
    <w:p w14:paraId="02EFAC2B" w14:textId="77777777" w:rsidR="002E3668" w:rsidRDefault="002E3668" w:rsidP="002E3668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Uncheck “Create as a partial view”</w:t>
      </w:r>
    </w:p>
    <w:p w14:paraId="3FACB2A1" w14:textId="77777777" w:rsidR="002E3668" w:rsidRDefault="002E3668" w:rsidP="002E3668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lastRenderedPageBreak/>
        <w:t>Select “Use a layout page”</w:t>
      </w:r>
    </w:p>
    <w:p w14:paraId="5F4DAF7E" w14:textId="77777777" w:rsidR="002E3668" w:rsidRDefault="002E3668" w:rsidP="002E3668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Put this address as the layout page: “</w:t>
      </w:r>
      <w:r w:rsidRPr="00EC152F">
        <w:rPr>
          <w:lang w:bidi="fa-IR"/>
        </w:rPr>
        <w:t>~/Views/Shared/_</w:t>
      </w:r>
      <w:proofErr w:type="spellStart"/>
      <w:r w:rsidRPr="00EC152F">
        <w:rPr>
          <w:lang w:bidi="fa-IR"/>
        </w:rPr>
        <w:t>Layout.cshtml</w:t>
      </w:r>
      <w:proofErr w:type="spellEnd"/>
      <w:r>
        <w:rPr>
          <w:lang w:bidi="fa-IR"/>
        </w:rPr>
        <w:t>”</w:t>
      </w:r>
    </w:p>
    <w:p w14:paraId="42525FEC" w14:textId="61B386D9" w:rsidR="002E3668" w:rsidRDefault="002E3668" w:rsidP="002E3668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Finally</w:t>
      </w:r>
      <w:r w:rsidR="0065344E">
        <w:rPr>
          <w:lang w:bidi="fa-IR"/>
        </w:rPr>
        <w:t>,</w:t>
      </w:r>
      <w:r>
        <w:rPr>
          <w:lang w:bidi="fa-IR"/>
        </w:rPr>
        <w:t xml:space="preserve"> click on </w:t>
      </w:r>
      <w:r w:rsidR="0065344E">
        <w:rPr>
          <w:lang w:bidi="fa-IR"/>
        </w:rPr>
        <w:t xml:space="preserve">the </w:t>
      </w:r>
      <w:r>
        <w:rPr>
          <w:lang w:bidi="fa-IR"/>
        </w:rPr>
        <w:t>add button.</w:t>
      </w:r>
    </w:p>
    <w:p w14:paraId="6D2A63F3" w14:textId="6F29A477" w:rsidR="00415961" w:rsidRDefault="00B440C4" w:rsidP="00030ED4">
      <w:pPr>
        <w:rPr>
          <w:lang w:bidi="fa-IR"/>
        </w:rPr>
      </w:pPr>
      <w:r>
        <w:rPr>
          <w:lang w:bidi="fa-IR"/>
        </w:rPr>
        <w:t xml:space="preserve">If you run your code, the details </w:t>
      </w:r>
      <w:r w:rsidR="001838BD">
        <w:rPr>
          <w:lang w:bidi="fa-IR"/>
        </w:rPr>
        <w:t>links in should work correctly.</w:t>
      </w:r>
    </w:p>
    <w:p w14:paraId="2B975A39" w14:textId="3F490CF9" w:rsidR="00030ED4" w:rsidRDefault="00792E31" w:rsidP="00030ED4">
      <w:pPr>
        <w:rPr>
          <w:lang w:bidi="fa-IR"/>
        </w:rPr>
      </w:pPr>
      <w:r w:rsidRPr="0065344E">
        <w:rPr>
          <w:b/>
          <w:bCs/>
          <w:lang w:bidi="fa-IR"/>
        </w:rPr>
        <w:t>17)</w:t>
      </w:r>
      <w:r>
        <w:rPr>
          <w:lang w:bidi="fa-IR"/>
        </w:rPr>
        <w:t xml:space="preserve"> Delete</w:t>
      </w:r>
    </w:p>
    <w:p w14:paraId="708373A3" w14:textId="3782BFC1" w:rsidR="0065344E" w:rsidRPr="0065344E" w:rsidRDefault="0065344E" w:rsidP="00030ED4">
      <w:pPr>
        <w:rPr>
          <w:b/>
          <w:bCs/>
          <w:lang w:bidi="fa-IR"/>
        </w:rPr>
      </w:pPr>
      <w:r w:rsidRPr="0065344E">
        <w:rPr>
          <w:b/>
          <w:bCs/>
          <w:lang w:bidi="fa-IR"/>
        </w:rPr>
        <w:t>17-1)</w:t>
      </w:r>
    </w:p>
    <w:p w14:paraId="21D31C58" w14:textId="77777777" w:rsidR="00C8414D" w:rsidRDefault="00C8414D" w:rsidP="00C8414D">
      <w:pPr>
        <w:rPr>
          <w:lang w:bidi="fa-IR"/>
        </w:rPr>
      </w:pPr>
      <w:r>
        <w:rPr>
          <w:lang w:bidi="fa-IR"/>
        </w:rPr>
        <w:t xml:space="preserve">At the end of the </w:t>
      </w:r>
      <w:proofErr w:type="spellStart"/>
      <w:r>
        <w:rPr>
          <w:lang w:bidi="fa-IR"/>
        </w:rPr>
        <w:t>Index.cshtml</w:t>
      </w:r>
      <w:proofErr w:type="spellEnd"/>
      <w:r>
        <w:rPr>
          <w:lang w:bidi="fa-IR"/>
        </w:rPr>
        <w:t xml:space="preserve"> file, change the following line</w:t>
      </w:r>
    </w:p>
    <w:p w14:paraId="3AF31690" w14:textId="4A976F57" w:rsidR="00C8414D" w:rsidRPr="00C11E15" w:rsidRDefault="00754D0A" w:rsidP="007604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54D0A">
        <w:rPr>
          <w:rFonts w:ascii="Consolas" w:eastAsia="Times New Roman" w:hAnsi="Consolas" w:cs="Courier New"/>
          <w:color w:val="000000"/>
          <w:sz w:val="20"/>
          <w:szCs w:val="20"/>
          <w:shd w:val="clear" w:color="auto" w:fill="FFFF00"/>
          <w:lang w:eastAsia="en-IE"/>
        </w:rPr>
        <w:t>@</w:t>
      </w:r>
      <w:r w:rsidRPr="00754D0A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Html.ActionLink(</w:t>
      </w:r>
      <w:r w:rsidRPr="00754D0A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Delete"</w:t>
      </w:r>
      <w:r w:rsidRPr="00754D0A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754D0A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Delete"</w:t>
      </w:r>
      <w:r w:rsidRPr="00754D0A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754D0A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754D0A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754D0A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</w:t>
      </w:r>
      <w:r w:rsidRPr="00754D0A">
        <w:rPr>
          <w:rFonts w:ascii="Consolas" w:eastAsia="Times New Roman" w:hAnsi="Consolas" w:cs="Courier New"/>
          <w:color w:val="008000"/>
          <w:sz w:val="20"/>
          <w:szCs w:val="20"/>
          <w:lang w:eastAsia="en-IE"/>
        </w:rPr>
        <w:t>/</w:t>
      </w:r>
      <w:proofErr w:type="gramEnd"/>
      <w:r w:rsidRPr="00754D0A">
        <w:rPr>
          <w:rFonts w:ascii="Consolas" w:eastAsia="Times New Roman" w:hAnsi="Consolas" w:cs="Courier New"/>
          <w:color w:val="008000"/>
          <w:sz w:val="20"/>
          <w:szCs w:val="20"/>
          <w:lang w:eastAsia="en-IE"/>
        </w:rPr>
        <w:t>*id=item.PrimaryKey */</w:t>
      </w:r>
      <w:r w:rsidRPr="00754D0A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})</w:t>
      </w:r>
    </w:p>
    <w:p w14:paraId="1AB56DCD" w14:textId="77777777" w:rsidR="00C8414D" w:rsidRDefault="00C8414D" w:rsidP="00C8414D">
      <w:pPr>
        <w:rPr>
          <w:lang w:bidi="fa-IR"/>
        </w:rPr>
      </w:pPr>
      <w:r>
        <w:rPr>
          <w:lang w:bidi="fa-IR"/>
        </w:rPr>
        <w:t>To</w:t>
      </w:r>
    </w:p>
    <w:p w14:paraId="57F0F0D0" w14:textId="77777777" w:rsidR="007604C9" w:rsidRPr="007604C9" w:rsidRDefault="007604C9" w:rsidP="007604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7604C9">
        <w:rPr>
          <w:rFonts w:ascii="Consolas" w:eastAsia="Times New Roman" w:hAnsi="Consolas" w:cs="Courier New"/>
          <w:color w:val="000000"/>
          <w:sz w:val="20"/>
          <w:szCs w:val="20"/>
          <w:shd w:val="clear" w:color="auto" w:fill="FFFF00"/>
          <w:lang w:eastAsia="en-IE"/>
        </w:rPr>
        <w:t>@</w:t>
      </w:r>
      <w:r w:rsidRPr="007604C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Html.ActionLink(</w:t>
      </w:r>
      <w:r w:rsidRPr="007604C9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Delete"</w:t>
      </w:r>
      <w:r w:rsidRPr="007604C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7604C9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Delete"</w:t>
      </w:r>
      <w:r w:rsidRPr="007604C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7604C9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new</w:t>
      </w:r>
      <w:r w:rsidRPr="007604C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7604C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 id</w:t>
      </w:r>
      <w:proofErr w:type="gramEnd"/>
      <w:r w:rsidRPr="007604C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=</w:t>
      </w:r>
      <w:proofErr w:type="spellStart"/>
      <w:r w:rsidRPr="007604C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item.Id</w:t>
      </w:r>
      <w:proofErr w:type="spellEnd"/>
      <w:r w:rsidRPr="007604C9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})</w:t>
      </w:r>
    </w:p>
    <w:p w14:paraId="3D4222FF" w14:textId="428DE0AC" w:rsidR="00C8414D" w:rsidRPr="00845E0D" w:rsidRDefault="00C8414D" w:rsidP="00C841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4"/>
          <w:szCs w:val="24"/>
          <w:lang w:eastAsia="en-IE"/>
        </w:rPr>
      </w:pPr>
    </w:p>
    <w:p w14:paraId="2D978C59" w14:textId="4917BACC" w:rsidR="00127D9D" w:rsidRDefault="00127D9D">
      <w:pPr>
        <w:spacing w:after="160" w:line="259" w:lineRule="auto"/>
        <w:jc w:val="left"/>
        <w:rPr>
          <w:b/>
          <w:bCs/>
          <w:lang w:bidi="fa-IR"/>
        </w:rPr>
      </w:pPr>
    </w:p>
    <w:p w14:paraId="2D455C17" w14:textId="53EC5C23" w:rsidR="00C8414D" w:rsidRPr="0065344E" w:rsidRDefault="00C8414D" w:rsidP="00C8414D">
      <w:pPr>
        <w:rPr>
          <w:b/>
          <w:bCs/>
          <w:lang w:bidi="fa-IR"/>
        </w:rPr>
      </w:pPr>
      <w:r w:rsidRPr="0065344E">
        <w:rPr>
          <w:b/>
          <w:bCs/>
          <w:lang w:bidi="fa-IR"/>
        </w:rPr>
        <w:t>1</w:t>
      </w:r>
      <w:r w:rsidR="0065344E">
        <w:rPr>
          <w:b/>
          <w:bCs/>
          <w:lang w:bidi="fa-IR"/>
        </w:rPr>
        <w:t>7</w:t>
      </w:r>
      <w:r w:rsidRPr="0065344E">
        <w:rPr>
          <w:b/>
          <w:bCs/>
          <w:lang w:bidi="fa-IR"/>
        </w:rPr>
        <w:t>-2)</w:t>
      </w:r>
    </w:p>
    <w:p w14:paraId="58EAB4D2" w14:textId="07AD3BC9" w:rsidR="00C8414D" w:rsidRDefault="00C8414D" w:rsidP="00C8414D">
      <w:pPr>
        <w:rPr>
          <w:lang w:bidi="fa-IR"/>
        </w:rPr>
      </w:pPr>
      <w:r>
        <w:rPr>
          <w:lang w:bidi="fa-IR"/>
        </w:rPr>
        <w:t xml:space="preserve">Create an action for </w:t>
      </w:r>
      <w:r w:rsidR="007604C9">
        <w:rPr>
          <w:lang w:bidi="fa-IR"/>
        </w:rPr>
        <w:t>Delete</w:t>
      </w:r>
      <w:r>
        <w:rPr>
          <w:lang w:bidi="fa-IR"/>
        </w:rPr>
        <w:t xml:space="preserve"> similar to this</w:t>
      </w:r>
    </w:p>
    <w:p w14:paraId="722E1EA1" w14:textId="77777777" w:rsidR="001304A2" w:rsidRPr="001304A2" w:rsidRDefault="001304A2" w:rsidP="00130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304A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public</w:t>
      </w: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r w:rsidRPr="001304A2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ActionResult</w:t>
      </w:r>
      <w:proofErr w:type="spellEnd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gramStart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elete(</w:t>
      </w:r>
      <w:proofErr w:type="gramEnd"/>
      <w:r w:rsidRPr="001304A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int</w:t>
      </w: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id)</w:t>
      </w:r>
    </w:p>
    <w:p w14:paraId="6E59ED23" w14:textId="77777777" w:rsidR="001304A2" w:rsidRPr="001304A2" w:rsidRDefault="001304A2" w:rsidP="00130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{</w:t>
      </w:r>
    </w:p>
    <w:p w14:paraId="0AEB523A" w14:textId="77777777" w:rsidR="001304A2" w:rsidRPr="001304A2" w:rsidRDefault="001304A2" w:rsidP="00130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1304A2">
        <w:rPr>
          <w:rFonts w:ascii="Consolas" w:eastAsia="Times New Roman" w:hAnsi="Consolas" w:cs="Courier New"/>
          <w:color w:val="2B91AF"/>
          <w:sz w:val="20"/>
          <w:szCs w:val="20"/>
          <w:lang w:eastAsia="en-IE"/>
        </w:rPr>
        <w:t>Phonebook</w:t>
      </w: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phonebook = _</w:t>
      </w:r>
      <w:proofErr w:type="gramStart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phonebooks.SingleOrDefault</w:t>
      </w:r>
      <w:proofErr w:type="gramEnd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t =&gt; t.Id == id);</w:t>
      </w:r>
    </w:p>
    <w:p w14:paraId="00BE2DF3" w14:textId="77777777" w:rsidR="001304A2" w:rsidRPr="001304A2" w:rsidRDefault="001304A2" w:rsidP="00130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_</w:t>
      </w:r>
      <w:proofErr w:type="spellStart"/>
      <w:proofErr w:type="gramStart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phonebooks.Remove</w:t>
      </w:r>
      <w:proofErr w:type="spellEnd"/>
      <w:proofErr w:type="gramEnd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phonebook);</w:t>
      </w:r>
    </w:p>
    <w:p w14:paraId="1AF58392" w14:textId="77777777" w:rsidR="001304A2" w:rsidRPr="001304A2" w:rsidRDefault="001304A2" w:rsidP="00130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_</w:t>
      </w:r>
      <w:proofErr w:type="spellStart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dBContext.SaveChanges</w:t>
      </w:r>
      <w:proofErr w:type="spellEnd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Start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  <w:proofErr w:type="gramEnd"/>
    </w:p>
    <w:p w14:paraId="57C525AC" w14:textId="77777777" w:rsidR="001304A2" w:rsidRPr="001304A2" w:rsidRDefault="001304A2" w:rsidP="00130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   </w:t>
      </w:r>
      <w:r w:rsidRPr="001304A2">
        <w:rPr>
          <w:rFonts w:ascii="Consolas" w:eastAsia="Times New Roman" w:hAnsi="Consolas" w:cs="Courier New"/>
          <w:color w:val="0000FF"/>
          <w:sz w:val="20"/>
          <w:szCs w:val="20"/>
          <w:lang w:eastAsia="en-IE"/>
        </w:rPr>
        <w:t>return</w:t>
      </w: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 </w:t>
      </w:r>
      <w:proofErr w:type="spellStart"/>
      <w:proofErr w:type="gramStart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RedirectToAction</w:t>
      </w:r>
      <w:proofErr w:type="spellEnd"/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(</w:t>
      </w:r>
      <w:proofErr w:type="gramEnd"/>
      <w:r w:rsidRPr="001304A2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Index"</w:t>
      </w: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, </w:t>
      </w:r>
      <w:r w:rsidRPr="001304A2">
        <w:rPr>
          <w:rFonts w:ascii="Consolas" w:eastAsia="Times New Roman" w:hAnsi="Consolas" w:cs="Courier New"/>
          <w:color w:val="A31515"/>
          <w:sz w:val="20"/>
          <w:szCs w:val="20"/>
          <w:lang w:eastAsia="en-IE"/>
        </w:rPr>
        <w:t>"Phonebook"</w:t>
      </w: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);</w:t>
      </w:r>
    </w:p>
    <w:p w14:paraId="41430E37" w14:textId="77777777" w:rsidR="001304A2" w:rsidRPr="001304A2" w:rsidRDefault="001304A2" w:rsidP="001304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</w:pPr>
      <w:r w:rsidRPr="001304A2">
        <w:rPr>
          <w:rFonts w:ascii="Consolas" w:eastAsia="Times New Roman" w:hAnsi="Consolas" w:cs="Courier New"/>
          <w:color w:val="000000"/>
          <w:sz w:val="20"/>
          <w:szCs w:val="20"/>
          <w:lang w:eastAsia="en-IE"/>
        </w:rPr>
        <w:t>}</w:t>
      </w:r>
    </w:p>
    <w:p w14:paraId="1BDB417F" w14:textId="44852427" w:rsidR="007604C9" w:rsidRDefault="007604C9" w:rsidP="00C8414D">
      <w:pPr>
        <w:rPr>
          <w:lang w:bidi="fa-IR"/>
        </w:rPr>
      </w:pPr>
    </w:p>
    <w:p w14:paraId="42C8D3A5" w14:textId="32462B50" w:rsidR="001304A2" w:rsidRDefault="001304A2" w:rsidP="00C8414D">
      <w:pPr>
        <w:rPr>
          <w:lang w:bidi="fa-IR"/>
        </w:rPr>
      </w:pPr>
      <w:r>
        <w:rPr>
          <w:lang w:bidi="fa-IR"/>
        </w:rPr>
        <w:t>If you run your project</w:t>
      </w:r>
      <w:r w:rsidR="00EC0369">
        <w:rPr>
          <w:lang w:bidi="fa-IR"/>
        </w:rPr>
        <w:t>, all the features should work correctly.</w:t>
      </w:r>
    </w:p>
    <w:p w14:paraId="63926CCA" w14:textId="77777777" w:rsidR="00792E31" w:rsidRDefault="00792E31" w:rsidP="00030ED4">
      <w:pPr>
        <w:rPr>
          <w:lang w:bidi="fa-IR"/>
        </w:rPr>
      </w:pPr>
    </w:p>
    <w:sectPr w:rsidR="00792E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F6A7A"/>
    <w:multiLevelType w:val="hybridMultilevel"/>
    <w:tmpl w:val="8BE40B3A"/>
    <w:lvl w:ilvl="0" w:tplc="15F22E1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22446E"/>
    <w:multiLevelType w:val="hybridMultilevel"/>
    <w:tmpl w:val="C25030A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B8788B"/>
    <w:multiLevelType w:val="hybridMultilevel"/>
    <w:tmpl w:val="7812EC9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1A0B69"/>
    <w:multiLevelType w:val="hybridMultilevel"/>
    <w:tmpl w:val="E72CFECC"/>
    <w:lvl w:ilvl="0" w:tplc="1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63519886">
    <w:abstractNumId w:val="1"/>
  </w:num>
  <w:num w:numId="2" w16cid:durableId="194848362">
    <w:abstractNumId w:val="2"/>
  </w:num>
  <w:num w:numId="3" w16cid:durableId="1034697005">
    <w:abstractNumId w:val="3"/>
  </w:num>
  <w:num w:numId="4" w16cid:durableId="538248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TMwMjWyNDAzMbFQ0lEKTi0uzszPAykwqwUA/4gMcSwAAAA="/>
  </w:docVars>
  <w:rsids>
    <w:rsidRoot w:val="006A0368"/>
    <w:rsid w:val="00017F53"/>
    <w:rsid w:val="00030ED4"/>
    <w:rsid w:val="000313ED"/>
    <w:rsid w:val="00032EE6"/>
    <w:rsid w:val="0005770B"/>
    <w:rsid w:val="000645B8"/>
    <w:rsid w:val="00066B40"/>
    <w:rsid w:val="00070F62"/>
    <w:rsid w:val="000A257B"/>
    <w:rsid w:val="000A3A00"/>
    <w:rsid w:val="000A3C13"/>
    <w:rsid w:val="000B234A"/>
    <w:rsid w:val="000B5AF3"/>
    <w:rsid w:val="000C1A91"/>
    <w:rsid w:val="000C5631"/>
    <w:rsid w:val="000D6BEB"/>
    <w:rsid w:val="001162C4"/>
    <w:rsid w:val="00127D9D"/>
    <w:rsid w:val="001304A2"/>
    <w:rsid w:val="00130DE7"/>
    <w:rsid w:val="001407FD"/>
    <w:rsid w:val="001740E3"/>
    <w:rsid w:val="00177062"/>
    <w:rsid w:val="001838BD"/>
    <w:rsid w:val="00187777"/>
    <w:rsid w:val="00194402"/>
    <w:rsid w:val="001A1B2F"/>
    <w:rsid w:val="001A38CE"/>
    <w:rsid w:val="001B7DDF"/>
    <w:rsid w:val="001E16F0"/>
    <w:rsid w:val="001E3D34"/>
    <w:rsid w:val="002033DD"/>
    <w:rsid w:val="00204ABE"/>
    <w:rsid w:val="00214CE4"/>
    <w:rsid w:val="0021788F"/>
    <w:rsid w:val="00226C98"/>
    <w:rsid w:val="0023600B"/>
    <w:rsid w:val="00250F39"/>
    <w:rsid w:val="00254791"/>
    <w:rsid w:val="002600DE"/>
    <w:rsid w:val="00267B5C"/>
    <w:rsid w:val="00292C1A"/>
    <w:rsid w:val="00296408"/>
    <w:rsid w:val="002A75E8"/>
    <w:rsid w:val="002D219E"/>
    <w:rsid w:val="002D7A7C"/>
    <w:rsid w:val="002E3668"/>
    <w:rsid w:val="002F6BA7"/>
    <w:rsid w:val="0030658B"/>
    <w:rsid w:val="003076F0"/>
    <w:rsid w:val="00320FBE"/>
    <w:rsid w:val="003266F3"/>
    <w:rsid w:val="003545EB"/>
    <w:rsid w:val="00370339"/>
    <w:rsid w:val="0038051C"/>
    <w:rsid w:val="00381AC5"/>
    <w:rsid w:val="003829C6"/>
    <w:rsid w:val="0038772F"/>
    <w:rsid w:val="00390587"/>
    <w:rsid w:val="003960AE"/>
    <w:rsid w:val="003A0636"/>
    <w:rsid w:val="003B1944"/>
    <w:rsid w:val="003C6B00"/>
    <w:rsid w:val="003E2B64"/>
    <w:rsid w:val="003E2E77"/>
    <w:rsid w:val="0040045B"/>
    <w:rsid w:val="00410172"/>
    <w:rsid w:val="00415961"/>
    <w:rsid w:val="0042753D"/>
    <w:rsid w:val="00435808"/>
    <w:rsid w:val="00435AB6"/>
    <w:rsid w:val="00440230"/>
    <w:rsid w:val="00446B95"/>
    <w:rsid w:val="00466514"/>
    <w:rsid w:val="00467F88"/>
    <w:rsid w:val="00470C77"/>
    <w:rsid w:val="00470F70"/>
    <w:rsid w:val="004734A6"/>
    <w:rsid w:val="00481462"/>
    <w:rsid w:val="004A21CA"/>
    <w:rsid w:val="004B28F7"/>
    <w:rsid w:val="004B6F57"/>
    <w:rsid w:val="004D7E2F"/>
    <w:rsid w:val="004E08D0"/>
    <w:rsid w:val="004E0A21"/>
    <w:rsid w:val="004F7E48"/>
    <w:rsid w:val="00507EA7"/>
    <w:rsid w:val="005144B9"/>
    <w:rsid w:val="00515DDF"/>
    <w:rsid w:val="00527A19"/>
    <w:rsid w:val="005350FF"/>
    <w:rsid w:val="00540C80"/>
    <w:rsid w:val="0054334A"/>
    <w:rsid w:val="00551555"/>
    <w:rsid w:val="00587070"/>
    <w:rsid w:val="005957D1"/>
    <w:rsid w:val="005C4328"/>
    <w:rsid w:val="005D3754"/>
    <w:rsid w:val="005D75D0"/>
    <w:rsid w:val="005E071D"/>
    <w:rsid w:val="005F1929"/>
    <w:rsid w:val="005F41F9"/>
    <w:rsid w:val="00600EE8"/>
    <w:rsid w:val="006059FB"/>
    <w:rsid w:val="00624E55"/>
    <w:rsid w:val="0062790C"/>
    <w:rsid w:val="0063427D"/>
    <w:rsid w:val="00646F15"/>
    <w:rsid w:val="0065344E"/>
    <w:rsid w:val="00672E14"/>
    <w:rsid w:val="00676508"/>
    <w:rsid w:val="00683A82"/>
    <w:rsid w:val="006A0368"/>
    <w:rsid w:val="006D0FC2"/>
    <w:rsid w:val="006D5882"/>
    <w:rsid w:val="006E0289"/>
    <w:rsid w:val="006E07B9"/>
    <w:rsid w:val="007162B2"/>
    <w:rsid w:val="00743C20"/>
    <w:rsid w:val="007512FB"/>
    <w:rsid w:val="00754D0A"/>
    <w:rsid w:val="00754EFF"/>
    <w:rsid w:val="0075553A"/>
    <w:rsid w:val="007604C9"/>
    <w:rsid w:val="00763869"/>
    <w:rsid w:val="007668EB"/>
    <w:rsid w:val="00772137"/>
    <w:rsid w:val="00785636"/>
    <w:rsid w:val="00787EF2"/>
    <w:rsid w:val="007910FA"/>
    <w:rsid w:val="00792E31"/>
    <w:rsid w:val="00797E47"/>
    <w:rsid w:val="007A58DB"/>
    <w:rsid w:val="007A6678"/>
    <w:rsid w:val="007C480C"/>
    <w:rsid w:val="007D4744"/>
    <w:rsid w:val="007F2C03"/>
    <w:rsid w:val="00804C45"/>
    <w:rsid w:val="0081504A"/>
    <w:rsid w:val="00835541"/>
    <w:rsid w:val="00843F03"/>
    <w:rsid w:val="00845E0D"/>
    <w:rsid w:val="00851A8B"/>
    <w:rsid w:val="008706BB"/>
    <w:rsid w:val="008737D1"/>
    <w:rsid w:val="008803B5"/>
    <w:rsid w:val="00885673"/>
    <w:rsid w:val="008B207A"/>
    <w:rsid w:val="008B65EB"/>
    <w:rsid w:val="008C5690"/>
    <w:rsid w:val="008D0C54"/>
    <w:rsid w:val="008D0FFC"/>
    <w:rsid w:val="008E2EDA"/>
    <w:rsid w:val="008F0A73"/>
    <w:rsid w:val="00914FD4"/>
    <w:rsid w:val="00916332"/>
    <w:rsid w:val="00921971"/>
    <w:rsid w:val="00933C96"/>
    <w:rsid w:val="009410B7"/>
    <w:rsid w:val="00952BE2"/>
    <w:rsid w:val="009838AA"/>
    <w:rsid w:val="0098641B"/>
    <w:rsid w:val="00992CD4"/>
    <w:rsid w:val="00993CB9"/>
    <w:rsid w:val="00995BCC"/>
    <w:rsid w:val="009B093D"/>
    <w:rsid w:val="009B2F68"/>
    <w:rsid w:val="009B6BA2"/>
    <w:rsid w:val="009D6FE6"/>
    <w:rsid w:val="009E0837"/>
    <w:rsid w:val="009E5709"/>
    <w:rsid w:val="009F0E33"/>
    <w:rsid w:val="009F3A7B"/>
    <w:rsid w:val="009F70E3"/>
    <w:rsid w:val="00A039B3"/>
    <w:rsid w:val="00A12A36"/>
    <w:rsid w:val="00A17706"/>
    <w:rsid w:val="00A620B3"/>
    <w:rsid w:val="00A62A2E"/>
    <w:rsid w:val="00AA7446"/>
    <w:rsid w:val="00AC487F"/>
    <w:rsid w:val="00AC6626"/>
    <w:rsid w:val="00AE5475"/>
    <w:rsid w:val="00AF0F7A"/>
    <w:rsid w:val="00AF197F"/>
    <w:rsid w:val="00AF338A"/>
    <w:rsid w:val="00B16355"/>
    <w:rsid w:val="00B24B90"/>
    <w:rsid w:val="00B440C4"/>
    <w:rsid w:val="00B75ADF"/>
    <w:rsid w:val="00B76180"/>
    <w:rsid w:val="00B84453"/>
    <w:rsid w:val="00B93F9A"/>
    <w:rsid w:val="00B95571"/>
    <w:rsid w:val="00BB5C6A"/>
    <w:rsid w:val="00BC6FB9"/>
    <w:rsid w:val="00BC7045"/>
    <w:rsid w:val="00BE26FF"/>
    <w:rsid w:val="00BE3127"/>
    <w:rsid w:val="00BF2AF1"/>
    <w:rsid w:val="00C0500B"/>
    <w:rsid w:val="00C11E15"/>
    <w:rsid w:val="00C14117"/>
    <w:rsid w:val="00C204B1"/>
    <w:rsid w:val="00C27414"/>
    <w:rsid w:val="00C401A6"/>
    <w:rsid w:val="00C50E6D"/>
    <w:rsid w:val="00C517DA"/>
    <w:rsid w:val="00C72D8B"/>
    <w:rsid w:val="00C75B36"/>
    <w:rsid w:val="00C81B3B"/>
    <w:rsid w:val="00C8414D"/>
    <w:rsid w:val="00C92C9B"/>
    <w:rsid w:val="00CB2FF5"/>
    <w:rsid w:val="00CC3B3E"/>
    <w:rsid w:val="00CC7FF1"/>
    <w:rsid w:val="00CD215A"/>
    <w:rsid w:val="00CE35D7"/>
    <w:rsid w:val="00CF68A2"/>
    <w:rsid w:val="00D03B6D"/>
    <w:rsid w:val="00D1191E"/>
    <w:rsid w:val="00D136DC"/>
    <w:rsid w:val="00D165F2"/>
    <w:rsid w:val="00D26F58"/>
    <w:rsid w:val="00D3351B"/>
    <w:rsid w:val="00D34655"/>
    <w:rsid w:val="00D521B2"/>
    <w:rsid w:val="00D64392"/>
    <w:rsid w:val="00D6639B"/>
    <w:rsid w:val="00D73D9D"/>
    <w:rsid w:val="00D84E46"/>
    <w:rsid w:val="00D92445"/>
    <w:rsid w:val="00D94034"/>
    <w:rsid w:val="00DB408B"/>
    <w:rsid w:val="00DB77D0"/>
    <w:rsid w:val="00DE1C50"/>
    <w:rsid w:val="00DF1FE7"/>
    <w:rsid w:val="00DF4288"/>
    <w:rsid w:val="00E22BAA"/>
    <w:rsid w:val="00E23BC1"/>
    <w:rsid w:val="00E44A02"/>
    <w:rsid w:val="00E61545"/>
    <w:rsid w:val="00E82A7B"/>
    <w:rsid w:val="00E84BC2"/>
    <w:rsid w:val="00E943ED"/>
    <w:rsid w:val="00E95EBE"/>
    <w:rsid w:val="00E96BA5"/>
    <w:rsid w:val="00EA28E2"/>
    <w:rsid w:val="00EA4E46"/>
    <w:rsid w:val="00EA7D23"/>
    <w:rsid w:val="00EB041B"/>
    <w:rsid w:val="00EC0369"/>
    <w:rsid w:val="00EC152F"/>
    <w:rsid w:val="00ED1C30"/>
    <w:rsid w:val="00ED2732"/>
    <w:rsid w:val="00EE4BE8"/>
    <w:rsid w:val="00EE6E39"/>
    <w:rsid w:val="00EF2ED6"/>
    <w:rsid w:val="00F03EED"/>
    <w:rsid w:val="00F10324"/>
    <w:rsid w:val="00F15EB6"/>
    <w:rsid w:val="00F20AF3"/>
    <w:rsid w:val="00F21843"/>
    <w:rsid w:val="00F27AB9"/>
    <w:rsid w:val="00F51F41"/>
    <w:rsid w:val="00F662E1"/>
    <w:rsid w:val="00F67E6B"/>
    <w:rsid w:val="00F82A88"/>
    <w:rsid w:val="00F8746D"/>
    <w:rsid w:val="00F911CF"/>
    <w:rsid w:val="00F92F90"/>
    <w:rsid w:val="00FA2C89"/>
    <w:rsid w:val="00FB79B8"/>
    <w:rsid w:val="00FD3D3A"/>
    <w:rsid w:val="00FD6DE3"/>
    <w:rsid w:val="00FE0A50"/>
    <w:rsid w:val="00FE0A76"/>
    <w:rsid w:val="00FE32BE"/>
    <w:rsid w:val="00FE4FF6"/>
    <w:rsid w:val="00FE7C06"/>
    <w:rsid w:val="00FF1BEA"/>
    <w:rsid w:val="00FF7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4AA0A"/>
  <w15:chartTrackingRefBased/>
  <w15:docId w15:val="{CF1A39E6-87BC-4568-AA88-FA4BFE0EC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C96"/>
    <w:pPr>
      <w:spacing w:after="120" w:line="240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665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284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514"/>
    <w:rPr>
      <w:rFonts w:ascii="Courier New" w:eastAsia="Times New Roman" w:hAnsi="Courier New" w:cs="Courier New"/>
      <w:sz w:val="20"/>
      <w:szCs w:val="20"/>
      <w:lang w:eastAsia="en-IE"/>
    </w:rPr>
  </w:style>
  <w:style w:type="character" w:styleId="CommentReference">
    <w:name w:val="annotation reference"/>
    <w:basedOn w:val="DefaultParagraphFont"/>
    <w:uiPriority w:val="99"/>
    <w:semiHidden/>
    <w:unhideWhenUsed/>
    <w:rsid w:val="00381A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AC5"/>
    <w:pPr>
      <w:ind w:firstLine="284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A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A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A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AC5"/>
    <w:pPr>
      <w:spacing w:after="0"/>
      <w:ind w:firstLine="284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AC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7FF1"/>
    <w:pPr>
      <w:ind w:left="720" w:firstLine="284"/>
      <w:contextualSpacing/>
    </w:pPr>
  </w:style>
  <w:style w:type="paragraph" w:customStyle="1" w:styleId="Code">
    <w:name w:val="Code"/>
    <w:basedOn w:val="Normal"/>
    <w:link w:val="CodeChar"/>
    <w:qFormat/>
    <w:rsid w:val="00410172"/>
    <w:pPr>
      <w:spacing w:after="0"/>
      <w:jc w:val="left"/>
    </w:pPr>
    <w:rPr>
      <w:sz w:val="20"/>
      <w:lang w:eastAsia="en-IE"/>
    </w:rPr>
  </w:style>
  <w:style w:type="character" w:customStyle="1" w:styleId="CodeChar">
    <w:name w:val="Code Char"/>
    <w:basedOn w:val="DefaultParagraphFont"/>
    <w:link w:val="Code"/>
    <w:rsid w:val="00410172"/>
    <w:rPr>
      <w:sz w:val="20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67FCE7C591F646A038AE43E1F9F967" ma:contentTypeVersion="9" ma:contentTypeDescription="Create a new document." ma:contentTypeScope="" ma:versionID="ce95ce2dc43afd1c4c4122e0eeffa1f3">
  <xsd:schema xmlns:xsd="http://www.w3.org/2001/XMLSchema" xmlns:xs="http://www.w3.org/2001/XMLSchema" xmlns:p="http://schemas.microsoft.com/office/2006/metadata/properties" xmlns:ns2="c1f4e995-b78b-47e5-bed8-7c456f8f75e8" xmlns:ns3="1fc91105-8f40-4260-8683-e67194d879f9" targetNamespace="http://schemas.microsoft.com/office/2006/metadata/properties" ma:root="true" ma:fieldsID="98f6c0051e4445f624ace3abad96a3b2" ns2:_="" ns3:_="">
    <xsd:import namespace="c1f4e995-b78b-47e5-bed8-7c456f8f75e8"/>
    <xsd:import namespace="1fc91105-8f40-4260-8683-e67194d879f9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f4e995-b78b-47e5-bed8-7c456f8f75e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5ee92b2f-d444-4214-abdd-12644e6e9ea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c91105-8f40-4260-8683-e67194d879f9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fd8709c4-1580-42a9-bb01-f86051139ce1}" ma:internalName="TaxCatchAll" ma:showField="CatchAllData" ma:web="1fc91105-8f40-4260-8683-e67194d879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c91105-8f40-4260-8683-e67194d879f9" xsi:nil="true"/>
    <lcf76f155ced4ddcb4097134ff3c332f xmlns="c1f4e995-b78b-47e5-bed8-7c456f8f75e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E12352B-A6D8-4411-858B-CF1FAED710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0716AB-E0CE-4CB7-A05D-5B0BCE384FE4}"/>
</file>

<file path=customXml/itemProps3.xml><?xml version="1.0" encoding="utf-8"?>
<ds:datastoreItem xmlns:ds="http://schemas.openxmlformats.org/officeDocument/2006/customXml" ds:itemID="{A0546FAE-E950-483D-A60C-38891EA2C5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9</Pages>
  <Words>1630</Words>
  <Characters>929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eh Sadeghi</dc:creator>
  <cp:keywords/>
  <dc:description/>
  <cp:lastModifiedBy>Behnam Faghih</cp:lastModifiedBy>
  <cp:revision>269</cp:revision>
  <dcterms:created xsi:type="dcterms:W3CDTF">2020-08-02T08:49:00Z</dcterms:created>
  <dcterms:modified xsi:type="dcterms:W3CDTF">2022-08-01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67FCE7C591F646A038AE43E1F9F967</vt:lpwstr>
  </property>
</Properties>
</file>